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59E8" w:rsidRDefault="00DA59E8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  <w:r w:rsidRPr="003A6EE6">
        <w:rPr>
          <w:rFonts w:eastAsia="Times New Roman"/>
          <w:noProof/>
          <w:color w:val="000000"/>
          <w:sz w:val="24"/>
          <w:szCs w:val="24"/>
          <w:lang w:eastAsia="tr-TR"/>
        </w:rPr>
        <w:drawing>
          <wp:inline distT="0" distB="0" distL="0" distR="0" wp14:anchorId="33989F4D" wp14:editId="01241283">
            <wp:extent cx="723900" cy="693052"/>
            <wp:effectExtent l="0" t="0" r="0" b="0"/>
            <wp:docPr id="2" name="Resim 2" descr="C:\Users\ksbu\Pictures\tip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sbu\Pictures\tip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817" cy="69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59E8" w:rsidRPr="003A6EE6" w:rsidRDefault="00DA59E8" w:rsidP="00DA59E8">
      <w:pPr>
        <w:spacing w:after="60" w:line="240" w:lineRule="auto"/>
        <w:jc w:val="center"/>
        <w:outlineLvl w:val="1"/>
        <w:rPr>
          <w:rFonts w:eastAsia="Times New Roman"/>
          <w:b/>
          <w:bCs/>
          <w:color w:val="000000"/>
          <w:kern w:val="32"/>
          <w:sz w:val="24"/>
          <w:szCs w:val="24"/>
        </w:rPr>
      </w:pPr>
      <w:r w:rsidRPr="003A6EE6">
        <w:rPr>
          <w:rFonts w:eastAsia="Times New Roman"/>
          <w:b/>
          <w:bCs/>
          <w:color w:val="000000"/>
          <w:kern w:val="32"/>
          <w:sz w:val="24"/>
          <w:szCs w:val="24"/>
        </w:rPr>
        <w:t xml:space="preserve">T. C. </w:t>
      </w:r>
    </w:p>
    <w:p w:rsidR="00DA59E8" w:rsidRPr="003A6EE6" w:rsidRDefault="00DA59E8" w:rsidP="00DA59E8">
      <w:pPr>
        <w:spacing w:after="60" w:line="240" w:lineRule="auto"/>
        <w:jc w:val="center"/>
        <w:outlineLvl w:val="1"/>
        <w:rPr>
          <w:rFonts w:eastAsia="Times New Roman"/>
          <w:b/>
          <w:bCs/>
          <w:color w:val="000000"/>
          <w:kern w:val="32"/>
          <w:sz w:val="24"/>
          <w:szCs w:val="24"/>
        </w:rPr>
      </w:pPr>
      <w:r w:rsidRPr="003A6EE6">
        <w:rPr>
          <w:rFonts w:eastAsia="Times New Roman"/>
          <w:b/>
          <w:bCs/>
          <w:color w:val="000000"/>
          <w:kern w:val="32"/>
          <w:sz w:val="24"/>
          <w:szCs w:val="24"/>
        </w:rPr>
        <w:t xml:space="preserve">KÜTAHYA SAĞLIK BİLİMLERİ ÜNİVERSİTESİ TIP FAKÜLTESİ </w:t>
      </w:r>
    </w:p>
    <w:p w:rsidR="00DA59E8" w:rsidRPr="003A6EE6" w:rsidRDefault="00DA59E8" w:rsidP="00DA59E8">
      <w:pPr>
        <w:spacing w:after="60" w:line="240" w:lineRule="auto"/>
        <w:jc w:val="center"/>
        <w:outlineLvl w:val="1"/>
        <w:rPr>
          <w:rFonts w:eastAsia="Times New Roman"/>
          <w:b/>
          <w:bCs/>
          <w:color w:val="000000"/>
          <w:kern w:val="32"/>
          <w:sz w:val="24"/>
          <w:szCs w:val="24"/>
        </w:rPr>
      </w:pPr>
      <w:r w:rsidRPr="003A6EE6">
        <w:rPr>
          <w:rFonts w:eastAsia="Times New Roman"/>
          <w:b/>
          <w:bCs/>
          <w:color w:val="000000"/>
          <w:kern w:val="32"/>
          <w:sz w:val="24"/>
          <w:szCs w:val="24"/>
        </w:rPr>
        <w:t xml:space="preserve">2020-2021 EĞİTİM - ÖĞRETİM YILI </w:t>
      </w:r>
    </w:p>
    <w:p w:rsidR="00DA59E8" w:rsidRPr="003A6EE6" w:rsidRDefault="00DA59E8" w:rsidP="00DA59E8">
      <w:pPr>
        <w:spacing w:after="60" w:line="240" w:lineRule="auto"/>
        <w:jc w:val="center"/>
        <w:outlineLvl w:val="1"/>
        <w:rPr>
          <w:rFonts w:eastAsia="Times New Roman"/>
          <w:b/>
          <w:bCs/>
          <w:color w:val="000000"/>
          <w:kern w:val="32"/>
          <w:sz w:val="24"/>
          <w:szCs w:val="24"/>
        </w:rPr>
      </w:pPr>
      <w:r w:rsidRPr="003A6EE6">
        <w:rPr>
          <w:rFonts w:eastAsia="Times New Roman"/>
          <w:b/>
          <w:bCs/>
          <w:color w:val="000000"/>
          <w:kern w:val="32"/>
          <w:sz w:val="24"/>
          <w:szCs w:val="24"/>
        </w:rPr>
        <w:t xml:space="preserve">DÖNEM I  </w:t>
      </w:r>
    </w:p>
    <w:p w:rsidR="00DA59E8" w:rsidRPr="00B4330C" w:rsidRDefault="00DA59E8" w:rsidP="00DA59E8">
      <w:pPr>
        <w:spacing w:after="60" w:line="240" w:lineRule="auto"/>
        <w:jc w:val="center"/>
        <w:outlineLvl w:val="1"/>
        <w:rPr>
          <w:rFonts w:eastAsia="Times New Roman"/>
          <w:b/>
          <w:bCs/>
          <w:color w:val="000000"/>
          <w:kern w:val="32"/>
          <w:sz w:val="16"/>
          <w:szCs w:val="16"/>
        </w:rPr>
      </w:pPr>
      <w:r w:rsidRPr="003A6EE6">
        <w:rPr>
          <w:rFonts w:eastAsia="Times New Roman"/>
          <w:b/>
          <w:bCs/>
          <w:color w:val="000000"/>
          <w:kern w:val="32"/>
          <w:sz w:val="24"/>
          <w:szCs w:val="24"/>
        </w:rPr>
        <w:t xml:space="preserve"> </w:t>
      </w:r>
    </w:p>
    <w:p w:rsidR="00DA59E8" w:rsidRPr="003A6EE6" w:rsidRDefault="00DA59E8" w:rsidP="00DA59E8">
      <w:pPr>
        <w:spacing w:after="60" w:line="240" w:lineRule="auto"/>
        <w:jc w:val="center"/>
        <w:outlineLvl w:val="1"/>
        <w:rPr>
          <w:rFonts w:eastAsia="Times New Roman"/>
          <w:b/>
          <w:color w:val="FF0000"/>
          <w:sz w:val="28"/>
          <w:szCs w:val="28"/>
        </w:rPr>
      </w:pPr>
      <w:r w:rsidRPr="003A6EE6">
        <w:rPr>
          <w:rFonts w:eastAsia="Times New Roman"/>
          <w:b/>
          <w:color w:val="FF0000"/>
          <w:sz w:val="28"/>
          <w:szCs w:val="28"/>
        </w:rPr>
        <w:t>HÜCRE BİLİMLERİ I</w:t>
      </w:r>
      <w:r>
        <w:rPr>
          <w:rFonts w:eastAsia="Times New Roman"/>
          <w:b/>
          <w:color w:val="FF0000"/>
          <w:sz w:val="28"/>
          <w:szCs w:val="28"/>
        </w:rPr>
        <w:t>I</w:t>
      </w:r>
      <w:r w:rsidRPr="003A6EE6">
        <w:rPr>
          <w:rFonts w:eastAsia="Times New Roman"/>
          <w:b/>
          <w:color w:val="FF0000"/>
          <w:sz w:val="28"/>
          <w:szCs w:val="28"/>
        </w:rPr>
        <w:t xml:space="preserve"> DERS KURULU</w:t>
      </w:r>
    </w:p>
    <w:p w:rsidR="00DA59E8" w:rsidRPr="003A6EE6" w:rsidRDefault="00C4377C" w:rsidP="00DA59E8">
      <w:pPr>
        <w:spacing w:after="60" w:line="240" w:lineRule="auto"/>
        <w:jc w:val="center"/>
        <w:outlineLvl w:val="1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</w:t>
      </w:r>
      <w:r w:rsidR="00B82014">
        <w:rPr>
          <w:rFonts w:eastAsia="Times New Roman"/>
          <w:b/>
          <w:sz w:val="24"/>
          <w:szCs w:val="24"/>
        </w:rPr>
        <w:t>9</w:t>
      </w:r>
      <w:r w:rsidR="00DA59E8" w:rsidRPr="003A6EE6">
        <w:rPr>
          <w:rFonts w:eastAsia="Times New Roman"/>
          <w:b/>
          <w:sz w:val="24"/>
          <w:szCs w:val="24"/>
        </w:rPr>
        <w:t>.0</w:t>
      </w:r>
      <w:r w:rsidR="00B82014">
        <w:rPr>
          <w:rFonts w:eastAsia="Times New Roman"/>
          <w:b/>
          <w:sz w:val="24"/>
          <w:szCs w:val="24"/>
        </w:rPr>
        <w:t>4</w:t>
      </w:r>
      <w:r w:rsidR="00DA59E8" w:rsidRPr="003A6EE6">
        <w:rPr>
          <w:rFonts w:eastAsia="Times New Roman"/>
          <w:b/>
          <w:sz w:val="24"/>
          <w:szCs w:val="24"/>
        </w:rPr>
        <w:t>.2021</w:t>
      </w:r>
      <w:r w:rsidR="00F75C1B">
        <w:rPr>
          <w:rFonts w:eastAsia="Times New Roman"/>
          <w:b/>
          <w:sz w:val="24"/>
          <w:szCs w:val="24"/>
        </w:rPr>
        <w:t xml:space="preserve"> </w:t>
      </w:r>
      <w:r w:rsidR="00DA59E8">
        <w:rPr>
          <w:rFonts w:eastAsia="Times New Roman"/>
          <w:b/>
          <w:sz w:val="24"/>
          <w:szCs w:val="24"/>
        </w:rPr>
        <w:t xml:space="preserve">- </w:t>
      </w:r>
      <w:r w:rsidR="00DA59E8" w:rsidRPr="00CB1C56">
        <w:rPr>
          <w:rFonts w:eastAsia="Times New Roman"/>
          <w:b/>
          <w:sz w:val="24"/>
          <w:szCs w:val="24"/>
        </w:rPr>
        <w:t>1</w:t>
      </w:r>
      <w:r w:rsidR="00CB1C56" w:rsidRPr="00CB1C56">
        <w:rPr>
          <w:rFonts w:eastAsia="Times New Roman"/>
          <w:b/>
          <w:sz w:val="24"/>
          <w:szCs w:val="24"/>
        </w:rPr>
        <w:t>8.06</w:t>
      </w:r>
      <w:r w:rsidR="00DA59E8" w:rsidRPr="00CB1C56">
        <w:rPr>
          <w:rFonts w:eastAsia="Times New Roman"/>
          <w:b/>
          <w:sz w:val="24"/>
          <w:szCs w:val="24"/>
        </w:rPr>
        <w:t>.2021</w:t>
      </w:r>
    </w:p>
    <w:p w:rsidR="00DA59E8" w:rsidRDefault="00DA59E8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</w:p>
    <w:p w:rsidR="00AB2E43" w:rsidRPr="000B2408" w:rsidRDefault="00AB2E43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</w:p>
    <w:tbl>
      <w:tblPr>
        <w:tblW w:w="8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5"/>
        <w:gridCol w:w="2059"/>
        <w:gridCol w:w="2054"/>
        <w:gridCol w:w="2076"/>
      </w:tblGrid>
      <w:tr w:rsidR="00AB2E43" w:rsidRPr="00D8277F" w:rsidTr="00B82014">
        <w:trPr>
          <w:jc w:val="center"/>
        </w:trPr>
        <w:tc>
          <w:tcPr>
            <w:tcW w:w="2165" w:type="dxa"/>
            <w:shd w:val="clear" w:color="auto" w:fill="A6A6A6"/>
          </w:tcPr>
          <w:p w:rsidR="00AB2E43" w:rsidRPr="00D8277F" w:rsidRDefault="00AB2E43" w:rsidP="00566AE5">
            <w:pPr>
              <w:spacing w:after="0" w:line="240" w:lineRule="auto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D8277F">
              <w:rPr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059" w:type="dxa"/>
            <w:shd w:val="clear" w:color="auto" w:fill="A6A6A6"/>
          </w:tcPr>
          <w:p w:rsidR="00AB2E43" w:rsidRPr="00D8277F" w:rsidRDefault="00AB2E43" w:rsidP="00566AE5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D8277F">
              <w:rPr>
                <w:b/>
                <w:color w:val="000000"/>
                <w:sz w:val="20"/>
                <w:szCs w:val="20"/>
              </w:rPr>
              <w:t>Teorik</w:t>
            </w:r>
          </w:p>
        </w:tc>
        <w:tc>
          <w:tcPr>
            <w:tcW w:w="2054" w:type="dxa"/>
            <w:shd w:val="clear" w:color="auto" w:fill="A6A6A6"/>
          </w:tcPr>
          <w:p w:rsidR="00AB2E43" w:rsidRPr="00D8277F" w:rsidRDefault="00AB2E43" w:rsidP="00566AE5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D8277F">
              <w:rPr>
                <w:b/>
                <w:color w:val="000000"/>
                <w:sz w:val="20"/>
                <w:szCs w:val="20"/>
              </w:rPr>
              <w:t>Pratik</w:t>
            </w:r>
          </w:p>
        </w:tc>
        <w:tc>
          <w:tcPr>
            <w:tcW w:w="2076" w:type="dxa"/>
            <w:shd w:val="clear" w:color="auto" w:fill="A6A6A6"/>
          </w:tcPr>
          <w:p w:rsidR="00AB2E43" w:rsidRPr="00D8277F" w:rsidRDefault="00AB2E43" w:rsidP="00566AE5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D8277F">
              <w:rPr>
                <w:b/>
                <w:color w:val="000000"/>
                <w:sz w:val="20"/>
                <w:szCs w:val="20"/>
              </w:rPr>
              <w:t>Toplam</w:t>
            </w:r>
          </w:p>
        </w:tc>
      </w:tr>
      <w:tr w:rsidR="00AB2E43" w:rsidRPr="00D8277F" w:rsidTr="00B82014">
        <w:trPr>
          <w:jc w:val="center"/>
        </w:trPr>
        <w:tc>
          <w:tcPr>
            <w:tcW w:w="2165" w:type="dxa"/>
          </w:tcPr>
          <w:p w:rsidR="00AB2E43" w:rsidRPr="00707EA4" w:rsidRDefault="00AB2E43" w:rsidP="00566AE5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Tıbbi Biyokimya</w:t>
            </w:r>
          </w:p>
        </w:tc>
        <w:tc>
          <w:tcPr>
            <w:tcW w:w="2059" w:type="dxa"/>
          </w:tcPr>
          <w:p w:rsidR="00AB2E43" w:rsidRPr="00707EA4" w:rsidRDefault="006F499D" w:rsidP="00F64E1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F64E19">
              <w:rPr>
                <w:sz w:val="20"/>
                <w:szCs w:val="20"/>
              </w:rPr>
              <w:t>4</w:t>
            </w:r>
          </w:p>
        </w:tc>
        <w:tc>
          <w:tcPr>
            <w:tcW w:w="2054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76" w:type="dxa"/>
          </w:tcPr>
          <w:p w:rsidR="00AB2E43" w:rsidRPr="00707EA4" w:rsidRDefault="006F499D" w:rsidP="00F64E1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F64E19">
              <w:rPr>
                <w:sz w:val="20"/>
                <w:szCs w:val="20"/>
              </w:rPr>
              <w:t>4</w:t>
            </w:r>
          </w:p>
        </w:tc>
      </w:tr>
      <w:tr w:rsidR="00AB2E43" w:rsidRPr="00D8277F" w:rsidTr="00B82014">
        <w:trPr>
          <w:jc w:val="center"/>
        </w:trPr>
        <w:tc>
          <w:tcPr>
            <w:tcW w:w="2165" w:type="dxa"/>
          </w:tcPr>
          <w:p w:rsidR="00AB2E43" w:rsidRPr="00707EA4" w:rsidRDefault="00AB2E43" w:rsidP="00566AE5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Anatomi</w:t>
            </w:r>
          </w:p>
        </w:tc>
        <w:tc>
          <w:tcPr>
            <w:tcW w:w="2059" w:type="dxa"/>
          </w:tcPr>
          <w:p w:rsidR="00AB2E43" w:rsidRPr="00707EA4" w:rsidRDefault="00AB2E4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31</w:t>
            </w:r>
          </w:p>
        </w:tc>
        <w:tc>
          <w:tcPr>
            <w:tcW w:w="2054" w:type="dxa"/>
          </w:tcPr>
          <w:p w:rsidR="00AB2E43" w:rsidRPr="00707EA4" w:rsidRDefault="00A60D2C" w:rsidP="00A016E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076" w:type="dxa"/>
          </w:tcPr>
          <w:p w:rsidR="00AB2E43" w:rsidRPr="00707EA4" w:rsidRDefault="00A60D2C" w:rsidP="00A016E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</w:t>
            </w:r>
          </w:p>
        </w:tc>
      </w:tr>
      <w:tr w:rsidR="00AB2E43" w:rsidRPr="00D8277F" w:rsidTr="00B82014">
        <w:trPr>
          <w:jc w:val="center"/>
        </w:trPr>
        <w:tc>
          <w:tcPr>
            <w:tcW w:w="2165" w:type="dxa"/>
          </w:tcPr>
          <w:p w:rsidR="00AB2E43" w:rsidRPr="00707EA4" w:rsidRDefault="00AB2E43" w:rsidP="00AB2E43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 xml:space="preserve">Tıbbi </w:t>
            </w:r>
            <w:r>
              <w:rPr>
                <w:sz w:val="20"/>
                <w:szCs w:val="20"/>
              </w:rPr>
              <w:t>Biyoloji</w:t>
            </w:r>
          </w:p>
        </w:tc>
        <w:tc>
          <w:tcPr>
            <w:tcW w:w="2059" w:type="dxa"/>
          </w:tcPr>
          <w:p w:rsidR="00AB2E43" w:rsidRPr="00707EA4" w:rsidRDefault="00A016E1" w:rsidP="006F499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6F499D">
              <w:rPr>
                <w:sz w:val="20"/>
                <w:szCs w:val="20"/>
              </w:rPr>
              <w:t>7</w:t>
            </w:r>
          </w:p>
        </w:tc>
        <w:tc>
          <w:tcPr>
            <w:tcW w:w="2054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076" w:type="dxa"/>
          </w:tcPr>
          <w:p w:rsidR="00AB2E43" w:rsidRPr="00707EA4" w:rsidRDefault="00A60D2C" w:rsidP="00A016E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</w:tr>
      <w:tr w:rsidR="00AB2E43" w:rsidRPr="00D8277F" w:rsidTr="00B82014">
        <w:trPr>
          <w:jc w:val="center"/>
        </w:trPr>
        <w:tc>
          <w:tcPr>
            <w:tcW w:w="2165" w:type="dxa"/>
          </w:tcPr>
          <w:p w:rsidR="00AB2E43" w:rsidRPr="00707EA4" w:rsidRDefault="00F64E19" w:rsidP="00F64E1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ıbbi Mikrobiyoloji</w:t>
            </w:r>
          </w:p>
        </w:tc>
        <w:tc>
          <w:tcPr>
            <w:tcW w:w="2059" w:type="dxa"/>
          </w:tcPr>
          <w:p w:rsidR="00AB2E43" w:rsidRPr="00707EA4" w:rsidRDefault="00743F15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054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76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AB2E43" w:rsidRPr="00D8277F" w:rsidTr="00B82014">
        <w:trPr>
          <w:jc w:val="center"/>
        </w:trPr>
        <w:tc>
          <w:tcPr>
            <w:tcW w:w="2165" w:type="dxa"/>
          </w:tcPr>
          <w:p w:rsidR="00AB2E43" w:rsidRPr="00707EA4" w:rsidRDefault="00AB2E43" w:rsidP="00566AE5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Fizyoloji</w:t>
            </w:r>
          </w:p>
        </w:tc>
        <w:tc>
          <w:tcPr>
            <w:tcW w:w="2059" w:type="dxa"/>
          </w:tcPr>
          <w:p w:rsidR="00AB2E43" w:rsidRPr="00707EA4" w:rsidRDefault="00BC3027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054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76" w:type="dxa"/>
          </w:tcPr>
          <w:p w:rsidR="00AB2E43" w:rsidRPr="00707EA4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AB2E43" w:rsidRPr="00D8277F" w:rsidTr="00B82014">
        <w:trPr>
          <w:jc w:val="center"/>
        </w:trPr>
        <w:tc>
          <w:tcPr>
            <w:tcW w:w="2165" w:type="dxa"/>
          </w:tcPr>
          <w:p w:rsidR="00AB2E43" w:rsidRPr="00707EA4" w:rsidRDefault="00AB2E43" w:rsidP="00566AE5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Histoloji</w:t>
            </w:r>
          </w:p>
        </w:tc>
        <w:tc>
          <w:tcPr>
            <w:tcW w:w="2059" w:type="dxa"/>
          </w:tcPr>
          <w:p w:rsidR="00AB2E43" w:rsidRPr="00707EA4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054" w:type="dxa"/>
          </w:tcPr>
          <w:p w:rsidR="00AB2E43" w:rsidRPr="00707EA4" w:rsidRDefault="00A60D2C" w:rsidP="00A60D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76" w:type="dxa"/>
          </w:tcPr>
          <w:p w:rsidR="00AB2E43" w:rsidRPr="00707EA4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54373" w:rsidRPr="00D8277F" w:rsidTr="00B82014">
        <w:trPr>
          <w:jc w:val="center"/>
        </w:trPr>
        <w:tc>
          <w:tcPr>
            <w:tcW w:w="2165" w:type="dxa"/>
          </w:tcPr>
          <w:p w:rsidR="00254373" w:rsidRPr="00707EA4" w:rsidRDefault="00254373" w:rsidP="00566AE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rmakoloji</w:t>
            </w:r>
          </w:p>
        </w:tc>
        <w:tc>
          <w:tcPr>
            <w:tcW w:w="2059" w:type="dxa"/>
          </w:tcPr>
          <w:p w:rsidR="00254373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054" w:type="dxa"/>
          </w:tcPr>
          <w:p w:rsidR="00254373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76" w:type="dxa"/>
          </w:tcPr>
          <w:p w:rsidR="00254373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54373" w:rsidRPr="00D8277F" w:rsidTr="00B82014">
        <w:trPr>
          <w:jc w:val="center"/>
        </w:trPr>
        <w:tc>
          <w:tcPr>
            <w:tcW w:w="2165" w:type="dxa"/>
          </w:tcPr>
          <w:p w:rsidR="00254373" w:rsidRDefault="00254373" w:rsidP="00566AE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sleki Beceriler</w:t>
            </w:r>
          </w:p>
        </w:tc>
        <w:tc>
          <w:tcPr>
            <w:tcW w:w="2059" w:type="dxa"/>
          </w:tcPr>
          <w:p w:rsidR="00254373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54" w:type="dxa"/>
          </w:tcPr>
          <w:p w:rsidR="00254373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076" w:type="dxa"/>
          </w:tcPr>
          <w:p w:rsidR="00254373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AB2E43" w:rsidRPr="00D8277F" w:rsidTr="00B82014">
        <w:trPr>
          <w:jc w:val="center"/>
        </w:trPr>
        <w:tc>
          <w:tcPr>
            <w:tcW w:w="2165" w:type="dxa"/>
            <w:shd w:val="clear" w:color="auto" w:fill="A6A6A6"/>
          </w:tcPr>
          <w:p w:rsidR="00AB2E43" w:rsidRPr="00707EA4" w:rsidRDefault="00AB2E43" w:rsidP="00566AE5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707EA4">
              <w:rPr>
                <w:b/>
                <w:sz w:val="20"/>
                <w:szCs w:val="20"/>
              </w:rPr>
              <w:t>Kurul Dersleri Toplamı</w:t>
            </w:r>
          </w:p>
        </w:tc>
        <w:tc>
          <w:tcPr>
            <w:tcW w:w="2059" w:type="dxa"/>
            <w:shd w:val="clear" w:color="auto" w:fill="A6A6A6"/>
          </w:tcPr>
          <w:p w:rsidR="00AB2E43" w:rsidRPr="00707EA4" w:rsidRDefault="00A60D2C" w:rsidP="00254373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</w:t>
            </w:r>
          </w:p>
        </w:tc>
        <w:tc>
          <w:tcPr>
            <w:tcW w:w="2054" w:type="dxa"/>
            <w:shd w:val="clear" w:color="auto" w:fill="A6A6A6"/>
          </w:tcPr>
          <w:p w:rsidR="00AB2E43" w:rsidRPr="00707EA4" w:rsidRDefault="00A60D2C" w:rsidP="00BC3027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4</w:t>
            </w:r>
          </w:p>
        </w:tc>
        <w:tc>
          <w:tcPr>
            <w:tcW w:w="2076" w:type="dxa"/>
            <w:shd w:val="clear" w:color="auto" w:fill="A6A6A6"/>
          </w:tcPr>
          <w:p w:rsidR="00AB2E43" w:rsidRPr="00707EA4" w:rsidRDefault="00A60D2C" w:rsidP="00BC3027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4</w:t>
            </w:r>
          </w:p>
        </w:tc>
      </w:tr>
    </w:tbl>
    <w:p w:rsidR="00AB2E43" w:rsidRDefault="00AB2E43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</w:p>
    <w:p w:rsidR="00B82014" w:rsidRPr="000B2408" w:rsidRDefault="00B82014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</w:p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tbl>
      <w:tblPr>
        <w:tblpPr w:leftFromText="141" w:rightFromText="141" w:vertAnchor="text" w:horzAnchor="margin" w:tblpXSpec="center" w:tblpY="-2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4394"/>
      </w:tblGrid>
      <w:tr w:rsidR="00B82014" w:rsidRPr="006247AA" w:rsidTr="00F42480">
        <w:trPr>
          <w:jc w:val="center"/>
        </w:trPr>
        <w:tc>
          <w:tcPr>
            <w:tcW w:w="2660" w:type="dxa"/>
            <w:shd w:val="clear" w:color="auto" w:fill="D9D9D9"/>
          </w:tcPr>
          <w:p w:rsidR="00B82014" w:rsidRPr="006247AA" w:rsidRDefault="00B82014" w:rsidP="00F42480">
            <w:pPr>
              <w:spacing w:after="0" w:line="240" w:lineRule="auto"/>
              <w:jc w:val="both"/>
              <w:rPr>
                <w:rFonts w:eastAsia="Times New Roman" w:cs="Calibri"/>
                <w:b/>
                <w:sz w:val="20"/>
                <w:szCs w:val="20"/>
              </w:rPr>
            </w:pPr>
            <w:r w:rsidRPr="006247AA">
              <w:rPr>
                <w:rFonts w:eastAsia="Times New Roman" w:cs="Calibri"/>
                <w:b/>
                <w:sz w:val="20"/>
                <w:szCs w:val="20"/>
              </w:rPr>
              <w:t xml:space="preserve">Dekan     </w:t>
            </w:r>
          </w:p>
        </w:tc>
        <w:tc>
          <w:tcPr>
            <w:tcW w:w="4394" w:type="dxa"/>
            <w:shd w:val="clear" w:color="auto" w:fill="auto"/>
          </w:tcPr>
          <w:p w:rsidR="00B82014" w:rsidRPr="006247AA" w:rsidRDefault="00B82014" w:rsidP="00F42480">
            <w:pPr>
              <w:spacing w:after="0" w:line="240" w:lineRule="auto"/>
              <w:jc w:val="both"/>
              <w:rPr>
                <w:rFonts w:eastAsia="Times New Roman" w:cs="Calibri"/>
                <w:sz w:val="20"/>
                <w:szCs w:val="20"/>
              </w:rPr>
            </w:pPr>
            <w:r w:rsidRPr="006247AA">
              <w:rPr>
                <w:rFonts w:eastAsia="Times New Roman" w:cs="Calibri"/>
                <w:sz w:val="20"/>
                <w:szCs w:val="20"/>
              </w:rPr>
              <w:t>Prof. Dr. M. Cem ALGIN</w:t>
            </w:r>
            <w:r w:rsidRPr="006247AA">
              <w:rPr>
                <w:rFonts w:eastAsia="Times New Roman" w:cs="Calibri"/>
                <w:sz w:val="20"/>
                <w:szCs w:val="20"/>
              </w:rPr>
              <w:tab/>
            </w:r>
          </w:p>
        </w:tc>
      </w:tr>
      <w:tr w:rsidR="00B82014" w:rsidRPr="006247AA" w:rsidTr="00F42480">
        <w:trPr>
          <w:jc w:val="center"/>
        </w:trPr>
        <w:tc>
          <w:tcPr>
            <w:tcW w:w="2660" w:type="dxa"/>
            <w:shd w:val="clear" w:color="auto" w:fill="D9D9D9"/>
          </w:tcPr>
          <w:p w:rsidR="00B82014" w:rsidRPr="006247AA" w:rsidRDefault="00267607" w:rsidP="00F42480">
            <w:pPr>
              <w:spacing w:after="0" w:line="240" w:lineRule="auto"/>
              <w:jc w:val="both"/>
              <w:rPr>
                <w:rFonts w:eastAsia="Times New Roman" w:cs="Calibri"/>
                <w:b/>
                <w:sz w:val="20"/>
                <w:szCs w:val="20"/>
              </w:rPr>
            </w:pPr>
            <w:proofErr w:type="spellStart"/>
            <w:r>
              <w:rPr>
                <w:rFonts w:eastAsia="Times New Roman" w:cs="Calibri"/>
                <w:b/>
                <w:sz w:val="20"/>
                <w:szCs w:val="20"/>
              </w:rPr>
              <w:t>Başkoordinatör</w:t>
            </w:r>
            <w:proofErr w:type="spellEnd"/>
          </w:p>
        </w:tc>
        <w:tc>
          <w:tcPr>
            <w:tcW w:w="4394" w:type="dxa"/>
            <w:shd w:val="clear" w:color="auto" w:fill="auto"/>
          </w:tcPr>
          <w:p w:rsidR="00B82014" w:rsidRPr="006247AA" w:rsidRDefault="00B82014" w:rsidP="00F42480">
            <w:pPr>
              <w:spacing w:after="0" w:line="240" w:lineRule="auto"/>
              <w:jc w:val="both"/>
              <w:rPr>
                <w:rFonts w:eastAsia="Times New Roman" w:cs="Calibri"/>
                <w:sz w:val="20"/>
                <w:szCs w:val="20"/>
              </w:rPr>
            </w:pPr>
            <w:r w:rsidRPr="006247AA">
              <w:rPr>
                <w:rFonts w:eastAsia="Times New Roman" w:cs="Calibri"/>
                <w:sz w:val="20"/>
                <w:szCs w:val="20"/>
              </w:rPr>
              <w:t xml:space="preserve">Dr. </w:t>
            </w:r>
            <w:proofErr w:type="spellStart"/>
            <w:r w:rsidRPr="006247AA">
              <w:rPr>
                <w:rFonts w:eastAsia="Times New Roman" w:cs="Calibri"/>
                <w:sz w:val="20"/>
                <w:szCs w:val="20"/>
              </w:rPr>
              <w:t>Öğr</w:t>
            </w:r>
            <w:proofErr w:type="spellEnd"/>
            <w:r w:rsidRPr="006247AA">
              <w:rPr>
                <w:rFonts w:eastAsia="Times New Roman" w:cs="Calibri"/>
                <w:sz w:val="20"/>
                <w:szCs w:val="20"/>
              </w:rPr>
              <w:t>. Üyesi Yasemin TEKŞEN</w:t>
            </w:r>
          </w:p>
        </w:tc>
      </w:tr>
      <w:tr w:rsidR="00B82014" w:rsidRPr="006247AA" w:rsidTr="00F42480">
        <w:trPr>
          <w:jc w:val="center"/>
        </w:trPr>
        <w:tc>
          <w:tcPr>
            <w:tcW w:w="2660" w:type="dxa"/>
            <w:shd w:val="clear" w:color="auto" w:fill="D9D9D9"/>
          </w:tcPr>
          <w:p w:rsidR="00B82014" w:rsidRPr="006247AA" w:rsidRDefault="00B82014" w:rsidP="00F42480">
            <w:pPr>
              <w:spacing w:after="0" w:line="240" w:lineRule="auto"/>
              <w:jc w:val="both"/>
              <w:rPr>
                <w:rFonts w:eastAsia="Times New Roman" w:cs="Calibri"/>
                <w:b/>
                <w:sz w:val="20"/>
                <w:szCs w:val="20"/>
              </w:rPr>
            </w:pPr>
            <w:r w:rsidRPr="006247AA">
              <w:rPr>
                <w:rFonts w:eastAsia="Times New Roman" w:cs="Calibri"/>
                <w:b/>
                <w:sz w:val="20"/>
                <w:szCs w:val="20"/>
              </w:rPr>
              <w:t>Dönem I Koordinatörü</w:t>
            </w:r>
          </w:p>
        </w:tc>
        <w:tc>
          <w:tcPr>
            <w:tcW w:w="4394" w:type="dxa"/>
            <w:shd w:val="clear" w:color="auto" w:fill="auto"/>
          </w:tcPr>
          <w:p w:rsidR="00B82014" w:rsidRPr="006247AA" w:rsidRDefault="00B82014" w:rsidP="00F42480">
            <w:pPr>
              <w:spacing w:after="0" w:line="240" w:lineRule="auto"/>
              <w:jc w:val="both"/>
              <w:rPr>
                <w:rFonts w:eastAsia="Times New Roman" w:cs="Calibri"/>
                <w:sz w:val="20"/>
                <w:szCs w:val="20"/>
              </w:rPr>
            </w:pPr>
            <w:r w:rsidRPr="00880171">
              <w:rPr>
                <w:rFonts w:eastAsia="Times New Roman" w:cs="Calibri"/>
                <w:sz w:val="20"/>
                <w:szCs w:val="20"/>
              </w:rPr>
              <w:t xml:space="preserve">Dr. </w:t>
            </w:r>
            <w:proofErr w:type="spellStart"/>
            <w:r w:rsidRPr="00880171">
              <w:rPr>
                <w:rFonts w:eastAsia="Times New Roman" w:cs="Calibri"/>
                <w:sz w:val="20"/>
                <w:szCs w:val="20"/>
              </w:rPr>
              <w:t>Öğr</w:t>
            </w:r>
            <w:proofErr w:type="spellEnd"/>
            <w:r w:rsidRPr="00880171">
              <w:rPr>
                <w:rFonts w:eastAsia="Times New Roman" w:cs="Calibri"/>
                <w:sz w:val="20"/>
                <w:szCs w:val="20"/>
              </w:rPr>
              <w:t>. Üyesi</w:t>
            </w:r>
            <w:r>
              <w:rPr>
                <w:rFonts w:eastAsia="Times New Roman" w:cs="Calibri"/>
                <w:sz w:val="20"/>
                <w:szCs w:val="20"/>
              </w:rPr>
              <w:t xml:space="preserve"> Fulya YÜKÇÜ</w:t>
            </w:r>
          </w:p>
        </w:tc>
      </w:tr>
    </w:tbl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AB2E43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</w:pPr>
    </w:p>
    <w:p w:rsidR="00B82014" w:rsidRDefault="00B82014" w:rsidP="00AB2E43">
      <w:pPr>
        <w:spacing w:after="0" w:line="240" w:lineRule="auto"/>
        <w:rPr>
          <w:rFonts w:cs="Calibri"/>
          <w:color w:val="000000"/>
          <w:sz w:val="20"/>
          <w:szCs w:val="20"/>
        </w:rPr>
      </w:pPr>
    </w:p>
    <w:p w:rsidR="00B82014" w:rsidRPr="009729B7" w:rsidRDefault="00B82014" w:rsidP="00AB2E43">
      <w:pPr>
        <w:spacing w:after="0" w:line="240" w:lineRule="auto"/>
        <w:rPr>
          <w:rFonts w:cs="Calibri"/>
          <w:color w:val="000000"/>
          <w:sz w:val="20"/>
          <w:szCs w:val="20"/>
        </w:rPr>
        <w:sectPr w:rsidR="00B82014" w:rsidRPr="009729B7" w:rsidSect="00AB2E43">
          <w:headerReference w:type="default" r:id="rId9"/>
          <w:footerReference w:type="even" r:id="rId10"/>
          <w:footerReference w:type="default" r:id="rId11"/>
          <w:pgSz w:w="11906" w:h="16838"/>
          <w:pgMar w:top="1417" w:right="2125" w:bottom="1417" w:left="1417" w:header="708" w:footer="708" w:gutter="0"/>
          <w:cols w:space="708"/>
          <w:titlePg/>
          <w:docGrid w:linePitch="360"/>
        </w:sectPr>
      </w:pPr>
    </w:p>
    <w:p w:rsidR="00AB2E43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</w:pPr>
    </w:p>
    <w:tbl>
      <w:tblPr>
        <w:tblpPr w:leftFromText="141" w:rightFromText="141" w:vertAnchor="text" w:horzAnchor="margin" w:tblpXSpec="center" w:tblpY="-29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4"/>
      </w:tblGrid>
      <w:tr w:rsidR="007B19E6" w:rsidRPr="007B19E6" w:rsidTr="00B82014">
        <w:trPr>
          <w:jc w:val="center"/>
        </w:trPr>
        <w:tc>
          <w:tcPr>
            <w:tcW w:w="7054" w:type="dxa"/>
            <w:shd w:val="clear" w:color="auto" w:fill="D9D9D9"/>
          </w:tcPr>
          <w:p w:rsidR="007B19E6" w:rsidRPr="007B19E6" w:rsidRDefault="007B19E6" w:rsidP="00B82014">
            <w:pPr>
              <w:spacing w:after="0" w:line="240" w:lineRule="auto"/>
              <w:jc w:val="both"/>
              <w:rPr>
                <w:rFonts w:cs="Calibri"/>
                <w:b/>
              </w:rPr>
            </w:pPr>
            <w:r w:rsidRPr="007B19E6">
              <w:rPr>
                <w:rFonts w:cs="Calibri"/>
                <w:b/>
                <w:color w:val="000000"/>
              </w:rPr>
              <w:t>DERS KURULU ÜYELERİ</w:t>
            </w:r>
          </w:p>
        </w:tc>
      </w:tr>
      <w:tr w:rsidR="007B19E6" w:rsidRPr="007B19E6" w:rsidTr="00B82014">
        <w:trPr>
          <w:trHeight w:val="281"/>
          <w:jc w:val="center"/>
        </w:trPr>
        <w:tc>
          <w:tcPr>
            <w:tcW w:w="7054" w:type="dxa"/>
            <w:shd w:val="clear" w:color="auto" w:fill="FFFFFF" w:themeFill="background1"/>
          </w:tcPr>
          <w:p w:rsidR="007B19E6" w:rsidRPr="007B19E6" w:rsidRDefault="007B19E6" w:rsidP="00B82014">
            <w:pPr>
              <w:spacing w:after="0" w:line="240" w:lineRule="auto"/>
              <w:jc w:val="both"/>
              <w:rPr>
                <w:rFonts w:cs="Arial"/>
                <w:color w:val="000000"/>
                <w:lang w:eastAsia="tr-TR"/>
              </w:rPr>
            </w:pPr>
            <w:r w:rsidRPr="007B19E6">
              <w:rPr>
                <w:rFonts w:cs="Arial"/>
                <w:color w:val="000000"/>
                <w:lang w:eastAsia="tr-TR"/>
              </w:rPr>
              <w:t>Prof. Dr. Azmi Yerlikaya</w:t>
            </w:r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FFFFFF" w:themeFill="background1"/>
          </w:tcPr>
          <w:p w:rsidR="007B19E6" w:rsidRPr="007B19E6" w:rsidRDefault="007B19E6" w:rsidP="00B82014">
            <w:pPr>
              <w:spacing w:after="0" w:line="240" w:lineRule="auto"/>
              <w:jc w:val="both"/>
              <w:rPr>
                <w:rFonts w:cs="Arial"/>
                <w:color w:val="000000"/>
                <w:lang w:eastAsia="tr-TR"/>
              </w:rPr>
            </w:pPr>
            <w:r w:rsidRPr="007B19E6">
              <w:rPr>
                <w:rFonts w:cs="Arial"/>
                <w:color w:val="000000"/>
                <w:lang w:eastAsia="tr-TR"/>
              </w:rPr>
              <w:t>Prof. Dr. Duygu Perçin</w:t>
            </w:r>
            <w:r w:rsidR="00C4377C">
              <w:rPr>
                <w:rFonts w:cs="Arial"/>
                <w:color w:val="000000"/>
                <w:lang w:eastAsia="tr-TR"/>
              </w:rPr>
              <w:t xml:space="preserve"> </w:t>
            </w:r>
            <w:proofErr w:type="spellStart"/>
            <w:r w:rsidR="00C4377C">
              <w:rPr>
                <w:rFonts w:cs="Arial"/>
                <w:color w:val="000000"/>
                <w:lang w:eastAsia="tr-TR"/>
              </w:rPr>
              <w:t>Renders</w:t>
            </w:r>
            <w:proofErr w:type="spellEnd"/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>Prof. Dr. İrfan Değirmenci</w:t>
            </w:r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>Prof. Dr. Ayşegül Küçük</w:t>
            </w:r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>Prof. Dr. Aynur Gülcan</w:t>
            </w:r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oç. Dr. </w:t>
            </w:r>
            <w:proofErr w:type="spellStart"/>
            <w:r w:rsidRPr="007B19E6">
              <w:rPr>
                <w:lang w:eastAsia="tr-TR"/>
              </w:rPr>
              <w:t>Sayit</w:t>
            </w:r>
            <w:proofErr w:type="spellEnd"/>
            <w:r w:rsidRPr="007B19E6">
              <w:rPr>
                <w:lang w:eastAsia="tr-TR"/>
              </w:rPr>
              <w:t xml:space="preserve"> </w:t>
            </w:r>
            <w:proofErr w:type="spellStart"/>
            <w:r w:rsidRPr="007B19E6">
              <w:rPr>
                <w:lang w:eastAsia="tr-TR"/>
              </w:rPr>
              <w:t>Altıkat</w:t>
            </w:r>
            <w:proofErr w:type="spellEnd"/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oç. Dr. Orhan </w:t>
            </w:r>
            <w:proofErr w:type="spellStart"/>
            <w:r w:rsidRPr="007B19E6">
              <w:rPr>
                <w:lang w:eastAsia="tr-TR"/>
              </w:rPr>
              <w:t>Özatik</w:t>
            </w:r>
            <w:proofErr w:type="spellEnd"/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oç. </w:t>
            </w:r>
            <w:proofErr w:type="gramStart"/>
            <w:r w:rsidRPr="007B19E6">
              <w:rPr>
                <w:lang w:eastAsia="tr-TR"/>
              </w:rPr>
              <w:t>Dr.  Fikriye</w:t>
            </w:r>
            <w:proofErr w:type="gramEnd"/>
            <w:r w:rsidRPr="007B19E6">
              <w:rPr>
                <w:lang w:eastAsia="tr-TR"/>
              </w:rPr>
              <w:t xml:space="preserve"> Yasemin </w:t>
            </w:r>
            <w:proofErr w:type="spellStart"/>
            <w:r w:rsidRPr="007B19E6">
              <w:rPr>
                <w:lang w:eastAsia="tr-TR"/>
              </w:rPr>
              <w:t>Özatik</w:t>
            </w:r>
            <w:proofErr w:type="spellEnd"/>
          </w:p>
        </w:tc>
      </w:tr>
      <w:tr w:rsidR="00244263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244263" w:rsidRPr="007B19E6" w:rsidRDefault="00244263" w:rsidP="00B82014">
            <w:pPr>
              <w:spacing w:after="0" w:line="240" w:lineRule="auto"/>
              <w:rPr>
                <w:lang w:eastAsia="tr-TR"/>
              </w:rPr>
            </w:pPr>
            <w:r>
              <w:rPr>
                <w:lang w:eastAsia="tr-TR"/>
              </w:rPr>
              <w:t>Doç. Dr.</w:t>
            </w:r>
            <w:r w:rsidRPr="007B19E6">
              <w:rPr>
                <w:lang w:eastAsia="tr-TR"/>
              </w:rPr>
              <w:t xml:space="preserve"> Özlem Genç</w:t>
            </w:r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r. </w:t>
            </w:r>
            <w:proofErr w:type="spellStart"/>
            <w:r w:rsidRPr="007B19E6">
              <w:rPr>
                <w:lang w:eastAsia="tr-TR"/>
              </w:rPr>
              <w:t>Öğr</w:t>
            </w:r>
            <w:proofErr w:type="spellEnd"/>
            <w:r w:rsidRPr="007B19E6">
              <w:rPr>
                <w:lang w:eastAsia="tr-TR"/>
              </w:rPr>
              <w:t>. Üyesi Sezer Akçer</w:t>
            </w:r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tabs>
                <w:tab w:val="left" w:pos="426"/>
                <w:tab w:val="left" w:pos="5670"/>
              </w:tabs>
              <w:spacing w:after="0" w:line="240" w:lineRule="auto"/>
              <w:rPr>
                <w:color w:val="000000"/>
                <w:lang w:eastAsia="tr-TR"/>
              </w:rPr>
            </w:pPr>
            <w:r w:rsidRPr="007B19E6">
              <w:rPr>
                <w:color w:val="000000"/>
                <w:lang w:eastAsia="tr-TR"/>
              </w:rPr>
              <w:t xml:space="preserve">Dr. </w:t>
            </w:r>
            <w:proofErr w:type="spellStart"/>
            <w:r w:rsidRPr="007B19E6">
              <w:rPr>
                <w:color w:val="000000"/>
                <w:lang w:eastAsia="tr-TR"/>
              </w:rPr>
              <w:t>Öğr</w:t>
            </w:r>
            <w:proofErr w:type="spellEnd"/>
            <w:r w:rsidRPr="007B19E6">
              <w:rPr>
                <w:color w:val="000000"/>
                <w:lang w:eastAsia="tr-TR"/>
              </w:rPr>
              <w:t>. Üyesi Ufuk Çorumlu</w:t>
            </w:r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r. </w:t>
            </w:r>
            <w:proofErr w:type="spellStart"/>
            <w:r w:rsidRPr="007B19E6">
              <w:rPr>
                <w:lang w:eastAsia="tr-TR"/>
              </w:rPr>
              <w:t>Öğr</w:t>
            </w:r>
            <w:proofErr w:type="spellEnd"/>
            <w:r w:rsidRPr="007B19E6">
              <w:rPr>
                <w:lang w:eastAsia="tr-TR"/>
              </w:rPr>
              <w:t>. Üyesi Havva Koçak</w:t>
            </w:r>
          </w:p>
        </w:tc>
      </w:tr>
      <w:tr w:rsidR="007B19E6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7B19E6" w:rsidRPr="007B19E6" w:rsidRDefault="007B19E6" w:rsidP="00B82014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r. </w:t>
            </w:r>
            <w:proofErr w:type="spellStart"/>
            <w:r w:rsidRPr="007B19E6">
              <w:rPr>
                <w:lang w:eastAsia="tr-TR"/>
              </w:rPr>
              <w:t>Öğr</w:t>
            </w:r>
            <w:proofErr w:type="spellEnd"/>
            <w:r w:rsidRPr="007B19E6">
              <w:rPr>
                <w:lang w:eastAsia="tr-TR"/>
              </w:rPr>
              <w:t xml:space="preserve">. </w:t>
            </w:r>
            <w:proofErr w:type="gramStart"/>
            <w:r w:rsidRPr="007B19E6">
              <w:rPr>
                <w:lang w:eastAsia="tr-TR"/>
              </w:rPr>
              <w:t>Üyesi .</w:t>
            </w:r>
            <w:proofErr w:type="gramEnd"/>
            <w:r w:rsidRPr="007B19E6">
              <w:rPr>
                <w:lang w:eastAsia="tr-TR"/>
              </w:rPr>
              <w:t xml:space="preserve"> Emrah Tümer</w:t>
            </w:r>
          </w:p>
        </w:tc>
      </w:tr>
      <w:tr w:rsidR="00F54BA0" w:rsidRPr="007B19E6" w:rsidTr="00B82014">
        <w:trPr>
          <w:jc w:val="center"/>
        </w:trPr>
        <w:tc>
          <w:tcPr>
            <w:tcW w:w="7054" w:type="dxa"/>
            <w:shd w:val="clear" w:color="auto" w:fill="auto"/>
          </w:tcPr>
          <w:p w:rsidR="00F54BA0" w:rsidRPr="007B19E6" w:rsidRDefault="00F54BA0" w:rsidP="00B82014">
            <w:pPr>
              <w:spacing w:after="0" w:line="240" w:lineRule="auto"/>
              <w:rPr>
                <w:lang w:eastAsia="tr-TR"/>
              </w:rPr>
            </w:pPr>
            <w:r>
              <w:rPr>
                <w:lang w:eastAsia="tr-TR"/>
              </w:rPr>
              <w:t xml:space="preserve">Dr. </w:t>
            </w:r>
            <w:proofErr w:type="spellStart"/>
            <w:r>
              <w:rPr>
                <w:lang w:eastAsia="tr-TR"/>
              </w:rPr>
              <w:t>Öğr</w:t>
            </w:r>
            <w:proofErr w:type="spellEnd"/>
            <w:r>
              <w:rPr>
                <w:lang w:eastAsia="tr-TR"/>
              </w:rPr>
              <w:t>. Üyesi Mehmet Fatih Ekici</w:t>
            </w:r>
          </w:p>
        </w:tc>
      </w:tr>
    </w:tbl>
    <w:p w:rsidR="00AB2E43" w:rsidRPr="009729B7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  <w:sectPr w:rsidR="00AB2E43" w:rsidRPr="009729B7" w:rsidSect="00566AE5">
          <w:headerReference w:type="default" r:id="rId12"/>
          <w:footerReference w:type="even" r:id="rId13"/>
          <w:footerReference w:type="default" r:id="rId14"/>
          <w:type w:val="continuous"/>
          <w:pgSz w:w="11906" w:h="16838"/>
          <w:pgMar w:top="1417" w:right="2125" w:bottom="1417" w:left="1417" w:header="708" w:footer="708" w:gutter="0"/>
          <w:cols w:space="708"/>
          <w:titlePg/>
          <w:docGrid w:linePitch="360"/>
        </w:sectPr>
      </w:pPr>
    </w:p>
    <w:p w:rsidR="00AB2E43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  <w:sectPr w:rsidR="00AB2E43" w:rsidSect="00566AE5">
          <w:headerReference w:type="default" r:id="rId15"/>
          <w:footerReference w:type="even" r:id="rId16"/>
          <w:footerReference w:type="default" r:id="rId17"/>
          <w:type w:val="continuous"/>
          <w:pgSz w:w="11906" w:h="16838"/>
          <w:pgMar w:top="1418" w:right="1418" w:bottom="1418" w:left="1418" w:header="709" w:footer="709" w:gutter="0"/>
          <w:cols w:num="2" w:space="708"/>
          <w:docGrid w:linePitch="360"/>
        </w:sectPr>
      </w:pPr>
    </w:p>
    <w:p w:rsidR="00AB2E43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</w:pPr>
    </w:p>
    <w:p w:rsidR="00AB2E43" w:rsidRPr="00A026D2" w:rsidRDefault="00AB2E43" w:rsidP="00AB2E43">
      <w:pPr>
        <w:spacing w:after="0" w:line="240" w:lineRule="auto"/>
        <w:jc w:val="both"/>
        <w:rPr>
          <w:bCs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D75B11" w:rsidRDefault="00D75B11" w:rsidP="00D75B11">
      <w:pPr>
        <w:spacing w:after="0" w:line="240" w:lineRule="auto"/>
        <w:jc w:val="center"/>
        <w:rPr>
          <w:b/>
          <w:color w:val="FF0000"/>
          <w:sz w:val="24"/>
          <w:szCs w:val="24"/>
        </w:rPr>
      </w:pPr>
    </w:p>
    <w:p w:rsidR="00D75B11" w:rsidRPr="00E3015A" w:rsidRDefault="00D75B11" w:rsidP="00D75B11">
      <w:pPr>
        <w:spacing w:after="0" w:line="240" w:lineRule="auto"/>
        <w:jc w:val="center"/>
        <w:rPr>
          <w:b/>
          <w:color w:val="FF0000"/>
          <w:sz w:val="24"/>
          <w:szCs w:val="24"/>
        </w:rPr>
      </w:pPr>
      <w:r w:rsidRPr="00E3015A">
        <w:rPr>
          <w:b/>
          <w:color w:val="FF0000"/>
          <w:sz w:val="24"/>
          <w:szCs w:val="24"/>
        </w:rPr>
        <w:t xml:space="preserve">KURUL SONU </w:t>
      </w:r>
      <w:r>
        <w:rPr>
          <w:b/>
          <w:color w:val="FF0000"/>
          <w:sz w:val="24"/>
          <w:szCs w:val="24"/>
        </w:rPr>
        <w:t xml:space="preserve">TEORİK </w:t>
      </w:r>
      <w:r w:rsidRPr="00E3015A">
        <w:rPr>
          <w:b/>
          <w:color w:val="FF0000"/>
          <w:sz w:val="24"/>
          <w:szCs w:val="24"/>
        </w:rPr>
        <w:t xml:space="preserve">SINAVI: </w:t>
      </w:r>
      <w:r>
        <w:rPr>
          <w:b/>
          <w:color w:val="FF0000"/>
          <w:sz w:val="24"/>
          <w:szCs w:val="24"/>
        </w:rPr>
        <w:t>1</w:t>
      </w:r>
      <w:r w:rsidR="00F75C1B">
        <w:rPr>
          <w:b/>
          <w:color w:val="FF0000"/>
          <w:sz w:val="24"/>
          <w:szCs w:val="24"/>
        </w:rPr>
        <w:t>8.06</w:t>
      </w:r>
      <w:r>
        <w:rPr>
          <w:b/>
          <w:color w:val="FF0000"/>
          <w:sz w:val="24"/>
          <w:szCs w:val="24"/>
        </w:rPr>
        <w:t>.2021</w:t>
      </w:r>
      <w:r w:rsidRPr="00E3015A">
        <w:rPr>
          <w:b/>
          <w:color w:val="FF0000"/>
          <w:sz w:val="24"/>
          <w:szCs w:val="24"/>
        </w:rPr>
        <w:tab/>
        <w:t xml:space="preserve">Saat: </w:t>
      </w:r>
      <w:r>
        <w:rPr>
          <w:b/>
          <w:color w:val="FF0000"/>
          <w:sz w:val="24"/>
          <w:szCs w:val="24"/>
        </w:rPr>
        <w:t>14:00</w:t>
      </w:r>
      <w:r w:rsidRPr="00E3015A">
        <w:rPr>
          <w:b/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</w:rPr>
        <w:t>–</w:t>
      </w:r>
      <w:r w:rsidRPr="00E3015A">
        <w:rPr>
          <w:b/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</w:rPr>
        <w:t>15:40</w:t>
      </w:r>
    </w:p>
    <w:p w:rsidR="00AB2E43" w:rsidRPr="009C26F3" w:rsidRDefault="00AB2E43" w:rsidP="001C5555">
      <w:pPr>
        <w:spacing w:line="300" w:lineRule="auto"/>
        <w:rPr>
          <w:rFonts w:ascii="PT Sans Narrow" w:hAnsi="PT Sans Narrow"/>
          <w:b/>
          <w:color w:val="000000"/>
          <w:sz w:val="18"/>
          <w:szCs w:val="18"/>
        </w:rPr>
        <w:sectPr w:rsidR="00AB2E43" w:rsidRPr="009C26F3" w:rsidSect="00566AE5">
          <w:type w:val="continuous"/>
          <w:pgSz w:w="11906" w:h="16838"/>
          <w:pgMar w:top="0" w:right="1418" w:bottom="1418" w:left="709" w:header="709" w:footer="709" w:gutter="0"/>
          <w:cols w:space="708"/>
          <w:docGrid w:linePitch="360"/>
        </w:sectPr>
      </w:pPr>
    </w:p>
    <w:p w:rsidR="00AB2E43" w:rsidRPr="0020548F" w:rsidRDefault="00AB2E43" w:rsidP="00D17C47">
      <w:pPr>
        <w:spacing w:line="300" w:lineRule="auto"/>
        <w:jc w:val="both"/>
        <w:rPr>
          <w:rFonts w:cs="Calibri"/>
          <w:b/>
          <w:color w:val="000000"/>
          <w:sz w:val="18"/>
          <w:szCs w:val="18"/>
        </w:rPr>
      </w:pPr>
      <w:r w:rsidRPr="0020548F">
        <w:rPr>
          <w:rFonts w:cs="Calibri"/>
          <w:b/>
          <w:color w:val="000000"/>
          <w:sz w:val="18"/>
          <w:szCs w:val="18"/>
        </w:rPr>
        <w:lastRenderedPageBreak/>
        <w:t>HÜCRE BİLİMLERİ II DERS KURULU KONULARI</w:t>
      </w:r>
    </w:p>
    <w:p w:rsidR="00AB2E43" w:rsidRPr="0020548F" w:rsidRDefault="00AB2E43" w:rsidP="00D17C47">
      <w:pPr>
        <w:spacing w:after="0" w:line="300" w:lineRule="auto"/>
        <w:jc w:val="both"/>
        <w:rPr>
          <w:rFonts w:cs="Calibri"/>
          <w:b/>
          <w:color w:val="000000"/>
          <w:sz w:val="18"/>
          <w:szCs w:val="18"/>
        </w:rPr>
      </w:pPr>
      <w:r w:rsidRPr="0020548F">
        <w:rPr>
          <w:rFonts w:cs="Calibri"/>
          <w:b/>
          <w:color w:val="000000"/>
          <w:sz w:val="18"/>
          <w:szCs w:val="18"/>
        </w:rPr>
        <w:t>AMAÇ:</w:t>
      </w:r>
    </w:p>
    <w:p w:rsidR="00AB2E43" w:rsidRPr="0020548F" w:rsidRDefault="00AB2E43" w:rsidP="00D17C47">
      <w:pPr>
        <w:spacing w:after="0" w:line="300" w:lineRule="auto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Bu ders kurulu sonunda Dönem 1 öğrencileri; vücudun majör ve iz elementlerini, hareket sistemini oluşturan kemik eklem ve kas ile ilgili bilgileri öğrenecek, </w:t>
      </w:r>
      <w:proofErr w:type="spellStart"/>
      <w:r w:rsidRPr="0020548F">
        <w:rPr>
          <w:rFonts w:cs="Calibri"/>
          <w:color w:val="000000"/>
          <w:sz w:val="18"/>
          <w:szCs w:val="18"/>
        </w:rPr>
        <w:t>laboratuar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kullanılan bazı temel malzemeleri tanıyacak, hücrenin çoğalması ve ölümü sırasında gerçekleşen olayları öğrenecek, hasta veya yaralı üzerinde yapılan bazı işlemleri maket üzerinde uygulayabilecektir.</w:t>
      </w:r>
    </w:p>
    <w:p w:rsidR="00AB2E43" w:rsidRPr="0020548F" w:rsidRDefault="00AB2E43" w:rsidP="00D17C47">
      <w:pPr>
        <w:tabs>
          <w:tab w:val="left" w:pos="637"/>
          <w:tab w:val="left" w:pos="4750"/>
        </w:tabs>
        <w:spacing w:after="0" w:line="300" w:lineRule="auto"/>
        <w:jc w:val="both"/>
        <w:rPr>
          <w:rFonts w:cs="Calibri"/>
          <w:b/>
          <w:color w:val="000000"/>
          <w:sz w:val="18"/>
          <w:szCs w:val="18"/>
        </w:rPr>
      </w:pPr>
      <w:r w:rsidRPr="0020548F">
        <w:rPr>
          <w:rFonts w:cs="Calibri"/>
          <w:b/>
          <w:color w:val="000000"/>
          <w:sz w:val="18"/>
          <w:szCs w:val="18"/>
        </w:rPr>
        <w:t xml:space="preserve">ÖĞRENİM HEDEFLERİ: </w:t>
      </w:r>
    </w:p>
    <w:p w:rsidR="00AB2E43" w:rsidRPr="0020548F" w:rsidRDefault="00AB2E43" w:rsidP="00D17C47">
      <w:pPr>
        <w:tabs>
          <w:tab w:val="left" w:pos="637"/>
          <w:tab w:val="left" w:pos="4750"/>
        </w:tabs>
        <w:spacing w:after="0" w:line="300" w:lineRule="auto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Bu ders kurulu sonunda dönem 1 öğrencileri; 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>Nükleotidlerin yapısı, numaralandırılması, DNA’nın şekillerini sayabilecek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DNA sentezinin </w:t>
      </w:r>
      <w:proofErr w:type="spellStart"/>
      <w:r w:rsidRPr="0020548F">
        <w:rPr>
          <w:rFonts w:cs="Calibri"/>
          <w:color w:val="000000"/>
          <w:sz w:val="18"/>
          <w:szCs w:val="18"/>
        </w:rPr>
        <w:t>prokaryot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ve </w:t>
      </w:r>
      <w:proofErr w:type="spellStart"/>
      <w:r w:rsidRPr="0020548F">
        <w:rPr>
          <w:rFonts w:cs="Calibri"/>
          <w:color w:val="000000"/>
          <w:sz w:val="18"/>
          <w:szCs w:val="18"/>
        </w:rPr>
        <w:t>ökaryot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nasıl gerçekleştiğini sayabilecek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RNA sentezinin </w:t>
      </w:r>
      <w:proofErr w:type="spellStart"/>
      <w:r w:rsidRPr="0020548F">
        <w:rPr>
          <w:rFonts w:cs="Calibri"/>
          <w:color w:val="000000"/>
          <w:sz w:val="18"/>
          <w:szCs w:val="18"/>
        </w:rPr>
        <w:t>prokaryot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ve </w:t>
      </w:r>
      <w:proofErr w:type="spellStart"/>
      <w:r w:rsidRPr="0020548F">
        <w:rPr>
          <w:rFonts w:cs="Calibri"/>
          <w:color w:val="000000"/>
          <w:sz w:val="18"/>
          <w:szCs w:val="18"/>
        </w:rPr>
        <w:t>ökaryot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nasıl gerçekleştiğini sayabilecek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Pürinlerin sentezi ve yıkımındaki reaksiyonlar, ilgili enzimlerle ilişkili hastalıklar ve gut hastalığını tanımlayabilecek 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proofErr w:type="spellStart"/>
      <w:r w:rsidRPr="0020548F">
        <w:rPr>
          <w:rFonts w:cs="Calibri"/>
          <w:color w:val="000000"/>
          <w:sz w:val="18"/>
          <w:szCs w:val="18"/>
        </w:rPr>
        <w:t>Pirimidinleri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sentezi ve yıkımındaki reaksiyonlar, ilgili enzimlerle ilişkili hastalıklar ve gut hastalığını tanımlayabilecek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PCR nedir, bileşenleri nedir? </w:t>
      </w:r>
      <w:proofErr w:type="spellStart"/>
      <w:r w:rsidRPr="0020548F">
        <w:rPr>
          <w:rFonts w:cs="Calibri"/>
          <w:color w:val="000000"/>
          <w:sz w:val="18"/>
          <w:szCs w:val="18"/>
        </w:rPr>
        <w:t>Rekombinat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DNA </w:t>
      </w:r>
      <w:proofErr w:type="spellStart"/>
      <w:r w:rsidRPr="0020548F">
        <w:rPr>
          <w:rFonts w:cs="Calibri"/>
          <w:color w:val="000000"/>
          <w:sz w:val="18"/>
          <w:szCs w:val="18"/>
        </w:rPr>
        <w:t>teknojisi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nedir? Kullanılan yöntemleri sayabilecek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bCs/>
          <w:color w:val="000000"/>
          <w:sz w:val="18"/>
          <w:szCs w:val="18"/>
        </w:rPr>
        <w:t>E</w:t>
      </w:r>
      <w:r w:rsidRPr="0020548F">
        <w:rPr>
          <w:rFonts w:cs="Calibri"/>
          <w:color w:val="000000"/>
          <w:sz w:val="18"/>
          <w:szCs w:val="18"/>
        </w:rPr>
        <w:t xml:space="preserve">lementleri sınıflandırarak genel özellikleri ve fonksiyonları hakkında bilgi vermek, gereksinimi ve emilimini etkileyen faktörleri bildirmek, ardından </w:t>
      </w:r>
      <w:proofErr w:type="spellStart"/>
      <w:r w:rsidRPr="0020548F">
        <w:rPr>
          <w:rFonts w:cs="Calibri"/>
          <w:color w:val="000000"/>
          <w:sz w:val="18"/>
          <w:szCs w:val="18"/>
        </w:rPr>
        <w:t>makroelementleri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 ( </w:t>
      </w:r>
      <w:proofErr w:type="spellStart"/>
      <w:r w:rsidRPr="0020548F">
        <w:rPr>
          <w:rFonts w:cs="Calibri"/>
          <w:color w:val="000000"/>
          <w:sz w:val="18"/>
          <w:szCs w:val="18"/>
        </w:rPr>
        <w:t>N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K, Cl, </w:t>
      </w:r>
      <w:proofErr w:type="spellStart"/>
      <w:r w:rsidRPr="0020548F">
        <w:rPr>
          <w:rFonts w:cs="Calibri"/>
          <w:color w:val="000000"/>
          <w:sz w:val="18"/>
          <w:szCs w:val="18"/>
        </w:rPr>
        <w:t>Ca</w:t>
      </w:r>
      <w:proofErr w:type="spellEnd"/>
      <w:r w:rsidRPr="0020548F">
        <w:rPr>
          <w:rFonts w:cs="Calibri"/>
          <w:color w:val="000000"/>
          <w:sz w:val="18"/>
          <w:szCs w:val="18"/>
        </w:rPr>
        <w:t>, P, Mg ve S ) özellikleri, dağılımı, emilimi, atılması, fonksiyonları, yetersizliği, fazlalığı, kaynakları ve gereksinimlerini öğretebilmek.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İz elementler için de (Cu, Fe, </w:t>
      </w:r>
      <w:proofErr w:type="spellStart"/>
      <w:r w:rsidRPr="0020548F">
        <w:rPr>
          <w:rFonts w:cs="Calibri"/>
          <w:color w:val="000000"/>
          <w:sz w:val="18"/>
          <w:szCs w:val="18"/>
        </w:rPr>
        <w:t>Z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B, </w:t>
      </w:r>
      <w:proofErr w:type="spellStart"/>
      <w:r w:rsidRPr="0020548F">
        <w:rPr>
          <w:rFonts w:cs="Calibri"/>
          <w:color w:val="000000"/>
          <w:sz w:val="18"/>
          <w:szCs w:val="18"/>
        </w:rPr>
        <w:t>Co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I, Se, Mn, </w:t>
      </w:r>
      <w:proofErr w:type="spellStart"/>
      <w:r w:rsidRPr="0020548F">
        <w:rPr>
          <w:rFonts w:cs="Calibri"/>
          <w:color w:val="000000"/>
          <w:sz w:val="18"/>
          <w:szCs w:val="18"/>
        </w:rPr>
        <w:t>Mo</w:t>
      </w:r>
      <w:proofErr w:type="spellEnd"/>
      <w:r w:rsidRPr="0020548F">
        <w:rPr>
          <w:rFonts w:cs="Calibri"/>
          <w:color w:val="000000"/>
          <w:sz w:val="18"/>
          <w:szCs w:val="18"/>
        </w:rPr>
        <w:t>, Cr ve F)  özellikleri, dağılımı, emilimi, atılması, fonksiyonları, yetersizliği, fazlalığı, kaynakları ve gereksinimleri konularını öğretebilmek.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proofErr w:type="gramStart"/>
      <w:r w:rsidRPr="0020548F">
        <w:rPr>
          <w:rFonts w:cs="Calibri"/>
          <w:color w:val="000000"/>
          <w:sz w:val="18"/>
          <w:szCs w:val="18"/>
        </w:rPr>
        <w:t xml:space="preserve">Vitaminlerin, </w:t>
      </w:r>
      <w:proofErr w:type="spellStart"/>
      <w:r w:rsidRPr="0020548F">
        <w:rPr>
          <w:rFonts w:cs="Calibri"/>
          <w:color w:val="000000"/>
          <w:sz w:val="18"/>
          <w:szCs w:val="18"/>
        </w:rPr>
        <w:t>koenzimleri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tanımını ve sınıflandırılmasını yaparak, fonksiyonlarını vermek, eksiklik ya da fazlalıklarının ortaya çıkardığı hastalıkları ya da bozuklukları tanımlamak</w:t>
      </w:r>
      <w:r w:rsidRPr="0020548F">
        <w:rPr>
          <w:rFonts w:cs="Calibri"/>
          <w:b/>
          <w:bCs/>
          <w:color w:val="000000"/>
          <w:sz w:val="18"/>
          <w:szCs w:val="18"/>
        </w:rPr>
        <w:t>,</w:t>
      </w:r>
      <w:r w:rsidR="009763B6">
        <w:rPr>
          <w:rFonts w:cs="Calibri"/>
          <w:color w:val="000000"/>
          <w:sz w:val="18"/>
          <w:szCs w:val="18"/>
        </w:rPr>
        <w:t xml:space="preserve"> suda çözünen</w:t>
      </w:r>
      <w:r w:rsidRPr="0020548F">
        <w:rPr>
          <w:rFonts w:cs="Calibri"/>
          <w:color w:val="000000"/>
          <w:sz w:val="18"/>
          <w:szCs w:val="18"/>
        </w:rPr>
        <w:t xml:space="preserve"> vitaminlerin Vitamin B1, B2, </w:t>
      </w:r>
      <w:proofErr w:type="spellStart"/>
      <w:r w:rsidRPr="0020548F">
        <w:rPr>
          <w:rFonts w:cs="Calibri"/>
          <w:color w:val="000000"/>
          <w:sz w:val="18"/>
          <w:szCs w:val="18"/>
        </w:rPr>
        <w:t>niasi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Vitamin B6, </w:t>
      </w:r>
      <w:proofErr w:type="spellStart"/>
      <w:r w:rsidRPr="0020548F">
        <w:rPr>
          <w:rFonts w:cs="Calibri"/>
          <w:color w:val="000000"/>
          <w:sz w:val="18"/>
          <w:szCs w:val="18"/>
        </w:rPr>
        <w:t>pantotenik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asit, </w:t>
      </w:r>
      <w:proofErr w:type="spellStart"/>
      <w:r w:rsidRPr="0020548F">
        <w:rPr>
          <w:rFonts w:cs="Calibri"/>
          <w:color w:val="000000"/>
          <w:sz w:val="18"/>
          <w:szCs w:val="18"/>
        </w:rPr>
        <w:t>biotin</w:t>
      </w:r>
      <w:proofErr w:type="spellEnd"/>
      <w:r w:rsidRPr="0020548F">
        <w:rPr>
          <w:rFonts w:cs="Calibri"/>
          <w:color w:val="000000"/>
          <w:sz w:val="18"/>
          <w:szCs w:val="18"/>
        </w:rPr>
        <w:t>,</w:t>
      </w:r>
      <w:r w:rsidR="00D17C47">
        <w:rPr>
          <w:rFonts w:cs="Calibri"/>
          <w:color w:val="000000"/>
          <w:sz w:val="18"/>
          <w:szCs w:val="18"/>
        </w:rPr>
        <w:t xml:space="preserve"> </w:t>
      </w:r>
      <w:r w:rsidRPr="0020548F">
        <w:rPr>
          <w:rFonts w:cs="Calibri"/>
          <w:color w:val="000000"/>
          <w:sz w:val="18"/>
          <w:szCs w:val="18"/>
        </w:rPr>
        <w:t xml:space="preserve">vitamin B12, </w:t>
      </w:r>
      <w:proofErr w:type="spellStart"/>
      <w:r w:rsidRPr="0020548F">
        <w:rPr>
          <w:rFonts w:cs="Calibri"/>
          <w:color w:val="000000"/>
          <w:sz w:val="18"/>
          <w:szCs w:val="18"/>
        </w:rPr>
        <w:t>folik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asit, </w:t>
      </w:r>
      <w:proofErr w:type="spellStart"/>
      <w:r w:rsidRPr="0020548F">
        <w:rPr>
          <w:rFonts w:cs="Calibri"/>
          <w:color w:val="000000"/>
          <w:sz w:val="18"/>
          <w:szCs w:val="18"/>
        </w:rPr>
        <w:t>pantotenik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asit, kolin, </w:t>
      </w:r>
      <w:proofErr w:type="spellStart"/>
      <w:r w:rsidRPr="0020548F">
        <w:rPr>
          <w:rFonts w:cs="Calibri"/>
          <w:color w:val="000000"/>
          <w:sz w:val="18"/>
          <w:szCs w:val="18"/>
        </w:rPr>
        <w:t>inozitol</w:t>
      </w:r>
      <w:proofErr w:type="spellEnd"/>
      <w:r w:rsidRPr="0020548F">
        <w:rPr>
          <w:rFonts w:cs="Calibri"/>
          <w:color w:val="000000"/>
          <w:sz w:val="18"/>
          <w:szCs w:val="18"/>
        </w:rPr>
        <w:t>, vitamin C ve vitamin benzeri bileşiklerin doğada bulunuşları, özellikleri, kimyasal yapıları, emilimi, depolanması, atılımı, fonksiyonları,</w:t>
      </w:r>
      <w:r w:rsidR="00D17C47">
        <w:rPr>
          <w:rFonts w:cs="Calibri"/>
          <w:color w:val="000000"/>
          <w:sz w:val="18"/>
          <w:szCs w:val="18"/>
        </w:rPr>
        <w:t xml:space="preserve"> </w:t>
      </w:r>
      <w:r w:rsidRPr="0020548F">
        <w:rPr>
          <w:rFonts w:cs="Calibri"/>
          <w:color w:val="000000"/>
          <w:sz w:val="18"/>
          <w:szCs w:val="18"/>
        </w:rPr>
        <w:t xml:space="preserve">kaynakları ve gereksinimi ile </w:t>
      </w:r>
      <w:proofErr w:type="spellStart"/>
      <w:r w:rsidRPr="0020548F">
        <w:rPr>
          <w:rFonts w:cs="Calibri"/>
          <w:color w:val="000000"/>
          <w:sz w:val="18"/>
          <w:szCs w:val="18"/>
        </w:rPr>
        <w:t>koenzim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yapılarının biyokimyasal işlevlerini tepkime örnekleriyle birlikte kavratabilmek ve eksikliğinin oluşturduğu sonuçların önemini öğretmek,</w:t>
      </w:r>
      <w:proofErr w:type="gramEnd"/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lastRenderedPageBreak/>
        <w:t xml:space="preserve">Vitamin A, D, E ve </w:t>
      </w:r>
      <w:proofErr w:type="spellStart"/>
      <w:r w:rsidRPr="0020548F">
        <w:rPr>
          <w:rFonts w:cs="Calibri"/>
          <w:color w:val="000000"/>
          <w:sz w:val="18"/>
          <w:szCs w:val="18"/>
        </w:rPr>
        <w:t>K’nı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doğada bulunuşları, özellikleri, kimyasal yapıları, emilimi, depolanması, atılımı, fonksiyonları, yetersizliği, kaynakları ve gereksinimi konusunda öğrencinin bilmesi gerekenleri kavratabilmek.</w:t>
      </w:r>
    </w:p>
    <w:p w:rsidR="00AB2E43" w:rsidRPr="0020548F" w:rsidRDefault="00AB2E43" w:rsidP="00D17C47">
      <w:pPr>
        <w:numPr>
          <w:ilvl w:val="0"/>
          <w:numId w:val="2"/>
        </w:numPr>
        <w:spacing w:after="0" w:line="300" w:lineRule="auto"/>
        <w:ind w:left="426" w:hanging="426"/>
        <w:jc w:val="both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Öğrenciler kolorimetrenin çalışma prensibini öğrenip, cihazı yapılan pratik uygulama ile kullanabilir duruma geleceklerdir. 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Anatomik olarak sinir sisteminin parçalarını saya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Kaslar hakkında terminolojik ve genel bilgiyi öğrenerek, vücuttaki kaslar hakkında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topografik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ve işlevsel bilgiyi kavrayacak, her bir kas hakkındaki anatomik detayları kavrayacak, sayabilecek ve göstere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Spinal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sinirlerin oluşturduğu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leksuslardan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çıka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eriferik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sinirlerin isimlerini sayabilecek ve göstere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Ekstremiteleri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besleyen damarları ve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innerve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eden sinirleri sayabilecek ve göstere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Fossaaxillaris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ve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cubutiyi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kadavra ve maket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uzerinde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sınırları ile beraber göstere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Elde bulunan kasları göstere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Ayakta bulunan kasları, </w:t>
      </w:r>
      <w:proofErr w:type="spellStart"/>
      <w:proofErr w:type="gramStart"/>
      <w:r w:rsidRPr="0020548F">
        <w:rPr>
          <w:rFonts w:ascii="Calibri" w:hAnsi="Calibri" w:cs="Calibri"/>
          <w:color w:val="000000"/>
          <w:sz w:val="18"/>
          <w:szCs w:val="18"/>
        </w:rPr>
        <w:t>trigonumfemorale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>,</w:t>
      </w:r>
      <w:proofErr w:type="gramEnd"/>
      <w:r w:rsidRPr="0020548F">
        <w:rPr>
          <w:rFonts w:ascii="Calibri" w:hAnsi="Calibri" w:cs="Calibri"/>
          <w:color w:val="000000"/>
          <w:sz w:val="18"/>
          <w:szCs w:val="18"/>
        </w:rPr>
        <w:t xml:space="preserve"> ve fossa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opliteayı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maket ve kadavra üzerinde göstere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Moleküler genetikte kullanılan yöntemleri sayabilecek,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Genetik tanı amaçlı </w:t>
      </w:r>
      <w:proofErr w:type="gramStart"/>
      <w:r w:rsidRPr="0020548F">
        <w:rPr>
          <w:rFonts w:ascii="Calibri" w:hAnsi="Calibri" w:cs="Calibri"/>
          <w:color w:val="000000"/>
          <w:sz w:val="18"/>
          <w:szCs w:val="18"/>
        </w:rPr>
        <w:t>yapılan  testlerin</w:t>
      </w:r>
      <w:proofErr w:type="gramEnd"/>
      <w:r w:rsidRPr="0020548F">
        <w:rPr>
          <w:rFonts w:ascii="Calibri" w:hAnsi="Calibri" w:cs="Calibri"/>
          <w:color w:val="000000"/>
          <w:sz w:val="18"/>
          <w:szCs w:val="18"/>
        </w:rPr>
        <w:t xml:space="preserve"> (prenatal,</w:t>
      </w:r>
      <w:r w:rsidR="00D17C47">
        <w:rPr>
          <w:rFonts w:ascii="Calibri" w:hAnsi="Calibri" w:cs="Calibri"/>
          <w:color w:val="000000"/>
          <w:sz w:val="18"/>
          <w:szCs w:val="18"/>
        </w:rPr>
        <w:t xml:space="preserve">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ostnatal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>,</w:t>
      </w:r>
      <w:r w:rsidR="00D17C47">
        <w:rPr>
          <w:rFonts w:ascii="Calibri" w:hAnsi="Calibri" w:cs="Calibri"/>
          <w:color w:val="000000"/>
          <w:sz w:val="18"/>
          <w:szCs w:val="18"/>
        </w:rPr>
        <w:t xml:space="preserve"> </w:t>
      </w:r>
      <w:r w:rsidRPr="0020548F">
        <w:rPr>
          <w:rFonts w:ascii="Calibri" w:hAnsi="Calibri" w:cs="Calibri"/>
          <w:color w:val="000000"/>
          <w:sz w:val="18"/>
          <w:szCs w:val="18"/>
        </w:rPr>
        <w:t>moleküler,</w:t>
      </w:r>
      <w:r w:rsidR="00D17C47">
        <w:rPr>
          <w:rFonts w:ascii="Calibri" w:hAnsi="Calibri" w:cs="Calibri"/>
          <w:color w:val="000000"/>
          <w:sz w:val="18"/>
          <w:szCs w:val="18"/>
        </w:rPr>
        <w:t xml:space="preserve"> </w:t>
      </w:r>
      <w:r w:rsidRPr="0020548F">
        <w:rPr>
          <w:rFonts w:ascii="Calibri" w:hAnsi="Calibri" w:cs="Calibri"/>
          <w:color w:val="000000"/>
          <w:sz w:val="18"/>
          <w:szCs w:val="18"/>
        </w:rPr>
        <w:t>FISH) her birinin  hangi amaç için kullanılacağını tanımlayabilecek,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Genetik hastalıklarında yöntemleri ve tedavilerini açıklayabilecek, 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Genetiğin temel konularından biri ola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ndel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kurallarını açıklayabilecek,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Günümüzde Tıp alanındaki Genetik uygulamaları tanımlayabilecek,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Laboratuarda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elde edilen kromozomları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tafaz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plağında kromozomları tanıyabilecek,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Çeşitli dokulardan DNA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eldesini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yapabileceklerdir.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Bakteri genetiği ve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bakteriofajları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açıklaya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Etüv,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astör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fırını, otoklavı kullanıla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Işık mikroskobunu kullanabileceklerdir.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mbrandinlenim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potansiyeli oluşma mekanizmasını açıklayabilecek,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Aksiyon potansiyeli oluşumu ve yayılımı mekanizmasını tanımlayabilecek,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Hücre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mbran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reseptörleri ve sinyal iletim mekanizmasını açıklaya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Hücre içi habercileri ve fonksiyonlarını açıklayabilecek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lastRenderedPageBreak/>
        <w:t xml:space="preserve">Teorik olarak verilen bilgilerin pratik uygulamalar ile pekiştirilebileceklerdir. 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Hücrede buluna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mbranlı</w:t>
      </w:r>
      <w:proofErr w:type="spellEnd"/>
      <w:r w:rsidR="00D17C47">
        <w:rPr>
          <w:rFonts w:ascii="Calibri" w:hAnsi="Calibri" w:cs="Calibri"/>
          <w:color w:val="000000"/>
          <w:sz w:val="18"/>
          <w:szCs w:val="18"/>
        </w:rPr>
        <w:t xml:space="preserve">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organellerin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yapısını açıklayabilecek,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Hücrede buluna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mbransız</w:t>
      </w:r>
      <w:proofErr w:type="spellEnd"/>
      <w:r w:rsidR="00D17C47">
        <w:rPr>
          <w:rFonts w:ascii="Calibri" w:hAnsi="Calibri" w:cs="Calibri"/>
          <w:color w:val="000000"/>
          <w:sz w:val="18"/>
          <w:szCs w:val="18"/>
        </w:rPr>
        <w:t xml:space="preserve">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organellerin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yapısını açıklayabilecek   </w:t>
      </w:r>
    </w:p>
    <w:p w:rsidR="00AB2E43" w:rsidRPr="0020548F" w:rsidRDefault="00AB2E43" w:rsidP="00D17C47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Hücre iskeleti elemanlarını yapısını ve işlevlerini öğrenmiş olacak,</w:t>
      </w:r>
    </w:p>
    <w:p w:rsidR="00AB2E43" w:rsidRDefault="00AB2E43" w:rsidP="009763B6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jc w:val="both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lastRenderedPageBreak/>
        <w:t>Hücre çekirdeğinin yapısını ve hücre ölüm mekanizmalarını kavrayacaklar, hastalıklarla ilişkisini tanımlayabileceklerdir.   </w:t>
      </w:r>
    </w:p>
    <w:p w:rsidR="00AB2E43" w:rsidRPr="0020548F" w:rsidRDefault="00AB2E43" w:rsidP="001C5555">
      <w:pPr>
        <w:pStyle w:val="ListeParagraf3"/>
        <w:spacing w:before="0" w:beforeAutospacing="0" w:after="0" w:afterAutospacing="0" w:line="300" w:lineRule="auto"/>
        <w:ind w:left="426"/>
        <w:rPr>
          <w:rFonts w:ascii="Calibri" w:hAnsi="Calibri" w:cs="Calibri"/>
          <w:color w:val="000000"/>
          <w:sz w:val="18"/>
          <w:szCs w:val="18"/>
        </w:rPr>
      </w:pPr>
    </w:p>
    <w:p w:rsidR="00AB2E43" w:rsidRDefault="00AB2E43" w:rsidP="001C5555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AB2E43" w:rsidRDefault="00AB2E43" w:rsidP="001C5555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1C5555" w:rsidRDefault="001C5555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  <w:sectPr w:rsidR="001C5555" w:rsidSect="001C5555"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8D1BB9" w:rsidRDefault="008D1BB9" w:rsidP="00F64E19">
      <w:pPr>
        <w:spacing w:after="160" w:line="240" w:lineRule="auto"/>
        <w:jc w:val="center"/>
        <w:rPr>
          <w:rFonts w:cs="Arial"/>
          <w:b/>
          <w:bCs/>
          <w:color w:val="000000"/>
        </w:rPr>
      </w:pPr>
    </w:p>
    <w:p w:rsidR="008D1BB9" w:rsidRDefault="008D1BB9" w:rsidP="008D1BB9">
      <w:pPr>
        <w:spacing w:after="0" w:line="240" w:lineRule="auto"/>
        <w:jc w:val="center"/>
        <w:rPr>
          <w:rFonts w:cs="Arial"/>
          <w:b/>
          <w:bCs/>
          <w:color w:val="000000" w:themeColor="text1"/>
          <w:sz w:val="20"/>
        </w:rPr>
      </w:pPr>
      <w:r w:rsidRPr="00A96B42">
        <w:rPr>
          <w:rFonts w:cs="Arial"/>
          <w:b/>
          <w:bCs/>
          <w:color w:val="000000" w:themeColor="text1"/>
          <w:sz w:val="20"/>
        </w:rPr>
        <w:t>20</w:t>
      </w:r>
      <w:r>
        <w:rPr>
          <w:rFonts w:cs="Arial"/>
          <w:b/>
          <w:bCs/>
          <w:color w:val="000000" w:themeColor="text1"/>
          <w:sz w:val="20"/>
        </w:rPr>
        <w:t>20</w:t>
      </w:r>
      <w:r w:rsidRPr="00A96B42">
        <w:rPr>
          <w:rFonts w:cs="Arial"/>
          <w:b/>
          <w:bCs/>
          <w:color w:val="000000" w:themeColor="text1"/>
          <w:sz w:val="20"/>
        </w:rPr>
        <w:t>-202</w:t>
      </w:r>
      <w:r>
        <w:rPr>
          <w:rFonts w:cs="Arial"/>
          <w:b/>
          <w:bCs/>
          <w:color w:val="000000" w:themeColor="text1"/>
          <w:sz w:val="20"/>
        </w:rPr>
        <w:t>1 EĞİTİM DÖNEMİ DÖNEM I</w:t>
      </w:r>
      <w:r w:rsidRPr="00A96B42">
        <w:rPr>
          <w:rFonts w:cs="Arial"/>
          <w:b/>
          <w:bCs/>
          <w:color w:val="000000" w:themeColor="text1"/>
          <w:sz w:val="20"/>
        </w:rPr>
        <w:t xml:space="preserve"> SEÇMELİ DERS LİSTESİ*</w:t>
      </w:r>
    </w:p>
    <w:p w:rsidR="008D1BB9" w:rsidRPr="00A96B42" w:rsidRDefault="008D1BB9" w:rsidP="008D1BB9">
      <w:pPr>
        <w:spacing w:after="0" w:line="240" w:lineRule="auto"/>
        <w:jc w:val="center"/>
        <w:rPr>
          <w:rFonts w:eastAsia="Times New Roman"/>
          <w:sz w:val="20"/>
          <w:lang w:eastAsia="tr-TR"/>
        </w:rPr>
      </w:pPr>
    </w:p>
    <w:tbl>
      <w:tblPr>
        <w:tblStyle w:val="TabloKlavuzu1"/>
        <w:tblW w:w="9072" w:type="dxa"/>
        <w:tblInd w:w="-5" w:type="dxa"/>
        <w:tblLook w:val="04A0" w:firstRow="1" w:lastRow="0" w:firstColumn="1" w:lastColumn="0" w:noHBand="0" w:noVBand="1"/>
      </w:tblPr>
      <w:tblGrid>
        <w:gridCol w:w="1258"/>
        <w:gridCol w:w="3365"/>
        <w:gridCol w:w="1171"/>
        <w:gridCol w:w="1559"/>
        <w:gridCol w:w="1719"/>
      </w:tblGrid>
      <w:tr w:rsidR="008D1BB9" w:rsidRPr="00A96B42" w:rsidTr="0080526B">
        <w:trPr>
          <w:trHeight w:val="340"/>
        </w:trPr>
        <w:tc>
          <w:tcPr>
            <w:tcW w:w="1258" w:type="dxa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eçmeli Ders No</w:t>
            </w:r>
          </w:p>
        </w:tc>
        <w:tc>
          <w:tcPr>
            <w:tcW w:w="3365" w:type="dxa"/>
            <w:tcBorders>
              <w:top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eçmeli Ders Adı</w:t>
            </w:r>
          </w:p>
        </w:tc>
        <w:tc>
          <w:tcPr>
            <w:tcW w:w="1171" w:type="dxa"/>
            <w:tcBorders>
              <w:top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Kontenjan</w:t>
            </w:r>
          </w:p>
        </w:tc>
        <w:tc>
          <w:tcPr>
            <w:tcW w:w="1559" w:type="dxa"/>
            <w:tcBorders>
              <w:top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Dersin Açılacağı Yarı Yıl</w:t>
            </w:r>
          </w:p>
        </w:tc>
        <w:tc>
          <w:tcPr>
            <w:tcW w:w="1719" w:type="dxa"/>
            <w:tcBorders>
              <w:top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Öğretim Üyesi</w:t>
            </w: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Dünya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Mutfaklar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</w:t>
            </w:r>
          </w:p>
        </w:tc>
        <w:tc>
          <w:tcPr>
            <w:tcW w:w="1171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Dünya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Mutfaklar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I</w:t>
            </w:r>
          </w:p>
        </w:tc>
        <w:tc>
          <w:tcPr>
            <w:tcW w:w="1171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Etkil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İletişim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knikleri</w:t>
            </w:r>
            <w:proofErr w:type="spellEnd"/>
          </w:p>
        </w:tc>
        <w:tc>
          <w:tcPr>
            <w:tcW w:w="1171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Sağlık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Alanında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İstatistik</w:t>
            </w:r>
            <w:proofErr w:type="spellEnd"/>
          </w:p>
        </w:tc>
        <w:tc>
          <w:tcPr>
            <w:tcW w:w="1171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Sağlık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Kurumlar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Yönetim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</w:t>
            </w:r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Sağlık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Kurumlar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Yönetim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I</w:t>
            </w:r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mel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Bilg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knolojiler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</w:t>
            </w:r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mel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Bilg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knolojileri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II</w:t>
            </w:r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oplantı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ve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Sunum</w:t>
            </w:r>
            <w:proofErr w:type="spellEnd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96B42">
              <w:rPr>
                <w:rFonts w:eastAsia="Times New Roman" w:cstheme="minorHAnsi"/>
                <w:sz w:val="20"/>
                <w:szCs w:val="20"/>
                <w:lang w:val="en-US"/>
              </w:rPr>
              <w:t>Teknikleri</w:t>
            </w:r>
            <w:proofErr w:type="spellEnd"/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A96B42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Pr="00A96B42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Toplumsal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Cinsiyet</w:t>
            </w:r>
            <w:proofErr w:type="spellEnd"/>
          </w:p>
        </w:tc>
        <w:tc>
          <w:tcPr>
            <w:tcW w:w="1171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lmanca</w:t>
            </w:r>
            <w:proofErr w:type="spellEnd"/>
          </w:p>
        </w:tc>
        <w:tc>
          <w:tcPr>
            <w:tcW w:w="1171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8D1BB9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</w:tcBorders>
            <w:vAlign w:val="center"/>
          </w:tcPr>
          <w:p w:rsidR="008D1BB9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8D1BB9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Kariyer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Planlama</w:t>
            </w:r>
            <w:proofErr w:type="spellEnd"/>
          </w:p>
        </w:tc>
        <w:tc>
          <w:tcPr>
            <w:tcW w:w="1171" w:type="dxa"/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8D1BB9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  <w:sz w:val="20"/>
                <w:szCs w:val="20"/>
              </w:rPr>
              <w:t>1-2</w:t>
            </w:r>
          </w:p>
        </w:tc>
        <w:tc>
          <w:tcPr>
            <w:tcW w:w="1719" w:type="dxa"/>
            <w:tcBorders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D1BB9" w:rsidRPr="00A96B42" w:rsidTr="0080526B">
        <w:trPr>
          <w:trHeight w:val="340"/>
        </w:trPr>
        <w:tc>
          <w:tcPr>
            <w:tcW w:w="1258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:rsidR="008D1BB9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36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</w:tcBorders>
          </w:tcPr>
          <w:p w:rsidR="008D1BB9" w:rsidRDefault="008D1BB9" w:rsidP="0080526B">
            <w:pPr>
              <w:widowControl w:val="0"/>
              <w:autoSpaceDE w:val="0"/>
              <w:autoSpaceDN w:val="0"/>
              <w:spacing w:before="20"/>
              <w:ind w:left="48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Akademik</w:t>
            </w:r>
            <w:proofErr w:type="spellEnd"/>
            <w:r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0"/>
                <w:szCs w:val="20"/>
                <w:lang w:val="en-US"/>
              </w:rPr>
              <w:t>Türkçe</w:t>
            </w:r>
            <w:proofErr w:type="spellEnd"/>
          </w:p>
        </w:tc>
        <w:tc>
          <w:tcPr>
            <w:tcW w:w="1171" w:type="dxa"/>
            <w:tcBorders>
              <w:bottom w:val="single" w:sz="4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8D1BB9" w:rsidRDefault="008D1BB9" w:rsidP="0080526B">
            <w:pPr>
              <w:autoSpaceDE w:val="0"/>
              <w:autoSpaceDN w:val="0"/>
              <w:adjustRightInd w:val="0"/>
              <w:jc w:val="center"/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719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:rsidR="008D1BB9" w:rsidRPr="00A96B42" w:rsidRDefault="008D1BB9" w:rsidP="0080526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:rsidR="008D1BB9" w:rsidRPr="00A96B42" w:rsidRDefault="008D1BB9" w:rsidP="008D1BB9">
      <w:pPr>
        <w:autoSpaceDE w:val="0"/>
        <w:autoSpaceDN w:val="0"/>
        <w:adjustRightInd w:val="0"/>
        <w:spacing w:after="0" w:line="360" w:lineRule="auto"/>
        <w:jc w:val="both"/>
        <w:rPr>
          <w:rFonts w:cs="Arial"/>
          <w:bCs/>
          <w:color w:val="000000"/>
        </w:rPr>
      </w:pPr>
      <w:r w:rsidRPr="00A96B42">
        <w:rPr>
          <w:rFonts w:cs="Arial"/>
          <w:bCs/>
          <w:color w:val="000000"/>
        </w:rPr>
        <w:t>* Seçmeli dersler, haftada en az iki ders saati olmak üzere en az 2 (iki) AKTS değerindedir.</w:t>
      </w:r>
    </w:p>
    <w:p w:rsidR="008D1BB9" w:rsidRDefault="008D1BB9" w:rsidP="008D1BB9">
      <w:pPr>
        <w:spacing w:after="0" w:line="240" w:lineRule="auto"/>
        <w:rPr>
          <w:sz w:val="20"/>
          <w:szCs w:val="20"/>
        </w:rPr>
      </w:pPr>
    </w:p>
    <w:p w:rsidR="008D1BB9" w:rsidRDefault="008D1BB9" w:rsidP="008D1BB9">
      <w:pPr>
        <w:spacing w:line="240" w:lineRule="auto"/>
        <w:rPr>
          <w:rFonts w:cs="Arial"/>
          <w:b/>
          <w:bCs/>
          <w:color w:val="000000"/>
        </w:rPr>
      </w:pPr>
    </w:p>
    <w:p w:rsidR="008D1BB9" w:rsidRDefault="008D1BB9" w:rsidP="008D1BB9">
      <w:pPr>
        <w:spacing w:line="240" w:lineRule="auto"/>
        <w:rPr>
          <w:rFonts w:cs="Arial"/>
          <w:b/>
          <w:bCs/>
          <w:color w:val="000000"/>
        </w:rPr>
      </w:pPr>
    </w:p>
    <w:p w:rsidR="008D1BB9" w:rsidRDefault="008D1BB9" w:rsidP="008D1BB9">
      <w:pPr>
        <w:autoSpaceDE w:val="0"/>
        <w:autoSpaceDN w:val="0"/>
        <w:adjustRightInd w:val="0"/>
        <w:spacing w:line="240" w:lineRule="auto"/>
        <w:jc w:val="center"/>
        <w:rPr>
          <w:rFonts w:cs="Arial"/>
          <w:b/>
          <w:bCs/>
          <w:color w:val="000000"/>
        </w:rPr>
      </w:pPr>
    </w:p>
    <w:p w:rsidR="008D1BB9" w:rsidRDefault="008D1BB9" w:rsidP="008D1BB9">
      <w:pPr>
        <w:autoSpaceDE w:val="0"/>
        <w:autoSpaceDN w:val="0"/>
        <w:adjustRightInd w:val="0"/>
        <w:spacing w:line="240" w:lineRule="auto"/>
        <w:jc w:val="center"/>
        <w:rPr>
          <w:rFonts w:cs="Arial"/>
          <w:b/>
          <w:bCs/>
          <w:color w:val="000000"/>
        </w:rPr>
      </w:pPr>
    </w:p>
    <w:p w:rsidR="008D1BB9" w:rsidRPr="003A6EE6" w:rsidRDefault="008D1BB9" w:rsidP="008D1BB9">
      <w:pPr>
        <w:autoSpaceDE w:val="0"/>
        <w:autoSpaceDN w:val="0"/>
        <w:adjustRightInd w:val="0"/>
        <w:spacing w:line="240" w:lineRule="auto"/>
        <w:jc w:val="center"/>
        <w:rPr>
          <w:rFonts w:cs="Arial"/>
          <w:b/>
          <w:bCs/>
          <w:color w:val="000000"/>
        </w:rPr>
      </w:pPr>
    </w:p>
    <w:p w:rsidR="008D1BB9" w:rsidRPr="00A75684" w:rsidRDefault="008D1BB9" w:rsidP="008D1BB9">
      <w:pPr>
        <w:autoSpaceDE w:val="0"/>
        <w:autoSpaceDN w:val="0"/>
        <w:adjustRightInd w:val="0"/>
        <w:spacing w:line="240" w:lineRule="auto"/>
        <w:jc w:val="center"/>
        <w:rPr>
          <w:rFonts w:cs="Arial"/>
          <w:bCs/>
          <w:color w:val="000000"/>
        </w:rPr>
      </w:pPr>
      <w:r w:rsidRPr="00174901">
        <w:rPr>
          <w:rFonts w:cs="Arial"/>
          <w:b/>
          <w:bCs/>
          <w:color w:val="000000"/>
        </w:rPr>
        <w:lastRenderedPageBreak/>
        <w:t xml:space="preserve">2020-2021 </w:t>
      </w:r>
      <w:r w:rsidRPr="00267ED8">
        <w:rPr>
          <w:rFonts w:cs="Arial"/>
          <w:b/>
          <w:bCs/>
          <w:color w:val="000000"/>
        </w:rPr>
        <w:t xml:space="preserve">EĞİTİM DÖNEMİ </w:t>
      </w:r>
      <w:r>
        <w:rPr>
          <w:rFonts w:cs="Arial"/>
          <w:b/>
          <w:bCs/>
          <w:color w:val="000000"/>
        </w:rPr>
        <w:t xml:space="preserve">ZORUNLU </w:t>
      </w:r>
      <w:r w:rsidRPr="00885BF6">
        <w:rPr>
          <w:rFonts w:cs="Arial"/>
          <w:b/>
          <w:bCs/>
          <w:color w:val="000000"/>
        </w:rPr>
        <w:t xml:space="preserve">DÖNEM </w:t>
      </w:r>
      <w:r>
        <w:rPr>
          <w:rFonts w:cs="Arial"/>
          <w:b/>
          <w:bCs/>
          <w:color w:val="000000"/>
        </w:rPr>
        <w:t>I DERSLERİ</w:t>
      </w:r>
    </w:p>
    <w:tbl>
      <w:tblPr>
        <w:tblW w:w="9747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080"/>
        <w:gridCol w:w="3065"/>
        <w:gridCol w:w="1343"/>
        <w:gridCol w:w="1267"/>
        <w:gridCol w:w="2992"/>
      </w:tblGrid>
      <w:tr w:rsidR="008D1BB9" w:rsidRPr="00267ED8" w:rsidTr="0080526B">
        <w:trPr>
          <w:trHeight w:val="397"/>
        </w:trPr>
        <w:tc>
          <w:tcPr>
            <w:tcW w:w="1124" w:type="dxa"/>
            <w:shd w:val="clear" w:color="auto" w:fill="D9D9D9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>Ders No</w:t>
            </w:r>
          </w:p>
        </w:tc>
        <w:tc>
          <w:tcPr>
            <w:tcW w:w="3248" w:type="dxa"/>
            <w:shd w:val="clear" w:color="auto" w:fill="D9D9D9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>Seçmeli Ders Adı</w:t>
            </w:r>
          </w:p>
        </w:tc>
        <w:tc>
          <w:tcPr>
            <w:tcW w:w="896" w:type="dxa"/>
            <w:shd w:val="clear" w:color="auto" w:fill="D9D9D9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>Kontenjan</w:t>
            </w:r>
          </w:p>
        </w:tc>
        <w:tc>
          <w:tcPr>
            <w:tcW w:w="1275" w:type="dxa"/>
            <w:shd w:val="clear" w:color="auto" w:fill="D9D9D9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 xml:space="preserve">Dersin Açılacağı </w:t>
            </w:r>
            <w:proofErr w:type="gramStart"/>
            <w:r w:rsidRPr="008C7CAF">
              <w:rPr>
                <w:rFonts w:cs="Arial"/>
                <w:b/>
                <w:bCs/>
                <w:caps/>
                <w:color w:val="000000"/>
              </w:rPr>
              <w:t>Yarı Yıl</w:t>
            </w:r>
            <w:proofErr w:type="gramEnd"/>
          </w:p>
        </w:tc>
        <w:tc>
          <w:tcPr>
            <w:tcW w:w="3204" w:type="dxa"/>
            <w:shd w:val="clear" w:color="auto" w:fill="D9D9D9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8C7CAF">
              <w:rPr>
                <w:rFonts w:cs="Arial"/>
                <w:b/>
                <w:bCs/>
                <w:caps/>
                <w:color w:val="000000"/>
              </w:rPr>
              <w:t>Öğretim Üyesi</w:t>
            </w:r>
          </w:p>
        </w:tc>
      </w:tr>
      <w:tr w:rsidR="008D1BB9" w:rsidRPr="00267ED8" w:rsidTr="0080526B">
        <w:trPr>
          <w:trHeight w:val="397"/>
        </w:trPr>
        <w:tc>
          <w:tcPr>
            <w:tcW w:w="112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8C7CAF">
              <w:rPr>
                <w:rFonts w:cs="Arial"/>
                <w:b/>
                <w:bCs/>
                <w:color w:val="000000"/>
              </w:rPr>
              <w:t>1</w:t>
            </w:r>
          </w:p>
        </w:tc>
        <w:tc>
          <w:tcPr>
            <w:tcW w:w="3248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Sosyokültürel etkinlikler </w:t>
            </w:r>
          </w:p>
        </w:tc>
        <w:tc>
          <w:tcPr>
            <w:tcW w:w="896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8C7CAF">
              <w:rPr>
                <w:rFonts w:cs="Arial"/>
                <w:bCs/>
                <w:color w:val="000000"/>
              </w:rPr>
              <w:t>1</w:t>
            </w:r>
            <w:r>
              <w:rPr>
                <w:rFonts w:cs="Arial"/>
                <w:bCs/>
                <w:color w:val="000000"/>
              </w:rPr>
              <w:t>-2</w:t>
            </w:r>
          </w:p>
        </w:tc>
        <w:tc>
          <w:tcPr>
            <w:tcW w:w="320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8D1BB9" w:rsidRPr="00267ED8" w:rsidTr="0080526B">
        <w:trPr>
          <w:trHeight w:val="397"/>
        </w:trPr>
        <w:tc>
          <w:tcPr>
            <w:tcW w:w="112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8C7CAF">
              <w:rPr>
                <w:rFonts w:cs="Arial"/>
                <w:b/>
                <w:bCs/>
                <w:color w:val="000000"/>
              </w:rPr>
              <w:t>2</w:t>
            </w:r>
          </w:p>
        </w:tc>
        <w:tc>
          <w:tcPr>
            <w:tcW w:w="3248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Atatürk ilkeleri ve </w:t>
            </w:r>
            <w:r w:rsidRPr="008C7CAF">
              <w:rPr>
                <w:rFonts w:cs="Arial"/>
                <w:bCs/>
                <w:color w:val="000000"/>
              </w:rPr>
              <w:t>İnkılap Tarihi</w:t>
            </w:r>
            <w:r>
              <w:rPr>
                <w:rFonts w:cs="Arial"/>
                <w:bCs/>
                <w:color w:val="000000"/>
              </w:rPr>
              <w:t xml:space="preserve"> </w:t>
            </w:r>
          </w:p>
        </w:tc>
        <w:tc>
          <w:tcPr>
            <w:tcW w:w="896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8C7CAF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0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8D1BB9" w:rsidRPr="00267ED8" w:rsidTr="0080526B">
        <w:trPr>
          <w:trHeight w:val="397"/>
        </w:trPr>
        <w:tc>
          <w:tcPr>
            <w:tcW w:w="112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8C7CAF">
              <w:rPr>
                <w:rFonts w:cs="Arial"/>
                <w:b/>
                <w:bCs/>
                <w:color w:val="000000"/>
              </w:rPr>
              <w:t>3</w:t>
            </w:r>
          </w:p>
        </w:tc>
        <w:tc>
          <w:tcPr>
            <w:tcW w:w="3248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8C7CAF">
              <w:rPr>
                <w:rFonts w:cs="Arial"/>
                <w:bCs/>
                <w:color w:val="000000"/>
              </w:rPr>
              <w:t>Türk Dili</w:t>
            </w:r>
            <w:r>
              <w:rPr>
                <w:rFonts w:cs="Arial"/>
                <w:bCs/>
                <w:color w:val="000000"/>
              </w:rPr>
              <w:t xml:space="preserve"> </w:t>
            </w:r>
          </w:p>
        </w:tc>
        <w:tc>
          <w:tcPr>
            <w:tcW w:w="896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8C7CAF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0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8D1BB9" w:rsidRPr="00267ED8" w:rsidTr="0080526B">
        <w:trPr>
          <w:trHeight w:val="397"/>
        </w:trPr>
        <w:tc>
          <w:tcPr>
            <w:tcW w:w="112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4</w:t>
            </w:r>
          </w:p>
        </w:tc>
        <w:tc>
          <w:tcPr>
            <w:tcW w:w="3248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Mesleki İngilizce </w:t>
            </w:r>
          </w:p>
        </w:tc>
        <w:tc>
          <w:tcPr>
            <w:tcW w:w="896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0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8D1BB9" w:rsidRPr="00267ED8" w:rsidTr="0080526B">
        <w:trPr>
          <w:trHeight w:val="397"/>
        </w:trPr>
        <w:tc>
          <w:tcPr>
            <w:tcW w:w="1124" w:type="dxa"/>
            <w:shd w:val="clear" w:color="auto" w:fill="auto"/>
          </w:tcPr>
          <w:p w:rsidR="008D1BB9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5</w:t>
            </w:r>
          </w:p>
        </w:tc>
        <w:tc>
          <w:tcPr>
            <w:tcW w:w="3248" w:type="dxa"/>
            <w:shd w:val="clear" w:color="auto" w:fill="auto"/>
          </w:tcPr>
          <w:p w:rsidR="008D1BB9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Yabancı Dil (Muaf olmayanlar)</w:t>
            </w:r>
          </w:p>
        </w:tc>
        <w:tc>
          <w:tcPr>
            <w:tcW w:w="896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5" w:type="dxa"/>
            <w:shd w:val="clear" w:color="auto" w:fill="auto"/>
          </w:tcPr>
          <w:p w:rsidR="008D1BB9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04" w:type="dxa"/>
            <w:shd w:val="clear" w:color="auto" w:fill="auto"/>
          </w:tcPr>
          <w:p w:rsidR="008D1BB9" w:rsidRPr="008C7CAF" w:rsidRDefault="008D1BB9" w:rsidP="008052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</w:tbl>
    <w:p w:rsidR="008D1BB9" w:rsidRDefault="008D1BB9" w:rsidP="008D1BB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8D1BB9" w:rsidRDefault="008D1BB9" w:rsidP="008D1BB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8D1BB9" w:rsidRDefault="008D1BB9" w:rsidP="008D1BB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8D1BB9" w:rsidRDefault="008D1BB9" w:rsidP="008D1BB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8D1BB9" w:rsidRDefault="008D1BB9" w:rsidP="008D1BB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8D1BB9" w:rsidRDefault="008D1BB9" w:rsidP="008D1BB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8D1BB9" w:rsidRPr="003A6EE6" w:rsidRDefault="008D1BB9" w:rsidP="008D1BB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8D1BB9" w:rsidRDefault="008D1BB9" w:rsidP="00F64E19">
      <w:pPr>
        <w:spacing w:after="160" w:line="240" w:lineRule="auto"/>
        <w:jc w:val="center"/>
        <w:rPr>
          <w:rFonts w:cs="Arial"/>
          <w:b/>
          <w:bCs/>
          <w:color w:val="000000"/>
        </w:rPr>
      </w:pPr>
    </w:p>
    <w:p w:rsidR="009763B6" w:rsidRPr="003A6EE6" w:rsidRDefault="009763B6" w:rsidP="009763B6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lang w:eastAsia="tr-TR"/>
        </w:rPr>
      </w:pPr>
    </w:p>
    <w:p w:rsidR="00F64E19" w:rsidRPr="00F64E19" w:rsidRDefault="00F64E19" w:rsidP="00F64E1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F64E19" w:rsidRPr="00F64E19" w:rsidRDefault="00F64E19" w:rsidP="00F64E19">
      <w:pPr>
        <w:spacing w:after="0" w:line="240" w:lineRule="auto"/>
        <w:ind w:firstLine="426"/>
        <w:jc w:val="both"/>
        <w:rPr>
          <w:rFonts w:cs="Calibri"/>
          <w:b/>
          <w:color w:val="000000"/>
          <w:sz w:val="20"/>
          <w:szCs w:val="20"/>
        </w:rPr>
      </w:pPr>
      <w:r w:rsidRPr="00F64E19">
        <w:rPr>
          <w:rFonts w:cs="Calibri"/>
          <w:b/>
          <w:color w:val="000000"/>
          <w:sz w:val="20"/>
          <w:szCs w:val="20"/>
        </w:rPr>
        <w:t>ÖĞRETİM ÜYESİ VE ÖĞRENCİLERİN DİKKATİNE</w:t>
      </w:r>
    </w:p>
    <w:p w:rsidR="00F64E19" w:rsidRPr="00F64E19" w:rsidRDefault="00F64E19" w:rsidP="00F64E19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rFonts w:eastAsia="Times New Roman" w:cs="Calibri"/>
          <w:color w:val="000000"/>
          <w:sz w:val="20"/>
          <w:szCs w:val="20"/>
          <w:lang w:eastAsia="tr-TR"/>
        </w:rPr>
      </w:pPr>
      <w:r w:rsidRPr="00F64E19">
        <w:rPr>
          <w:rFonts w:eastAsia="Times New Roman" w:cs="Calibri"/>
          <w:color w:val="000000"/>
          <w:sz w:val="20"/>
          <w:szCs w:val="20"/>
          <w:lang w:eastAsia="tr-TR"/>
        </w:rPr>
        <w:t>Derse devamın sağlıklı takip edilebilmesi için ders başlangıç ve bitiş saatlerinin programda yazıldığı gibi olmasına dikkat edilmelidir.</w:t>
      </w:r>
    </w:p>
    <w:p w:rsidR="00F64E19" w:rsidRPr="00F64E19" w:rsidRDefault="00F64E19" w:rsidP="00F64E19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rFonts w:eastAsia="Times New Roman" w:cs="Calibri"/>
          <w:color w:val="000000"/>
          <w:sz w:val="20"/>
          <w:szCs w:val="20"/>
          <w:lang w:eastAsia="tr-TR"/>
        </w:rPr>
      </w:pPr>
      <w:r w:rsidRPr="00F64E19">
        <w:rPr>
          <w:rFonts w:eastAsia="Times New Roman" w:cs="Calibri"/>
          <w:color w:val="000000"/>
          <w:sz w:val="20"/>
          <w:szCs w:val="20"/>
          <w:lang w:eastAsia="tr-TR"/>
        </w:rPr>
        <w:t>Ders sırasında ses ve/veya görüntü kaydı yapılması yasaktır. Aksine davrananlar hakkında yasal işlem yapılacaktır.</w:t>
      </w:r>
    </w:p>
    <w:p w:rsidR="00F64E19" w:rsidRPr="00F64E19" w:rsidRDefault="00F64E19" w:rsidP="00F64E19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color w:val="000000"/>
          <w:sz w:val="20"/>
          <w:szCs w:val="20"/>
        </w:rPr>
      </w:pPr>
      <w:r w:rsidRPr="00F64E19">
        <w:rPr>
          <w:rFonts w:eastAsia="Times New Roman" w:cs="Calibri"/>
          <w:color w:val="000000"/>
          <w:sz w:val="20"/>
          <w:szCs w:val="20"/>
          <w:lang w:eastAsia="tr-TR"/>
        </w:rPr>
        <w:t>Cep telefonu, kayıt cihazı gibi araçların ders sırasında masa üzerinde bulundurulması yasaktır. Uymayanlar hakkında yasal işlem yapılacaktır.</w:t>
      </w:r>
    </w:p>
    <w:p w:rsidR="00F64E19" w:rsidRPr="00F64E19" w:rsidRDefault="00F64E19" w:rsidP="00F64E19">
      <w:pPr>
        <w:spacing w:after="0" w:line="240" w:lineRule="auto"/>
        <w:contextualSpacing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F64E19" w:rsidRPr="00F64E19" w:rsidRDefault="00F64E19" w:rsidP="00F64E19">
      <w:pPr>
        <w:spacing w:after="0" w:line="240" w:lineRule="auto"/>
        <w:contextualSpacing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9763B6" w:rsidRDefault="009763B6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9763B6" w:rsidRDefault="009763B6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9763B6" w:rsidRDefault="009763B6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AB2E43" w:rsidRDefault="00AB2E43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F64E19" w:rsidRDefault="00F64E1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8D1BB9" w:rsidRDefault="008D1BB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8D1BB9" w:rsidRDefault="008D1BB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8D1BB9" w:rsidRDefault="008D1BB9" w:rsidP="00475853">
      <w:pPr>
        <w:spacing w:after="0" w:line="240" w:lineRule="auto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F64E19" w:rsidRDefault="00F64E1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F64E19" w:rsidRDefault="00F64E1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623"/>
        <w:gridCol w:w="3260"/>
        <w:gridCol w:w="8065"/>
        <w:gridCol w:w="1423"/>
        <w:gridCol w:w="2830"/>
        <w:gridCol w:w="1423"/>
      </w:tblGrid>
      <w:tr w:rsidR="007B19E6" w:rsidRPr="00F2624C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1. HAFTA</w:t>
            </w:r>
          </w:p>
        </w:tc>
      </w:tr>
      <w:tr w:rsidR="005C54D9" w:rsidRPr="00F2624C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B6730D" w:rsidRDefault="00B6730D" w:rsidP="00B6730D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9</w:t>
            </w:r>
            <w:r w:rsidR="00942048"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4.202</w:t>
            </w:r>
            <w:r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</w:t>
            </w:r>
            <w:r w:rsidR="00942048"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="005C54D9"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F64E19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64E19" w:rsidRPr="00F2624C" w:rsidRDefault="00F64E1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F64E19" w:rsidRPr="00F2624C" w:rsidRDefault="00F64E19" w:rsidP="00F64E19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64E19" w:rsidRPr="00F2624C" w:rsidRDefault="00F64E1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F64E19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F64E19" w:rsidRPr="00F2624C" w:rsidRDefault="00F64E19" w:rsidP="00566AE5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F64E19" w:rsidRPr="00F2624C" w:rsidRDefault="00F64E19" w:rsidP="00F64E19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F64E19" w:rsidRPr="00F2624C" w:rsidRDefault="00F64E1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CC296D" w:rsidRPr="00F2624C" w:rsidTr="00BD4446">
        <w:trPr>
          <w:gridAfter w:val="4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CC296D" w:rsidRPr="00F2624C" w:rsidRDefault="00CC296D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CC296D" w:rsidRPr="00F2624C" w:rsidRDefault="00CC296D" w:rsidP="00CC296D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Nükleik asitlerin yapı ve özellikleri, nükleotid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C296D" w:rsidRPr="00F2624C" w:rsidRDefault="00CC296D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CC296D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C296D" w:rsidRPr="00F2624C" w:rsidRDefault="00CC296D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C296D" w:rsidRPr="00F2624C" w:rsidRDefault="00CC296D" w:rsidP="00CC296D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Nükleik asitlerin yapı ve özellikleri, nükleotid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C296D" w:rsidRPr="00F2624C" w:rsidRDefault="00CC296D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. Koçak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5C54D9" w:rsidRPr="00F2624C" w:rsidTr="00BD4446">
        <w:trPr>
          <w:gridAfter w:val="1"/>
          <w:wAfter w:w="142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F2624C" w:rsidRDefault="005C54D9" w:rsidP="00C1424A">
            <w:pPr>
              <w:spacing w:after="0" w:line="240" w:lineRule="auto"/>
              <w:ind w:left="-1080" w:firstLine="1080"/>
              <w:jc w:val="center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8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F2624C" w:rsidRDefault="005C54D9" w:rsidP="00566AE5">
            <w:pPr>
              <w:spacing w:after="0" w:line="240" w:lineRule="auto"/>
              <w:ind w:left="-1080" w:firstLine="1080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F2624C" w:rsidRDefault="005C54D9" w:rsidP="00566AE5">
            <w:pPr>
              <w:spacing w:after="0" w:line="240" w:lineRule="auto"/>
              <w:ind w:left="-1080" w:firstLine="1080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BC529F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F2624C" w:rsidRDefault="00BC529F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itogenetiğ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temel prensipleri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F2624C" w:rsidRDefault="00BC529F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E.Tümer</w:t>
            </w:r>
            <w:proofErr w:type="spellEnd"/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LOJİ</w:t>
            </w:r>
          </w:p>
        </w:tc>
      </w:tr>
      <w:tr w:rsidR="00BC529F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F2624C" w:rsidRDefault="00BC529F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itogenetiğ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temel prensipler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F2624C" w:rsidRDefault="00BC529F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E. Tümer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LOJİ</w:t>
            </w:r>
          </w:p>
        </w:tc>
      </w:tr>
      <w:tr w:rsidR="00BC529F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BC529F" w:rsidRPr="00F2624C" w:rsidRDefault="00BC529F" w:rsidP="00265266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itogenetiğ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temel prensipler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C529F" w:rsidRPr="00F2624C" w:rsidRDefault="00BC529F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E. Tümer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LOJİ</w:t>
            </w:r>
          </w:p>
        </w:tc>
      </w:tr>
      <w:tr w:rsidR="00F64E19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64E19" w:rsidRPr="00F2624C" w:rsidRDefault="00F64E1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F64E19" w:rsidRPr="00F2624C" w:rsidRDefault="00F64E19" w:rsidP="00F64E19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64E19" w:rsidRPr="00F2624C" w:rsidRDefault="00F64E19" w:rsidP="00566AE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  <w:highlight w:val="yellow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21172F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21172F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Default="00E834C5" w:rsidP="00E834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21172F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21172F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Default="00E834C5" w:rsidP="00E834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E834C5" w:rsidRPr="00B6730D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0.04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FFFFFF" w:themeFill="background1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inir sistemi hakkında genel bilg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Pr="006B2EBA" w:rsidRDefault="00E834C5" w:rsidP="00E834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Medulla</w:t>
            </w:r>
            <w:proofErr w:type="spellEnd"/>
            <w:r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pinalis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ve </w:t>
            </w: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pinal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sinir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Pr="006B2EBA" w:rsidRDefault="00E834C5" w:rsidP="00E834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E834C5" w:rsidRPr="00F2624C" w:rsidTr="00BD4446">
        <w:trPr>
          <w:gridAfter w:val="3"/>
          <w:wAfter w:w="5676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jc w:val="center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8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21172F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E834C5" w:rsidRPr="0021172F" w:rsidRDefault="00E834C5" w:rsidP="00E834C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21172F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E834C5" w:rsidRPr="0021172F" w:rsidRDefault="00E834C5" w:rsidP="00E834C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21172F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E834C5" w:rsidRPr="0021172F" w:rsidRDefault="00E834C5" w:rsidP="00E834C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21172F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E834C5" w:rsidRPr="0021172F" w:rsidRDefault="00E834C5" w:rsidP="00E834C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21172F" w:rsidRDefault="00E834C5" w:rsidP="00E834C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623" w:type="dxa"/>
            <w:shd w:val="clear" w:color="auto" w:fill="auto"/>
          </w:tcPr>
          <w:p w:rsidR="00E834C5" w:rsidRPr="0021172F" w:rsidRDefault="00E834C5" w:rsidP="00E834C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21172F" w:rsidRDefault="00E834C5" w:rsidP="00E834C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623" w:type="dxa"/>
            <w:shd w:val="clear" w:color="auto" w:fill="auto"/>
          </w:tcPr>
          <w:p w:rsidR="00E834C5" w:rsidRPr="0021172F" w:rsidRDefault="00E834C5" w:rsidP="00E834C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E834C5" w:rsidRPr="00B6730D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.04.2021 Çarşamba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FFFFFF" w:themeFill="background1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Pürin nükleotidlerinin sentezi ve yı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Pürin nükleotidlerinin sentezi ve yı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E834C5" w:rsidRPr="00F2624C" w:rsidTr="00BD4446">
        <w:trPr>
          <w:gridAfter w:val="3"/>
          <w:wAfter w:w="5676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jc w:val="center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8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E834C5" w:rsidRPr="004D149A" w:rsidRDefault="00E834C5" w:rsidP="00E834C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</w:t>
            </w: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Medulla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pin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E834C5" w:rsidRPr="006B2EBA" w:rsidRDefault="00E834C5" w:rsidP="00E834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E834C5" w:rsidRPr="004D149A" w:rsidRDefault="00E834C5" w:rsidP="00E834C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</w:t>
            </w: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</w:t>
            </w: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Medulla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pin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E834C5" w:rsidRPr="006B2EBA" w:rsidRDefault="00E834C5" w:rsidP="00E834C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E834C5" w:rsidRPr="00D10484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DNA yapısı ve </w:t>
            </w:r>
            <w:proofErr w:type="spellStart"/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plikasyonu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834C5" w:rsidRPr="00707EA4" w:rsidRDefault="00E834C5" w:rsidP="00E834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 Koçak - TIBBİ BİYOKİMYA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D10484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DNA yapısı ve </w:t>
            </w:r>
            <w:proofErr w:type="spellStart"/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plikasyonu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834C5" w:rsidRPr="00707EA4" w:rsidRDefault="00E834C5" w:rsidP="00E834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 Koçak - TIBBİ BİYOKİMYA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E834C5" w:rsidRPr="00B6730D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B6730D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2.04.2021 Perşembe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Pirimid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nükleotidlerinin sentezi ve yı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Pirimid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nükleotidlerinin sentezi ve yıkımı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jc w:val="center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E834C5" w:rsidRPr="00516F45" w:rsidRDefault="00E834C5" w:rsidP="00E834C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E834C5" w:rsidRPr="006B2EBA" w:rsidRDefault="00E834C5" w:rsidP="00E834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1F4D0D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E834C5" w:rsidRPr="00516F45" w:rsidRDefault="00E834C5" w:rsidP="00E834C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E834C5" w:rsidRPr="006B2EBA" w:rsidRDefault="00E834C5" w:rsidP="00E834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</w:tcPr>
          <w:p w:rsidR="00E834C5" w:rsidRPr="00516F45" w:rsidRDefault="00E834C5" w:rsidP="00E834C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E834C5" w:rsidRPr="006B2EBA" w:rsidRDefault="00E834C5" w:rsidP="00E834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FFFFFF" w:themeFill="background1"/>
          </w:tcPr>
          <w:p w:rsidR="00E834C5" w:rsidRPr="00516F45" w:rsidRDefault="00E834C5" w:rsidP="00E834C5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E834C5" w:rsidRPr="006B2EBA" w:rsidRDefault="00E834C5" w:rsidP="00E834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E834C5" w:rsidRPr="00957EB6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957EB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3.04.2021 Cuma</w:t>
            </w: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FFFFFF" w:themeFill="background1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79"/>
              <w:contextualSpacing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834C5" w:rsidRPr="00F2624C" w:rsidRDefault="00E834C5" w:rsidP="00E834C5">
            <w:pPr>
              <w:spacing w:after="0" w:line="240" w:lineRule="auto"/>
              <w:ind w:left="-79"/>
              <w:contextualSpacing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E834C5" w:rsidRPr="00957EB6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957EB6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  <w:t>23 NİSAN ULUSAL EGEMENLİK VE ÇOCUK BAYRAM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834C5" w:rsidRPr="00707EA4" w:rsidRDefault="00E834C5" w:rsidP="00E834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D10484" w:rsidRDefault="00E834C5" w:rsidP="00E834C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834C5" w:rsidRPr="00707EA4" w:rsidRDefault="00E834C5" w:rsidP="00E834C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3"/>
          <w:wAfter w:w="5676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E834C5" w:rsidRPr="00F2624C" w:rsidRDefault="00E834C5" w:rsidP="00E834C5">
            <w:pPr>
              <w:spacing w:after="0" w:line="240" w:lineRule="auto"/>
              <w:jc w:val="center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8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E834C5" w:rsidRPr="00516F45" w:rsidRDefault="00E834C5" w:rsidP="00E834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516F45" w:rsidRDefault="00E834C5" w:rsidP="00E834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E834C5" w:rsidRPr="00957EB6" w:rsidRDefault="00E834C5" w:rsidP="00E834C5">
            <w:pPr>
              <w:spacing w:after="0" w:line="240" w:lineRule="auto"/>
              <w:jc w:val="both"/>
              <w:rPr>
                <w:rFonts w:cs="Arial"/>
                <w:b/>
                <w:color w:val="000000"/>
                <w:sz w:val="20"/>
                <w:szCs w:val="20"/>
                <w:lang w:eastAsia="tr-TR"/>
              </w:rPr>
            </w:pPr>
            <w:r w:rsidRPr="00957EB6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  <w:t>23 NİSAN ULUSAL EGEMENLİK VE ÇOCUK BAYRAMI</w:t>
            </w:r>
          </w:p>
        </w:tc>
        <w:tc>
          <w:tcPr>
            <w:tcW w:w="3260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E834C5" w:rsidRPr="00F2624C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834C5" w:rsidRPr="00516F45" w:rsidRDefault="00E834C5" w:rsidP="00E834C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</w:tcPr>
          <w:p w:rsidR="00E834C5" w:rsidRPr="00F2624C" w:rsidRDefault="00E834C5" w:rsidP="00E834C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7B19E6" w:rsidRPr="004D149A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2. HAFTA</w:t>
            </w:r>
          </w:p>
        </w:tc>
      </w:tr>
      <w:tr w:rsidR="005C54D9" w:rsidRPr="004D149A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7C39FA" w:rsidRDefault="00942048" w:rsidP="007C39F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</w:t>
            </w:r>
            <w:r w:rsidR="007C39FA"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6</w:t>
            </w:r>
            <w:r w:rsidR="005C54D9"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4.20</w:t>
            </w:r>
            <w:r w:rsidR="007C39FA"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 w:rsid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="005C54D9"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5C54D9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5C54D9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C54D9" w:rsidRPr="004D149A" w:rsidRDefault="005C54D9" w:rsidP="00566AE5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BC529F" w:rsidRPr="004D149A" w:rsidTr="00BD4446">
        <w:trPr>
          <w:gridAfter w:val="4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BC529F" w:rsidRPr="004D149A" w:rsidRDefault="00BC529F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707EA4" w:rsidRDefault="00BC529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CC296D">
              <w:rPr>
                <w:color w:val="000000"/>
                <w:sz w:val="20"/>
                <w:szCs w:val="20"/>
              </w:rPr>
              <w:t>DNA hasarı ve onar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707EA4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5B195F">
              <w:rPr>
                <w:color w:val="000000"/>
                <w:sz w:val="20"/>
                <w:szCs w:val="20"/>
              </w:rPr>
              <w:t xml:space="preserve"> </w:t>
            </w:r>
            <w:r w:rsidR="00725B1E">
              <w:rPr>
                <w:color w:val="000000"/>
                <w:sz w:val="20"/>
                <w:szCs w:val="20"/>
              </w:rPr>
              <w:t>–</w:t>
            </w:r>
            <w:r w:rsidR="005B195F">
              <w:rPr>
                <w:color w:val="000000"/>
                <w:sz w:val="20"/>
                <w:szCs w:val="20"/>
              </w:rPr>
              <w:t xml:space="preserve"> </w:t>
            </w:r>
            <w:r w:rsidR="00725B1E">
              <w:rPr>
                <w:color w:val="000000"/>
                <w:sz w:val="20"/>
                <w:szCs w:val="20"/>
              </w:rPr>
              <w:t xml:space="preserve">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BC529F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4D149A" w:rsidRDefault="00BC529F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707EA4" w:rsidRDefault="00BC529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CC296D">
              <w:rPr>
                <w:color w:val="000000"/>
                <w:sz w:val="20"/>
                <w:szCs w:val="20"/>
              </w:rPr>
              <w:t>DNA hasarı ve onar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707EA4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5B195F">
              <w:rPr>
                <w:color w:val="000000"/>
                <w:sz w:val="20"/>
                <w:szCs w:val="20"/>
              </w:rPr>
              <w:t xml:space="preserve"> </w:t>
            </w:r>
            <w:r w:rsidR="00725B1E">
              <w:rPr>
                <w:color w:val="000000"/>
                <w:sz w:val="20"/>
                <w:szCs w:val="20"/>
              </w:rPr>
              <w:t>–</w:t>
            </w:r>
            <w:r w:rsidR="005B195F">
              <w:rPr>
                <w:color w:val="000000"/>
                <w:sz w:val="20"/>
                <w:szCs w:val="20"/>
              </w:rPr>
              <w:t xml:space="preserve"> </w:t>
            </w:r>
            <w:r w:rsidR="00725B1E">
              <w:rPr>
                <w:color w:val="000000"/>
                <w:sz w:val="20"/>
                <w:szCs w:val="20"/>
              </w:rPr>
              <w:t xml:space="preserve">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5C54D9" w:rsidRPr="004D149A" w:rsidTr="00BD4446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4D149A" w:rsidRDefault="00E42845" w:rsidP="00E42845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5C54D9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5C54D9" w:rsidRPr="00DA30EF" w:rsidRDefault="00BC529F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A </w:t>
            </w:r>
            <w:r w:rsidR="005C54D9" w:rsidRPr="00DA30EF">
              <w:rPr>
                <w:color w:val="000000"/>
                <w:sz w:val="20"/>
                <w:szCs w:val="20"/>
              </w:rPr>
              <w:t xml:space="preserve">-Yaranın </w:t>
            </w:r>
            <w:r w:rsidR="00022BEB">
              <w:rPr>
                <w:color w:val="000000"/>
                <w:sz w:val="20"/>
                <w:szCs w:val="20"/>
              </w:rPr>
              <w:t>k</w:t>
            </w:r>
            <w:r w:rsidR="005C54D9" w:rsidRPr="00DA30EF">
              <w:rPr>
                <w:color w:val="000000"/>
                <w:sz w:val="20"/>
                <w:szCs w:val="20"/>
              </w:rPr>
              <w:t xml:space="preserve">apatılma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C54D9" w:rsidRPr="00DA30EF" w:rsidRDefault="0073539B" w:rsidP="00435BE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M.Fatih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Ekici- GENEL CERRAHİ</w:t>
            </w:r>
          </w:p>
        </w:tc>
      </w:tr>
      <w:tr w:rsidR="00435BE8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435BE8" w:rsidRPr="00DA30EF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 xml:space="preserve">-Yaranın </w:t>
            </w:r>
            <w:r>
              <w:rPr>
                <w:color w:val="000000"/>
                <w:sz w:val="20"/>
                <w:szCs w:val="20"/>
              </w:rPr>
              <w:t>k</w:t>
            </w:r>
            <w:r w:rsidRPr="00DA30EF">
              <w:rPr>
                <w:color w:val="000000"/>
                <w:sz w:val="20"/>
                <w:szCs w:val="20"/>
              </w:rPr>
              <w:t xml:space="preserve">apatılma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435BE8" w:rsidRPr="00DA30EF" w:rsidRDefault="0073539B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3539B">
              <w:rPr>
                <w:color w:val="000000"/>
                <w:sz w:val="20"/>
                <w:szCs w:val="20"/>
              </w:rPr>
              <w:t>M.Fatih</w:t>
            </w:r>
            <w:proofErr w:type="spellEnd"/>
            <w:r w:rsidRPr="0073539B">
              <w:rPr>
                <w:color w:val="000000"/>
                <w:sz w:val="20"/>
                <w:szCs w:val="20"/>
              </w:rPr>
              <w:t xml:space="preserve"> Ekici- GENEL CERRAHİ</w:t>
            </w:r>
          </w:p>
        </w:tc>
      </w:tr>
      <w:tr w:rsidR="00435BE8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435BE8" w:rsidRPr="00DA30EF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C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 xml:space="preserve">-Yaranın </w:t>
            </w:r>
            <w:r>
              <w:rPr>
                <w:color w:val="000000"/>
                <w:sz w:val="20"/>
                <w:szCs w:val="20"/>
              </w:rPr>
              <w:t>k</w:t>
            </w:r>
            <w:r w:rsidRPr="00DA30EF">
              <w:rPr>
                <w:color w:val="000000"/>
                <w:sz w:val="20"/>
                <w:szCs w:val="20"/>
              </w:rPr>
              <w:t xml:space="preserve">apatılma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435BE8" w:rsidRPr="00DA30EF" w:rsidRDefault="0073539B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M.Fatih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Ekici- GENEL CERRAHİ</w:t>
            </w:r>
          </w:p>
        </w:tc>
      </w:tr>
      <w:tr w:rsidR="00435BE8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435BE8" w:rsidRPr="00DA30EF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D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 xml:space="preserve">-Yaranın </w:t>
            </w:r>
            <w:r>
              <w:rPr>
                <w:color w:val="000000"/>
                <w:sz w:val="20"/>
                <w:szCs w:val="20"/>
              </w:rPr>
              <w:t>k</w:t>
            </w:r>
            <w:r w:rsidRPr="00DA30EF">
              <w:rPr>
                <w:color w:val="000000"/>
                <w:sz w:val="20"/>
                <w:szCs w:val="20"/>
              </w:rPr>
              <w:t xml:space="preserve">apatılma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435BE8" w:rsidRPr="00DA30EF" w:rsidRDefault="0073539B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M.Fatih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Ekici- GENEL CERRAHİ</w:t>
            </w:r>
          </w:p>
        </w:tc>
      </w:tr>
      <w:tr w:rsidR="00BD4446" w:rsidRPr="004D149A" w:rsidTr="00D523E7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BD4446" w:rsidRPr="004D149A" w:rsidTr="00D523E7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D4446" w:rsidRPr="007C39F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7.04.20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21 </w:t>
            </w:r>
            <w:r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Epigene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Epigene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07EA4">
              <w:rPr>
                <w:color w:val="000000"/>
                <w:sz w:val="20"/>
                <w:szCs w:val="20"/>
              </w:rPr>
              <w:t>Plexu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7EA4">
              <w:rPr>
                <w:color w:val="000000"/>
                <w:sz w:val="20"/>
                <w:szCs w:val="20"/>
              </w:rPr>
              <w:t>cervic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BE5212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07EA4">
              <w:rPr>
                <w:color w:val="000000"/>
                <w:sz w:val="20"/>
                <w:szCs w:val="20"/>
              </w:rPr>
              <w:t>Plexu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7EA4">
              <w:rPr>
                <w:color w:val="000000"/>
                <w:sz w:val="20"/>
                <w:szCs w:val="20"/>
              </w:rPr>
              <w:t>brachi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BE5212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BD4446" w:rsidRPr="004D149A" w:rsidTr="00BD4446">
        <w:trPr>
          <w:gridAfter w:val="2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DA30E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DA30E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DA30E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DA30E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D4446" w:rsidRPr="007C39F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8.04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07EA4">
              <w:rPr>
                <w:color w:val="000000"/>
                <w:sz w:val="20"/>
                <w:szCs w:val="20"/>
              </w:rPr>
              <w:t>İmmünogene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BC529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>İ</w:t>
            </w:r>
            <w:r>
              <w:rPr>
                <w:color w:val="000000"/>
                <w:sz w:val="20"/>
                <w:szCs w:val="20"/>
              </w:rPr>
              <w:t>.</w:t>
            </w:r>
            <w:r w:rsidRPr="00BC529F">
              <w:rPr>
                <w:color w:val="000000"/>
                <w:sz w:val="20"/>
                <w:szCs w:val="20"/>
              </w:rPr>
              <w:t xml:space="preserve"> Değirmenci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BC529F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A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–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ervicali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ve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rachi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–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ervicali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ve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rachi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BD4446" w:rsidRPr="004D149A" w:rsidTr="00BD4446">
        <w:trPr>
          <w:gridAfter w:val="2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7D5141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141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FD7460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D7460">
              <w:rPr>
                <w:color w:val="000000"/>
                <w:sz w:val="20"/>
                <w:szCs w:val="20"/>
              </w:rPr>
              <w:t>Kaslar hakkında genel bilgi</w:t>
            </w:r>
            <w:r>
              <w:rPr>
                <w:color w:val="000000"/>
                <w:sz w:val="20"/>
                <w:szCs w:val="20"/>
              </w:rPr>
              <w:t>, yüzeyel sırt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FD7460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7D5141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141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FD7460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D7460">
              <w:rPr>
                <w:color w:val="000000"/>
                <w:sz w:val="20"/>
                <w:szCs w:val="20"/>
              </w:rPr>
              <w:t>Kaslar hakkında genel bilgi</w:t>
            </w:r>
            <w:r>
              <w:rPr>
                <w:color w:val="000000"/>
                <w:sz w:val="20"/>
                <w:szCs w:val="20"/>
              </w:rPr>
              <w:t>, yüzeyel sırt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FD7460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FD7460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F5E46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FD7460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FD7460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F5E46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FD7460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D4446" w:rsidRPr="007C39F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9.04.20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21 </w:t>
            </w:r>
            <w:r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942048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B2ACE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5C54D9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Vücudun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major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elementleri</w:t>
            </w:r>
            <w:r>
              <w:rPr>
                <w:color w:val="000000"/>
                <w:sz w:val="20"/>
                <w:szCs w:val="20"/>
              </w:rPr>
              <w:t xml:space="preserve"> ve elektrolitle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BD4446" w:rsidRPr="005C54D9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5C54D9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Vücudun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major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elementleri</w:t>
            </w:r>
            <w:r>
              <w:rPr>
                <w:color w:val="000000"/>
                <w:sz w:val="20"/>
                <w:szCs w:val="20"/>
              </w:rPr>
              <w:t xml:space="preserve"> ve elektrolitle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BD4446" w:rsidRPr="005C54D9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5C54D9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Vücudun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major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elementleri</w:t>
            </w:r>
            <w:r>
              <w:rPr>
                <w:color w:val="000000"/>
                <w:sz w:val="20"/>
                <w:szCs w:val="20"/>
              </w:rPr>
              <w:t xml:space="preserve"> ve elektrolitle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BD4446" w:rsidRPr="005C54D9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BD4446" w:rsidRPr="006B2EB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BD4446" w:rsidRPr="006B2EB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BD4446" w:rsidRPr="006B2EB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FFFFFF" w:themeFill="background1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BD4446" w:rsidRPr="006B2EB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D4446" w:rsidRPr="007C39F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C39FA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30.04.2021 Cuma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D10484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Mozaiklik ve </w:t>
            </w:r>
            <w:proofErr w:type="spellStart"/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kimerizm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D4446" w:rsidRPr="000A2CD8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BD4446" w:rsidRPr="00D10484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Mozaiklik ve </w:t>
            </w:r>
            <w:proofErr w:type="spellStart"/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kimerizm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D4446" w:rsidRPr="000A2CD8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D10484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NA yapısı, sentezi, yıkımı ve kodlanmayan RNA’la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 - TIBBİ BİYOKİMYA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D10484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NA yapısı, sentezi, yıkımı ve kodlanmayan RNA’la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 - TIBBİ BİYOKİMYA</w:t>
            </w:r>
          </w:p>
        </w:tc>
      </w:tr>
      <w:tr w:rsidR="00BD4446" w:rsidRPr="004D149A" w:rsidTr="00BD4446">
        <w:trPr>
          <w:gridAfter w:val="2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BD4446" w:rsidRPr="004D149A" w:rsidRDefault="00BD4446" w:rsidP="00BD4446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BD4446" w:rsidRPr="00812A3C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BD4446" w:rsidRPr="00812A3C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BD4446" w:rsidRPr="00812A3C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BD4446" w:rsidRPr="004D149A" w:rsidTr="00BD444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. Yükçü - BİYOFİZİK</w:t>
            </w:r>
          </w:p>
        </w:tc>
      </w:tr>
      <w:tr w:rsidR="007B19E6" w:rsidRPr="004D149A" w:rsidTr="00F2624C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3. HAFTA</w:t>
            </w:r>
          </w:p>
        </w:tc>
      </w:tr>
      <w:tr w:rsidR="005C54D9" w:rsidRPr="004D149A" w:rsidTr="00F2624C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620DBE" w:rsidRDefault="00620DBE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3</w:t>
            </w:r>
            <w:r w:rsidR="005C54D9"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</w:t>
            </w: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5</w:t>
            </w:r>
            <w:r w:rsidR="005C54D9"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20</w:t>
            </w: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="005C54D9"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5C54D9" w:rsidRPr="004D149A" w:rsidTr="00F2624C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5C54D9" w:rsidRPr="004D149A" w:rsidTr="00F2624C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C54D9" w:rsidRPr="004D149A" w:rsidRDefault="005C54D9" w:rsidP="00566AE5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FC727E" w:rsidRPr="004D149A" w:rsidTr="00F2624C">
        <w:trPr>
          <w:gridAfter w:val="4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FC727E" w:rsidRPr="004D149A" w:rsidRDefault="00FC727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D10484" w:rsidRDefault="00FC727E" w:rsidP="00022BEB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Protein </w:t>
            </w:r>
            <w:r w:rsidR="00022BEB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</w:t>
            </w: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entez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725B1E">
              <w:rPr>
                <w:color w:val="000000"/>
                <w:sz w:val="20"/>
                <w:szCs w:val="20"/>
              </w:rPr>
              <w:t xml:space="preserve"> - 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FC727E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C727E" w:rsidRPr="004D149A" w:rsidRDefault="00FC727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</w:tcPr>
          <w:p w:rsidR="00FC727E" w:rsidRPr="00D10484" w:rsidRDefault="00FC727E" w:rsidP="00022BE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Protein </w:t>
            </w:r>
            <w:r w:rsidR="00022BEB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</w:t>
            </w: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entez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725B1E">
              <w:rPr>
                <w:color w:val="000000"/>
                <w:sz w:val="20"/>
                <w:szCs w:val="20"/>
              </w:rPr>
              <w:t xml:space="preserve"> - 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5C54D9" w:rsidRPr="004D149A" w:rsidTr="00F2624C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4D149A" w:rsidRDefault="00C1424A" w:rsidP="00C1424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C1424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FC727E" w:rsidRPr="004D149A" w:rsidTr="00F2624C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FC727E" w:rsidRPr="004D149A" w:rsidRDefault="00FC727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707EA4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07EA4">
              <w:rPr>
                <w:color w:val="000000"/>
                <w:sz w:val="20"/>
                <w:szCs w:val="20"/>
              </w:rPr>
              <w:t>Membran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7EA4">
              <w:rPr>
                <w:color w:val="000000"/>
                <w:sz w:val="20"/>
                <w:szCs w:val="20"/>
              </w:rPr>
              <w:t>dinlenim</w:t>
            </w:r>
            <w:proofErr w:type="spellEnd"/>
            <w:r w:rsidRPr="00707EA4">
              <w:rPr>
                <w:color w:val="000000"/>
                <w:sz w:val="20"/>
                <w:szCs w:val="20"/>
              </w:rPr>
              <w:t xml:space="preserve"> potansiyeli oluşumu</w:t>
            </w:r>
            <w:r w:rsidR="00725B1E">
              <w:rPr>
                <w:color w:val="000000"/>
                <w:sz w:val="20"/>
                <w:szCs w:val="20"/>
              </w:rPr>
              <w:t xml:space="preserve">, </w:t>
            </w:r>
            <w:r w:rsidRPr="00707EA4">
              <w:rPr>
                <w:color w:val="000000"/>
                <w:sz w:val="20"/>
                <w:szCs w:val="20"/>
              </w:rPr>
              <w:t>fonksiyonu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. Küçük</w:t>
            </w:r>
            <w:r w:rsidR="00725B1E">
              <w:rPr>
                <w:color w:val="000000"/>
                <w:sz w:val="20"/>
                <w:szCs w:val="20"/>
              </w:rPr>
              <w:t xml:space="preserve"> - </w:t>
            </w:r>
            <w:r>
              <w:rPr>
                <w:color w:val="000000"/>
                <w:sz w:val="20"/>
                <w:szCs w:val="20"/>
              </w:rPr>
              <w:t>FİZYOLOJİ</w:t>
            </w:r>
          </w:p>
        </w:tc>
      </w:tr>
      <w:tr w:rsidR="00FC727E" w:rsidRPr="004D149A" w:rsidTr="00F2624C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FC727E" w:rsidRPr="00725B1E" w:rsidRDefault="00FC727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25B1E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725B1E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25B1E">
              <w:rPr>
                <w:color w:val="000000"/>
                <w:sz w:val="20"/>
                <w:szCs w:val="20"/>
              </w:rPr>
              <w:t>Farmakogene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25B1E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 xml:space="preserve">Y. </w:t>
            </w:r>
            <w:proofErr w:type="spellStart"/>
            <w:r w:rsidRPr="00725B1E">
              <w:rPr>
                <w:color w:val="000000"/>
                <w:sz w:val="20"/>
                <w:szCs w:val="20"/>
              </w:rPr>
              <w:t>Özatik</w:t>
            </w:r>
            <w:proofErr w:type="spellEnd"/>
            <w:r w:rsidR="00725B1E">
              <w:rPr>
                <w:color w:val="000000"/>
                <w:sz w:val="20"/>
                <w:szCs w:val="20"/>
              </w:rPr>
              <w:t xml:space="preserve"> - </w:t>
            </w:r>
            <w:r w:rsidRPr="00725B1E">
              <w:rPr>
                <w:color w:val="000000"/>
                <w:sz w:val="20"/>
                <w:szCs w:val="20"/>
              </w:rPr>
              <w:t>FARMAKOLOJİ</w:t>
            </w:r>
          </w:p>
        </w:tc>
      </w:tr>
      <w:tr w:rsidR="0081218B" w:rsidRPr="004D149A" w:rsidTr="00F2624C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81218B" w:rsidRPr="004D149A" w:rsidRDefault="0081218B" w:rsidP="0081218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1218B" w:rsidRPr="00FD7460" w:rsidRDefault="0081218B" w:rsidP="0081218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D7460">
              <w:rPr>
                <w:color w:val="000000"/>
                <w:sz w:val="20"/>
                <w:szCs w:val="20"/>
              </w:rPr>
              <w:t xml:space="preserve">Ense ve derin </w:t>
            </w:r>
            <w:r>
              <w:rPr>
                <w:color w:val="000000"/>
                <w:sz w:val="20"/>
                <w:szCs w:val="20"/>
              </w:rPr>
              <w:t>sırt</w:t>
            </w:r>
            <w:r w:rsidRPr="00FD7460">
              <w:rPr>
                <w:color w:val="000000"/>
                <w:sz w:val="20"/>
                <w:szCs w:val="20"/>
              </w:rPr>
              <w:t xml:space="preserve">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81218B" w:rsidRPr="00FD7460" w:rsidRDefault="0081218B" w:rsidP="0081218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81218B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81218B" w:rsidRPr="004D149A" w:rsidRDefault="0081218B" w:rsidP="0081218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1218B" w:rsidRPr="00FD7460" w:rsidRDefault="0081218B" w:rsidP="0081218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D7460">
              <w:rPr>
                <w:color w:val="000000"/>
                <w:sz w:val="20"/>
                <w:szCs w:val="20"/>
              </w:rPr>
              <w:t xml:space="preserve">Ense ve derin </w:t>
            </w:r>
            <w:r>
              <w:rPr>
                <w:color w:val="000000"/>
                <w:sz w:val="20"/>
                <w:szCs w:val="20"/>
              </w:rPr>
              <w:t>sırt</w:t>
            </w:r>
            <w:r w:rsidRPr="00FD7460">
              <w:rPr>
                <w:color w:val="000000"/>
                <w:sz w:val="20"/>
                <w:szCs w:val="20"/>
              </w:rPr>
              <w:t xml:space="preserve">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81218B" w:rsidRPr="00FD7460" w:rsidRDefault="0081218B" w:rsidP="0081218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BD4446" w:rsidRPr="004D149A" w:rsidTr="00A910F1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BD4446" w:rsidRPr="004D149A" w:rsidTr="00A910F1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BD4446" w:rsidRPr="004D149A" w:rsidTr="00F2624C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D4446" w:rsidRPr="00620DBE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4.05.2021 Salı</w:t>
            </w:r>
          </w:p>
        </w:tc>
      </w:tr>
      <w:tr w:rsidR="00BD4446" w:rsidRPr="004D149A" w:rsidTr="0004595F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07EA4">
              <w:rPr>
                <w:color w:val="000000"/>
                <w:sz w:val="20"/>
                <w:szCs w:val="20"/>
              </w:rPr>
              <w:t>Aksiyon potansiyeli oluşumu ve fonksiyonu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. Küçük - FİZYOLOJİ</w:t>
            </w:r>
          </w:p>
        </w:tc>
      </w:tr>
      <w:tr w:rsidR="00BD4446" w:rsidRPr="004D149A" w:rsidTr="00F2624C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D10484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9674FC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9674FC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674FC">
              <w:rPr>
                <w:color w:val="000000"/>
                <w:sz w:val="20"/>
                <w:szCs w:val="20"/>
              </w:rPr>
              <w:t>Göğüs</w:t>
            </w:r>
            <w:r>
              <w:rPr>
                <w:color w:val="000000"/>
                <w:sz w:val="20"/>
                <w:szCs w:val="20"/>
              </w:rPr>
              <w:t xml:space="preserve">, omuz kasları ve </w:t>
            </w:r>
            <w:proofErr w:type="gramStart"/>
            <w:r>
              <w:rPr>
                <w:color w:val="000000"/>
                <w:sz w:val="20"/>
                <w:szCs w:val="20"/>
              </w:rPr>
              <w:t>fossa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axillar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D4446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9674FC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674FC">
              <w:rPr>
                <w:color w:val="000000"/>
                <w:sz w:val="20"/>
                <w:szCs w:val="20"/>
              </w:rPr>
              <w:t>Göğüs</w:t>
            </w:r>
            <w:r>
              <w:rPr>
                <w:color w:val="000000"/>
                <w:sz w:val="20"/>
                <w:szCs w:val="20"/>
              </w:rPr>
              <w:t xml:space="preserve">, omuz kasları ve </w:t>
            </w:r>
            <w:proofErr w:type="gramStart"/>
            <w:r>
              <w:rPr>
                <w:color w:val="000000"/>
                <w:sz w:val="20"/>
                <w:szCs w:val="20"/>
              </w:rPr>
              <w:t>fossa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axillar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D4446" w:rsidRPr="004D149A" w:rsidTr="00F2624C">
        <w:trPr>
          <w:gridAfter w:val="2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DA30E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21172F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DA30E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DA30E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623" w:type="dxa"/>
            <w:shd w:val="clear" w:color="auto" w:fill="auto"/>
          </w:tcPr>
          <w:p w:rsidR="00BD4446" w:rsidRPr="0021172F" w:rsidRDefault="00BD4446" w:rsidP="00BD444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4446" w:rsidRPr="00DA30EF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F2624C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D4446" w:rsidRPr="00620DBE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5</w:t>
            </w: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BD4446" w:rsidRPr="004D149A" w:rsidTr="000F5BDD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8EAADB" w:themeFill="accent5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 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ırt, ense ve göğüs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BD4446" w:rsidRPr="004D149A" w:rsidTr="000F5BDD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8EAADB" w:themeFill="accent5" w:themeFillTint="99"/>
          </w:tcPr>
          <w:p w:rsidR="00BD4446" w:rsidRPr="004D149A" w:rsidRDefault="00BD4446" w:rsidP="00BD444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 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ırt, ense ve göğüs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BD4446" w:rsidRPr="004D149A" w:rsidTr="00B0666D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07EA4">
              <w:rPr>
                <w:color w:val="000000"/>
                <w:sz w:val="20"/>
                <w:szCs w:val="20"/>
              </w:rPr>
              <w:t>Aksiyon potansiyeli oluşumu ve fonksiyonu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. Küçük - FİZYOLOJİ</w:t>
            </w:r>
          </w:p>
        </w:tc>
      </w:tr>
      <w:tr w:rsidR="00BD4446" w:rsidRPr="004D149A" w:rsidTr="001062A9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07EA4">
              <w:rPr>
                <w:color w:val="000000"/>
                <w:sz w:val="20"/>
                <w:szCs w:val="20"/>
              </w:rPr>
              <w:t>Aksiyon potansiyeli oluşumu ve fonksiyonu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. Küçük - FİZYOLOJİ</w:t>
            </w:r>
          </w:p>
        </w:tc>
      </w:tr>
      <w:tr w:rsidR="00BD4446" w:rsidRPr="004D149A" w:rsidTr="00F2624C">
        <w:trPr>
          <w:gridAfter w:val="2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BD4446" w:rsidRPr="004D149A" w:rsidTr="00E217C4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A –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Restriksiyon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enzim harit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D4446" w:rsidRPr="004D149A" w:rsidTr="00E217C4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B –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Restriksiyon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enzim harit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D4446" w:rsidRPr="004D149A" w:rsidTr="00E217C4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C –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Restriksiyon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enzim harit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D4446" w:rsidRPr="004D149A" w:rsidTr="00E217C4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D –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Restriksiyon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enzim harit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D4446" w:rsidRPr="004D149A" w:rsidTr="00F2624C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D4446" w:rsidRPr="00620DBE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6</w:t>
            </w: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5.20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21 </w:t>
            </w: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BD4446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D10484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D10484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Posttranslasyonel</w:t>
            </w:r>
            <w:proofErr w:type="spellEnd"/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 modifikasyonla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 - TIBBİ BİYOKİMYA</w:t>
            </w:r>
          </w:p>
        </w:tc>
      </w:tr>
      <w:tr w:rsidR="00BD4446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Kol kasları ve </w:t>
            </w:r>
            <w:proofErr w:type="gramStart"/>
            <w:r>
              <w:rPr>
                <w:color w:val="000000"/>
                <w:sz w:val="20"/>
                <w:szCs w:val="20"/>
              </w:rPr>
              <w:t>fossa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cubuti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D4446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Ön kol bölge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D4446" w:rsidRPr="004D149A" w:rsidTr="00F2624C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BD4446" w:rsidRPr="006B2EB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BD4446" w:rsidRPr="006B2EB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BD4446" w:rsidRPr="006B2EB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FFFFFF" w:themeFill="background1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BD4446" w:rsidRPr="006B2EB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BD4446" w:rsidRPr="004D149A" w:rsidTr="00F2624C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D4446" w:rsidRPr="00620DBE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7</w:t>
            </w:r>
            <w:r w:rsidRPr="00620DBE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5.2021 Cuma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D4446" w:rsidRPr="004D149A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D10484" w:rsidRDefault="00BD4446" w:rsidP="00BD444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Pr="005D413E" w:rsidRDefault="00BD4446" w:rsidP="00BD4446">
            <w:pPr>
              <w:spacing w:after="0" w:line="240" w:lineRule="auto"/>
              <w:rPr>
                <w:rFonts w:cs="Arial"/>
                <w:color w:val="FF0000"/>
                <w:sz w:val="20"/>
                <w:szCs w:val="20"/>
                <w:lang w:eastAsia="tr-TR"/>
              </w:rPr>
            </w:pPr>
          </w:p>
        </w:tc>
      </w:tr>
      <w:tr w:rsidR="00BD4446" w:rsidRPr="000A2CD8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Ön kol arka bölge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D4446" w:rsidRPr="000A2CD8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l kasları ve elin fonksiyonel anatomisi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707EA4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l kasları ve elin fonksiyonel anatomisi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BD4446" w:rsidRPr="006B2EBA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D4446" w:rsidRPr="004D149A" w:rsidTr="00F2624C">
        <w:trPr>
          <w:gridAfter w:val="2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BD4446" w:rsidRPr="004D149A" w:rsidRDefault="00BD4446" w:rsidP="00BD4446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BD4446" w:rsidRPr="00812A3C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BD4446" w:rsidRPr="00812A3C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BD4446" w:rsidRPr="00812A3C" w:rsidRDefault="00BD4446" w:rsidP="00BD444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BD4446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D4446" w:rsidRPr="004D149A" w:rsidRDefault="00BD4446" w:rsidP="00BD4446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BD4446" w:rsidRPr="00516F45" w:rsidRDefault="00BD4446" w:rsidP="00BD444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. Yükçü - BİYOFİZİK</w:t>
            </w:r>
          </w:p>
        </w:tc>
      </w:tr>
      <w:tr w:rsidR="007B19E6" w:rsidRPr="004D149A" w:rsidTr="003C613D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4. HAFTA</w:t>
            </w:r>
          </w:p>
        </w:tc>
      </w:tr>
      <w:tr w:rsidR="005C54D9" w:rsidRPr="004D149A" w:rsidTr="003C613D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125658" w:rsidRDefault="00C2023F" w:rsidP="009724EC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0</w:t>
            </w:r>
            <w:r w:rsidR="00942048"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5</w:t>
            </w:r>
            <w:r w:rsidR="005C54D9"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20</w:t>
            </w: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 w:rsid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="005C54D9"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1B055B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B055B" w:rsidRPr="004D149A" w:rsidRDefault="001B055B" w:rsidP="001B055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1B055B" w:rsidRPr="00A071B8" w:rsidRDefault="001B055B" w:rsidP="001B055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Nörotransmitterler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:rsidR="001B055B" w:rsidRPr="00B1606C" w:rsidRDefault="001B055B" w:rsidP="001B055B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Küçük - FİZYOLOJİ</w:t>
            </w:r>
          </w:p>
        </w:tc>
      </w:tr>
      <w:tr w:rsidR="001B055B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B055B" w:rsidRPr="004D149A" w:rsidRDefault="001B055B" w:rsidP="001B055B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1B055B" w:rsidRPr="00A071B8" w:rsidRDefault="001B055B" w:rsidP="001B055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Nörotransmitterler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:rsidR="001B055B" w:rsidRPr="00B1606C" w:rsidRDefault="001B055B" w:rsidP="001B055B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Küçük - FİZYOLOJİ</w:t>
            </w:r>
          </w:p>
        </w:tc>
      </w:tr>
      <w:tr w:rsidR="00FB637D" w:rsidRPr="004D149A" w:rsidTr="003C613D">
        <w:trPr>
          <w:gridAfter w:val="4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FB637D" w:rsidRPr="004D149A" w:rsidRDefault="00FB637D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725B1E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 xml:space="preserve">Gelişimsel genetik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B637D" w:rsidRPr="00725B1E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>İ.</w:t>
            </w:r>
            <w:r w:rsidR="00725B1E">
              <w:rPr>
                <w:color w:val="000000"/>
                <w:sz w:val="20"/>
                <w:szCs w:val="20"/>
              </w:rPr>
              <w:t xml:space="preserve"> </w:t>
            </w:r>
            <w:r w:rsidRPr="00725B1E">
              <w:rPr>
                <w:color w:val="000000"/>
                <w:sz w:val="20"/>
                <w:szCs w:val="20"/>
              </w:rPr>
              <w:t>Değirmenci</w:t>
            </w:r>
            <w:r w:rsidR="00725B1E">
              <w:rPr>
                <w:color w:val="000000"/>
                <w:sz w:val="20"/>
                <w:szCs w:val="20"/>
              </w:rPr>
              <w:t xml:space="preserve"> - </w:t>
            </w:r>
            <w:r w:rsidRPr="00725B1E">
              <w:rPr>
                <w:color w:val="000000"/>
                <w:sz w:val="20"/>
                <w:szCs w:val="20"/>
              </w:rPr>
              <w:t>T</w:t>
            </w:r>
            <w:r w:rsidR="00725B1E">
              <w:rPr>
                <w:color w:val="000000"/>
                <w:sz w:val="20"/>
                <w:szCs w:val="20"/>
              </w:rPr>
              <w:t xml:space="preserve">IBBİ </w:t>
            </w:r>
            <w:r w:rsidRPr="00725B1E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FB637D" w:rsidRPr="004D149A" w:rsidTr="003C613D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B637D" w:rsidRPr="004D149A" w:rsidRDefault="00FB637D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725B1E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>Gelişimsel genetik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B637D" w:rsidRPr="00725B1E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>İ</w:t>
            </w:r>
            <w:r w:rsidR="00725B1E">
              <w:rPr>
                <w:color w:val="000000"/>
                <w:sz w:val="20"/>
                <w:szCs w:val="20"/>
              </w:rPr>
              <w:t>.</w:t>
            </w:r>
            <w:r w:rsidRPr="00725B1E">
              <w:rPr>
                <w:color w:val="000000"/>
                <w:sz w:val="20"/>
                <w:szCs w:val="20"/>
              </w:rPr>
              <w:t xml:space="preserve"> Değirmenci</w:t>
            </w:r>
            <w:r w:rsidR="00725B1E">
              <w:rPr>
                <w:color w:val="000000"/>
                <w:sz w:val="20"/>
                <w:szCs w:val="20"/>
              </w:rPr>
              <w:t xml:space="preserve"> - </w:t>
            </w:r>
            <w:r w:rsidRPr="00725B1E">
              <w:rPr>
                <w:color w:val="000000"/>
                <w:sz w:val="20"/>
                <w:szCs w:val="20"/>
              </w:rPr>
              <w:t>T</w:t>
            </w:r>
            <w:r w:rsidR="00725B1E">
              <w:rPr>
                <w:color w:val="000000"/>
                <w:sz w:val="20"/>
                <w:szCs w:val="20"/>
              </w:rPr>
              <w:t xml:space="preserve">IBBİ </w:t>
            </w:r>
            <w:r w:rsidRPr="00725B1E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5C54D9" w:rsidRPr="004D149A" w:rsidTr="003C613D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4D149A" w:rsidRDefault="00125658" w:rsidP="00125658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125658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435BE8" w:rsidRPr="004D149A" w:rsidTr="00E217C4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9CC2E5" w:themeFill="accent1" w:themeFillTint="99"/>
            <w:vAlign w:val="center"/>
          </w:tcPr>
          <w:p w:rsidR="00435BE8" w:rsidRPr="00976105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esleki Beceri Pratik Grup A </w:t>
            </w:r>
            <w:r w:rsidRPr="00976105">
              <w:rPr>
                <w:color w:val="000000"/>
                <w:sz w:val="20"/>
                <w:szCs w:val="20"/>
              </w:rPr>
              <w:t xml:space="preserve">-Yara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976105">
              <w:rPr>
                <w:color w:val="000000"/>
                <w:sz w:val="20"/>
                <w:szCs w:val="20"/>
              </w:rPr>
              <w:t>a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E217C4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9CC2E5" w:themeFill="accent1" w:themeFillTint="99"/>
            <w:vAlign w:val="center"/>
          </w:tcPr>
          <w:p w:rsidR="00435BE8" w:rsidRPr="00976105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D82CC1">
              <w:rPr>
                <w:color w:val="000000"/>
                <w:sz w:val="20"/>
                <w:szCs w:val="20"/>
              </w:rPr>
              <w:t xml:space="preserve"> </w:t>
            </w:r>
            <w:r w:rsidRPr="00976105">
              <w:rPr>
                <w:color w:val="000000"/>
                <w:sz w:val="20"/>
                <w:szCs w:val="20"/>
              </w:rPr>
              <w:t xml:space="preserve">-Yara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976105">
              <w:rPr>
                <w:color w:val="000000"/>
                <w:sz w:val="20"/>
                <w:szCs w:val="20"/>
              </w:rPr>
              <w:t>a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E217C4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9CC2E5" w:themeFill="accent1" w:themeFillTint="99"/>
            <w:vAlign w:val="center"/>
          </w:tcPr>
          <w:p w:rsidR="00435BE8" w:rsidRPr="00976105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C</w:t>
            </w:r>
            <w:r w:rsidRPr="00D82CC1">
              <w:rPr>
                <w:color w:val="000000"/>
                <w:sz w:val="20"/>
                <w:szCs w:val="20"/>
              </w:rPr>
              <w:t xml:space="preserve"> </w:t>
            </w:r>
            <w:r w:rsidRPr="00976105">
              <w:rPr>
                <w:color w:val="000000"/>
                <w:sz w:val="20"/>
                <w:szCs w:val="20"/>
              </w:rPr>
              <w:t xml:space="preserve">-Yara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976105">
              <w:rPr>
                <w:color w:val="000000"/>
                <w:sz w:val="20"/>
                <w:szCs w:val="20"/>
              </w:rPr>
              <w:t>a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E217C4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9CC2E5" w:themeFill="accent1" w:themeFillTint="99"/>
            <w:vAlign w:val="center"/>
          </w:tcPr>
          <w:p w:rsidR="00435BE8" w:rsidRPr="00976105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D</w:t>
            </w:r>
            <w:r w:rsidRPr="00D82CC1">
              <w:rPr>
                <w:color w:val="000000"/>
                <w:sz w:val="20"/>
                <w:szCs w:val="20"/>
              </w:rPr>
              <w:t xml:space="preserve"> </w:t>
            </w:r>
            <w:r w:rsidRPr="00976105">
              <w:rPr>
                <w:color w:val="000000"/>
                <w:sz w:val="20"/>
                <w:szCs w:val="20"/>
              </w:rPr>
              <w:t xml:space="preserve">-Yara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976105">
              <w:rPr>
                <w:color w:val="000000"/>
                <w:sz w:val="20"/>
                <w:szCs w:val="20"/>
              </w:rPr>
              <w:t>a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011121" w:rsidRPr="004D149A" w:rsidTr="0048553A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21172F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21172F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11121" w:rsidRDefault="00011121" w:rsidP="00011121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48553A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21172F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21172F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11121" w:rsidRDefault="00011121" w:rsidP="00011121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3C613D">
        <w:trPr>
          <w:gridAfter w:val="4"/>
          <w:wAfter w:w="13741" w:type="dxa"/>
          <w:trHeight w:val="180"/>
        </w:trPr>
        <w:tc>
          <w:tcPr>
            <w:tcW w:w="10462" w:type="dxa"/>
            <w:gridSpan w:val="3"/>
            <w:shd w:val="clear" w:color="auto" w:fill="FFFF00"/>
          </w:tcPr>
          <w:p w:rsidR="00011121" w:rsidRPr="00125658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1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A071B8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154AB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B1606C" w:rsidRDefault="00011121" w:rsidP="00011121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A071B8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154AB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B1606C" w:rsidRDefault="00011121" w:rsidP="00011121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011121" w:rsidRPr="004D149A" w:rsidTr="00DD0FA5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011121" w:rsidRPr="005D413E" w:rsidRDefault="00011121" w:rsidP="00011121">
            <w:pPr>
              <w:spacing w:after="0" w:line="240" w:lineRule="auto"/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</w:pPr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>Lab</w:t>
            </w:r>
            <w:proofErr w:type="spellEnd"/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 Grup A –Omuz ve kol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011121" w:rsidRPr="005D413E" w:rsidRDefault="00011121" w:rsidP="00011121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5D413E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011121" w:rsidRPr="004D149A" w:rsidTr="00DD0FA5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9CC2E5" w:themeFill="accent1" w:themeFillTint="99"/>
            <w:vAlign w:val="bottom"/>
          </w:tcPr>
          <w:p w:rsidR="00011121" w:rsidRPr="005D413E" w:rsidRDefault="00011121" w:rsidP="00011121">
            <w:pPr>
              <w:spacing w:after="0" w:line="240" w:lineRule="auto"/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</w:pPr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>Lab</w:t>
            </w:r>
            <w:proofErr w:type="spellEnd"/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>B</w:t>
            </w:r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 –Omuz ve kol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011121" w:rsidRPr="005D413E" w:rsidRDefault="00011121" w:rsidP="00011121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5D413E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011121" w:rsidRPr="004D149A" w:rsidTr="003C613D">
        <w:trPr>
          <w:gridAfter w:val="2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21172F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011121" w:rsidRPr="0021172F" w:rsidRDefault="00011121" w:rsidP="0001112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5C54D9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21172F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011121" w:rsidRPr="0021172F" w:rsidRDefault="00011121" w:rsidP="0001112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6B2EBA" w:rsidRDefault="00011121" w:rsidP="0001112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21172F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011121" w:rsidRPr="0021172F" w:rsidRDefault="00011121" w:rsidP="0001112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6B2EBA" w:rsidRDefault="00011121" w:rsidP="0001112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21172F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011121" w:rsidRPr="0021172F" w:rsidRDefault="00011121" w:rsidP="0001112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6B2EBA" w:rsidRDefault="00011121" w:rsidP="0001112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21172F" w:rsidRDefault="00011121" w:rsidP="0001112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623" w:type="dxa"/>
            <w:shd w:val="clear" w:color="auto" w:fill="auto"/>
          </w:tcPr>
          <w:p w:rsidR="00011121" w:rsidRPr="0021172F" w:rsidRDefault="00011121" w:rsidP="0001112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6B2EBA" w:rsidRDefault="00011121" w:rsidP="0001112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21172F" w:rsidRDefault="00011121" w:rsidP="0001112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623" w:type="dxa"/>
            <w:shd w:val="clear" w:color="auto" w:fill="auto"/>
          </w:tcPr>
          <w:p w:rsidR="00011121" w:rsidRPr="0021172F" w:rsidRDefault="00011121" w:rsidP="0001112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6B2EBA" w:rsidRDefault="00011121" w:rsidP="0001112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3C613D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011121" w:rsidRPr="00125658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2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011121" w:rsidRPr="004D149A" w:rsidTr="00F64E19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D10484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11121" w:rsidRPr="005D413E" w:rsidRDefault="00011121" w:rsidP="00011121">
            <w:pPr>
              <w:spacing w:after="0" w:line="240" w:lineRule="auto"/>
              <w:rPr>
                <w:rFonts w:cs="Arial"/>
                <w:color w:val="FF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64E19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707EA4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11121" w:rsidRPr="006B2EBA" w:rsidRDefault="00011121" w:rsidP="0001112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64E19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0F3F4E" w:rsidRDefault="00011121" w:rsidP="00011121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0F3F4E">
              <w:rPr>
                <w:b/>
                <w:color w:val="000000"/>
                <w:sz w:val="20"/>
                <w:szCs w:val="20"/>
              </w:rPr>
              <w:t>RAMAZAN BAYRAMI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6B2EBA" w:rsidRDefault="00011121" w:rsidP="0001112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64E19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707EA4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6B2EBA" w:rsidRDefault="00011121" w:rsidP="0001112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3C613D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011121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A071B8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B1606C" w:rsidRDefault="00011121" w:rsidP="00011121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011121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A071B8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B1606C" w:rsidRDefault="00011121" w:rsidP="00011121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011121" w:rsidRPr="004D149A" w:rsidTr="00F64E19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0F3F4E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0F3F4E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  <w:t>RAMAZAN BAYRAMI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5D413E" w:rsidRDefault="00011121" w:rsidP="00011121">
            <w:pPr>
              <w:spacing w:after="0" w:line="240" w:lineRule="auto"/>
              <w:rPr>
                <w:rFonts w:cs="Arial"/>
                <w:color w:val="FF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2A254C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D10484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011121" w:rsidRPr="004D149A" w:rsidTr="005154AB">
        <w:trPr>
          <w:gridAfter w:val="4"/>
          <w:wAfter w:w="13741" w:type="dxa"/>
          <w:trHeight w:val="182"/>
        </w:trPr>
        <w:tc>
          <w:tcPr>
            <w:tcW w:w="10462" w:type="dxa"/>
            <w:gridSpan w:val="3"/>
            <w:shd w:val="clear" w:color="auto" w:fill="FFFF00"/>
          </w:tcPr>
          <w:p w:rsidR="00011121" w:rsidRPr="00125658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  <w:highlight w:val="yellow"/>
              </w:rPr>
            </w:pP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  <w:highlight w:val="yellow"/>
              </w:rPr>
              <w:t>13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  <w:highlight w:val="yellow"/>
              </w:rPr>
              <w:t xml:space="preserve"> </w:t>
            </w: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  <w:highlight w:val="yellow"/>
              </w:rPr>
              <w:t>Perşembe</w:t>
            </w: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</w:tcPr>
          <w:p w:rsidR="00011121" w:rsidRPr="00A73B03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942048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011121" w:rsidRPr="00A73B03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</w:tcPr>
          <w:p w:rsidR="00011121" w:rsidRPr="000F3F4E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0F3F4E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  <w:t>RAMAZAN BAYRAMI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F42480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</w:tcPr>
          <w:p w:rsidR="00011121" w:rsidRPr="00A73B03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5154AB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011121" w:rsidRPr="004D149A" w:rsidTr="00942048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942048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0F3F4E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</w:pPr>
            <w:r w:rsidRPr="000F3F4E">
              <w:rPr>
                <w:rFonts w:eastAsia="Times New Roman"/>
                <w:b/>
                <w:color w:val="000000"/>
                <w:sz w:val="20"/>
                <w:szCs w:val="20"/>
                <w:lang w:eastAsia="tr-TR"/>
              </w:rPr>
              <w:t>RAMAZAN BAYRAMI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942048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011121" w:rsidRPr="004D149A" w:rsidTr="003C613D">
        <w:trPr>
          <w:gridAfter w:val="4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011121" w:rsidRPr="00125658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4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12565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011121" w:rsidRPr="004D149A" w:rsidTr="002A254C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11121" w:rsidRPr="004D149A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D10484" w:rsidRDefault="00011121" w:rsidP="00011121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707EA4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11121" w:rsidRPr="000A2CD8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5C54D9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5C54D9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11121" w:rsidRPr="000A2CD8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0F3F4E" w:rsidRDefault="00011121" w:rsidP="00011121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0F3F4E">
              <w:rPr>
                <w:b/>
                <w:color w:val="000000"/>
                <w:sz w:val="20"/>
                <w:szCs w:val="20"/>
              </w:rPr>
              <w:t>RAMAZAN BAYRAMI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5C54D9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11121" w:rsidRPr="004D149A" w:rsidTr="00725B1E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5C54D9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011121" w:rsidRPr="005C54D9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11121" w:rsidRPr="004D149A" w:rsidTr="003C613D">
        <w:trPr>
          <w:gridAfter w:val="2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011121" w:rsidRPr="004D149A" w:rsidRDefault="00011121" w:rsidP="00011121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011121" w:rsidRPr="004D149A" w:rsidTr="003C613D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516F45" w:rsidRDefault="00011121" w:rsidP="00011121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11121" w:rsidRPr="004D149A" w:rsidTr="0026526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0F3F4E" w:rsidRDefault="00011121" w:rsidP="00011121">
            <w:pPr>
              <w:spacing w:after="0" w:line="240" w:lineRule="auto"/>
              <w:jc w:val="both"/>
              <w:rPr>
                <w:rFonts w:cs="Arial"/>
                <w:b/>
                <w:color w:val="000000"/>
                <w:sz w:val="20"/>
                <w:szCs w:val="20"/>
                <w:lang w:eastAsia="tr-TR"/>
              </w:rPr>
            </w:pPr>
            <w:r w:rsidRPr="000F3F4E">
              <w:rPr>
                <w:rFonts w:cs="Arial"/>
                <w:b/>
                <w:color w:val="000000"/>
                <w:sz w:val="20"/>
                <w:szCs w:val="20"/>
                <w:lang w:eastAsia="tr-TR"/>
              </w:rPr>
              <w:t>RAMAZAN BAYRAMI</w:t>
            </w:r>
          </w:p>
        </w:tc>
        <w:tc>
          <w:tcPr>
            <w:tcW w:w="3260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11121" w:rsidRPr="004D149A" w:rsidTr="003C613D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516F45" w:rsidRDefault="00011121" w:rsidP="00011121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011121" w:rsidRPr="004D149A" w:rsidTr="00265266">
        <w:trPr>
          <w:gridAfter w:val="4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11121" w:rsidRPr="00516F45" w:rsidRDefault="00011121" w:rsidP="00011121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</w:tcPr>
          <w:p w:rsidR="00011121" w:rsidRPr="004D149A" w:rsidRDefault="00011121" w:rsidP="0001112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5C54D9" w:rsidRDefault="005C54D9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481"/>
        <w:gridCol w:w="142"/>
        <w:gridCol w:w="3260"/>
        <w:gridCol w:w="9488"/>
        <w:gridCol w:w="4253"/>
      </w:tblGrid>
      <w:tr w:rsidR="007B19E6" w:rsidRPr="007B19E6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5. HAFTA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C54D9" w:rsidRPr="00D948E0" w:rsidRDefault="00A73B03" w:rsidP="00452062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</w:t>
            </w:r>
            <w:r w:rsidR="00452062"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7</w:t>
            </w: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5</w:t>
            </w:r>
            <w:r w:rsidR="005C54D9"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20</w:t>
            </w:r>
            <w:r w:rsidR="00452062"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 w:rsidR="005C54D9"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82CC1" w:rsidRPr="00D10484" w:rsidRDefault="00D82CC1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D82CC1" w:rsidRPr="005C54D9" w:rsidRDefault="00D82CC1" w:rsidP="005C54D9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82CC1" w:rsidRPr="005C54D9" w:rsidRDefault="00D82CC1" w:rsidP="00D82CC1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inaptik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ilet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B1606C" w:rsidRDefault="00D82CC1" w:rsidP="002A254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Küçük - FİZYOLOJİ</w:t>
            </w:r>
          </w:p>
        </w:tc>
      </w:tr>
      <w:tr w:rsidR="00D82CC1" w:rsidRPr="005C54D9" w:rsidTr="00CB7C7D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D82CC1" w:rsidRPr="005C54D9" w:rsidRDefault="00D82CC1" w:rsidP="002A25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inaptik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ilet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B1606C" w:rsidRDefault="00D82CC1" w:rsidP="002A254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Küçük - FİZYOLOJİ</w:t>
            </w:r>
          </w:p>
        </w:tc>
      </w:tr>
      <w:tr w:rsidR="00FC727E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C727E" w:rsidRPr="00D82CC1" w:rsidRDefault="00FC727E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D82CC1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FC727E" w:rsidRPr="00D82CC1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D82CC1">
              <w:rPr>
                <w:color w:val="000000"/>
                <w:sz w:val="20"/>
                <w:szCs w:val="20"/>
              </w:rPr>
              <w:t>Riketsiya</w:t>
            </w:r>
            <w:proofErr w:type="spellEnd"/>
            <w:r w:rsidRPr="00D82CC1">
              <w:rPr>
                <w:color w:val="000000"/>
                <w:sz w:val="20"/>
                <w:szCs w:val="20"/>
              </w:rPr>
              <w:t xml:space="preserve"> ve </w:t>
            </w:r>
            <w:proofErr w:type="spellStart"/>
            <w:r w:rsidRPr="00D82CC1">
              <w:rPr>
                <w:color w:val="000000"/>
                <w:sz w:val="20"/>
                <w:szCs w:val="20"/>
              </w:rPr>
              <w:t>Klamidyaların</w:t>
            </w:r>
            <w:proofErr w:type="spellEnd"/>
            <w:r w:rsidRPr="00D82CC1">
              <w:rPr>
                <w:color w:val="000000"/>
                <w:sz w:val="20"/>
                <w:szCs w:val="20"/>
              </w:rPr>
              <w:t xml:space="preserve"> morfoloj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D82CC1" w:rsidRDefault="00FC727E" w:rsidP="00D82CC1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Ö. Genç</w:t>
            </w:r>
            <w:r w:rsidR="00D82CC1">
              <w:rPr>
                <w:color w:val="000000"/>
                <w:sz w:val="20"/>
                <w:szCs w:val="20"/>
              </w:rPr>
              <w:t xml:space="preserve"> </w:t>
            </w:r>
            <w:r w:rsidR="00D82CC1" w:rsidRPr="00D82CC1">
              <w:rPr>
                <w:color w:val="000000"/>
                <w:sz w:val="20"/>
                <w:szCs w:val="20"/>
              </w:rPr>
              <w:t>-</w:t>
            </w:r>
            <w:r w:rsidR="00D82CC1">
              <w:rPr>
                <w:color w:val="000000"/>
                <w:sz w:val="20"/>
                <w:szCs w:val="20"/>
              </w:rPr>
              <w:t xml:space="preserve"> </w:t>
            </w:r>
            <w:r w:rsidR="00D82CC1" w:rsidRPr="00D82CC1">
              <w:rPr>
                <w:color w:val="000000"/>
                <w:sz w:val="20"/>
                <w:szCs w:val="20"/>
              </w:rPr>
              <w:t xml:space="preserve">TIBBİ </w:t>
            </w:r>
            <w:r w:rsidRPr="00D82CC1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5C54D9" w:rsidRPr="005C54D9" w:rsidTr="003C613D">
        <w:trPr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5C54D9" w:rsidRDefault="002F7804" w:rsidP="002F7804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PCR ve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rekombinant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DNA teknoloj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707EA4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  <w:r w:rsidR="00D948E0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PCR ve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rekombinant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DNA teknoloj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707EA4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1A1E3E" w:rsidRPr="005C54D9" w:rsidTr="00C207D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21172F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21172F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1A1E3E" w:rsidRDefault="001A1E3E" w:rsidP="001A1E3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1A1E3E" w:rsidRPr="005C54D9" w:rsidTr="00C207D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21172F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21172F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1A1E3E" w:rsidRDefault="001A1E3E" w:rsidP="001A1E3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1A1E3E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1A1E3E" w:rsidRPr="00D948E0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8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1A1E3E" w:rsidRPr="005C54D9" w:rsidTr="008D0B64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shd w:val="clear" w:color="auto" w:fill="9CC2E5" w:themeFill="accent1" w:themeFillTint="99"/>
            <w:vAlign w:val="bottom"/>
          </w:tcPr>
          <w:p w:rsidR="001A1E3E" w:rsidRPr="005C54D9" w:rsidRDefault="001A1E3E" w:rsidP="001A1E3E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–Ön kol ve el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1A1E3E" w:rsidRPr="005D413E" w:rsidRDefault="001A1E3E" w:rsidP="001A1E3E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1A1E3E" w:rsidRPr="005C54D9" w:rsidTr="00E217C4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</w:tcPr>
          <w:p w:rsidR="001A1E3E" w:rsidRPr="005C54D9" w:rsidRDefault="001A1E3E" w:rsidP="001A1E3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shd w:val="clear" w:color="auto" w:fill="9CC2E5" w:themeFill="accent1" w:themeFillTint="99"/>
            <w:vAlign w:val="bottom"/>
          </w:tcPr>
          <w:p w:rsidR="001A1E3E" w:rsidRPr="005C54D9" w:rsidRDefault="001A1E3E" w:rsidP="001A1E3E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</w:t>
            </w:r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Ön kol ve el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1A1E3E" w:rsidRPr="005D413E" w:rsidRDefault="001A1E3E" w:rsidP="001A1E3E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Dolaşım sistemi hakkında genel bilg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S. Akçer - ANATOMİ</w:t>
            </w: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 xml:space="preserve">Üst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ekstremitenin</w:t>
            </w:r>
            <w:proofErr w:type="spellEnd"/>
            <w:r w:rsidRPr="00E550A5">
              <w:rPr>
                <w:color w:val="000000" w:themeColor="text1"/>
                <w:sz w:val="20"/>
                <w:szCs w:val="20"/>
              </w:rPr>
              <w:t xml:space="preserve"> damarları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S. Akçer - ANATOMİ</w:t>
            </w:r>
          </w:p>
        </w:tc>
      </w:tr>
      <w:tr w:rsidR="001A1E3E" w:rsidRPr="005C54D9" w:rsidTr="003C613D">
        <w:trPr>
          <w:gridAfter w:val="1"/>
          <w:wAfter w:w="4253" w:type="dxa"/>
          <w:trHeight w:val="294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21172F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21172F" w:rsidRDefault="001A1E3E" w:rsidP="001A1E3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21172F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21172F" w:rsidRDefault="001A1E3E" w:rsidP="001A1E3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21172F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21172F" w:rsidRDefault="001A1E3E" w:rsidP="001A1E3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21172F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21172F" w:rsidRDefault="001A1E3E" w:rsidP="001A1E3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21172F" w:rsidRDefault="001A1E3E" w:rsidP="001A1E3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21172F" w:rsidRDefault="001A1E3E" w:rsidP="001A1E3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21172F" w:rsidRDefault="001A1E3E" w:rsidP="001A1E3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21172F" w:rsidRDefault="001A1E3E" w:rsidP="001A1E3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1A1E3E" w:rsidRPr="00D948E0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9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1A1E3E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1A1E3E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BA01F8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BA01F8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  <w:t>ATATÜRK'Ü ANMA GENÇLİK VE SPOR BAYRAMI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1A1E3E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ACB9CA" w:themeFill="text2" w:themeFillTint="66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707EA4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BA01F8" w:rsidRDefault="001A1E3E" w:rsidP="001A1E3E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b/>
                <w:color w:val="000000"/>
                <w:sz w:val="20"/>
                <w:szCs w:val="20"/>
                <w:lang w:eastAsia="tr-TR"/>
              </w:rPr>
            </w:pPr>
            <w:r w:rsidRPr="00BA01F8">
              <w:rPr>
                <w:rFonts w:asciiTheme="minorHAnsi" w:eastAsia="Times New Roman" w:hAnsiTheme="minorHAnsi" w:cstheme="minorBidi"/>
                <w:b/>
                <w:color w:val="000000"/>
                <w:sz w:val="20"/>
                <w:szCs w:val="20"/>
                <w:lang w:eastAsia="tr-TR"/>
              </w:rPr>
              <w:t>ATATÜRK'Ü ANMA GENÇLİK VE SPOR BAYRAMI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707EA4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1A1E3E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1A1E3E" w:rsidRPr="00D948E0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0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Linkage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>(Bağlantı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1A1E3E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Linkage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>(Bağlantı)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1A1E3E" w:rsidRPr="005C54D9" w:rsidTr="008D0B64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Plexus</w:t>
            </w:r>
            <w:proofErr w:type="spellEnd"/>
            <w:r w:rsidRPr="00E550A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lumbosacralis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S. Akçer - ANATOMİ</w:t>
            </w:r>
          </w:p>
        </w:tc>
      </w:tr>
      <w:tr w:rsidR="001A1E3E" w:rsidRPr="005C54D9" w:rsidTr="008D0B64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Plexus</w:t>
            </w:r>
            <w:proofErr w:type="spellEnd"/>
            <w:r w:rsidRPr="00E550A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lumbosacralis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E550A5" w:rsidRDefault="001A1E3E" w:rsidP="001A1E3E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S. Akçer - ANATOMİ</w:t>
            </w:r>
          </w:p>
        </w:tc>
      </w:tr>
      <w:tr w:rsidR="001A1E3E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/>
          </w:tcPr>
          <w:p w:rsidR="001A1E3E" w:rsidRPr="005C54D9" w:rsidRDefault="001A1E3E" w:rsidP="001A1E3E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1A1E3E" w:rsidRPr="006B2EBA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1A1E3E" w:rsidRPr="006B2EBA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C54D9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1A1E3E" w:rsidRPr="006B2EBA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1A1E3E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C54D9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1A1E3E" w:rsidRPr="006B2EBA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1A1E3E" w:rsidRPr="005C54D9" w:rsidTr="00452062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1A1E3E" w:rsidRPr="00D948E0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  <w:highlight w:val="yellow"/>
              </w:rPr>
              <w:t>21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  <w:highlight w:val="yellow"/>
              </w:rPr>
              <w:t xml:space="preserve"> </w:t>
            </w: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  <w:highlight w:val="yellow"/>
              </w:rPr>
              <w:t>Cuma</w:t>
            </w:r>
            <w:r w:rsidRPr="00D948E0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5C54D9" w:rsidRDefault="001A1E3E" w:rsidP="001A1E3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8D0B64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1A1E3E" w:rsidRPr="005C54D9" w:rsidTr="008D0B64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shd w:val="clear" w:color="auto" w:fill="9CC2E5" w:themeFill="accent1" w:themeFillTint="99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 Grup A–</w:t>
            </w:r>
            <w:r w:rsidRPr="007B19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Plexus</w:t>
            </w:r>
            <w:proofErr w:type="spellEnd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lumbosacr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1A1E3E" w:rsidRPr="005C54D9" w:rsidTr="008D0B64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1A1E3E" w:rsidRPr="005C54D9" w:rsidRDefault="001A1E3E" w:rsidP="001A1E3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shd w:val="clear" w:color="auto" w:fill="9CC2E5" w:themeFill="accent1" w:themeFillTint="99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B</w:t>
            </w:r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–</w:t>
            </w:r>
            <w:r w:rsidRPr="007B19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Plexus</w:t>
            </w:r>
            <w:proofErr w:type="spellEnd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lumbosacr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1A1E3E" w:rsidRPr="00E550A5" w:rsidRDefault="001A1E3E" w:rsidP="001A1E3E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1A1E3E" w:rsidRPr="005C54D9" w:rsidTr="0045206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CB9CA" w:themeFill="text2" w:themeFillTint="66"/>
          </w:tcPr>
          <w:p w:rsidR="001A1E3E" w:rsidRPr="005C54D9" w:rsidRDefault="001A1E3E" w:rsidP="001A1E3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4623" w:type="dxa"/>
            <w:gridSpan w:val="2"/>
            <w:shd w:val="clear" w:color="auto" w:fill="ACB9CA" w:themeFill="text2" w:themeFillTint="66"/>
          </w:tcPr>
          <w:p w:rsidR="001A1E3E" w:rsidRPr="005C54D9" w:rsidRDefault="001A1E3E" w:rsidP="001A1E3E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3260" w:type="dxa"/>
            <w:shd w:val="clear" w:color="auto" w:fill="ACB9CA" w:themeFill="text2" w:themeFillTint="66"/>
          </w:tcPr>
          <w:p w:rsidR="001A1E3E" w:rsidRPr="005C54D9" w:rsidRDefault="001A1E3E" w:rsidP="001A1E3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A73B03" w:rsidRDefault="001A1E3E" w:rsidP="001A1E3E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A73B03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13.00-13.50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516F45" w:rsidRDefault="001A1E3E" w:rsidP="001A1E3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1A1E3E" w:rsidRPr="00812A3C" w:rsidRDefault="001A1E3E" w:rsidP="001A1E3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A73B03" w:rsidRDefault="001A1E3E" w:rsidP="001A1E3E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A73B03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14.00-14.50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1A1E3E" w:rsidRPr="00516F45" w:rsidRDefault="001A1E3E" w:rsidP="001A1E3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1A1E3E" w:rsidRPr="00812A3C" w:rsidRDefault="001A1E3E" w:rsidP="001A1E3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1A1E3E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1A1E3E" w:rsidRPr="00A73B03" w:rsidRDefault="001A1E3E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A73B03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15.30-1</w:t>
            </w:r>
            <w:r w:rsidR="0050719A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7</w:t>
            </w:r>
            <w:r w:rsidRPr="00A73B03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.15</w:t>
            </w:r>
          </w:p>
        </w:tc>
        <w:tc>
          <w:tcPr>
            <w:tcW w:w="4623" w:type="dxa"/>
            <w:gridSpan w:val="2"/>
            <w:shd w:val="clear" w:color="auto" w:fill="FFFFFF" w:themeFill="background1"/>
            <w:vAlign w:val="bottom"/>
          </w:tcPr>
          <w:p w:rsidR="001A1E3E" w:rsidRPr="00516F45" w:rsidRDefault="001A1E3E" w:rsidP="001A1E3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1A1E3E" w:rsidRPr="00812A3C" w:rsidRDefault="001A1E3E" w:rsidP="001A1E3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7B19E6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6. HAFTA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C54D9" w:rsidRPr="009F6BD7" w:rsidRDefault="00B31F43" w:rsidP="00CF2622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4</w:t>
            </w:r>
            <w:r w:rsidR="005C54D9"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5.20</w:t>
            </w: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 w:rsidR="00CF2622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="005C54D9"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6942DD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6942DD" w:rsidRPr="005C54D9" w:rsidRDefault="006942DD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6942DD" w:rsidRPr="005C54D9" w:rsidRDefault="006942DD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42DD" w:rsidRPr="005C54D9" w:rsidRDefault="006942DD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D82CC1" w:rsidRPr="005C54D9" w:rsidRDefault="00D82CC1" w:rsidP="005C54D9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CC296D">
              <w:rPr>
                <w:color w:val="000000"/>
                <w:sz w:val="20"/>
                <w:szCs w:val="20"/>
              </w:rPr>
              <w:t xml:space="preserve">Eser, </w:t>
            </w:r>
            <w:proofErr w:type="spellStart"/>
            <w:r w:rsidRPr="00CC296D">
              <w:rPr>
                <w:color w:val="000000"/>
                <w:sz w:val="20"/>
                <w:szCs w:val="20"/>
              </w:rPr>
              <w:t>ultraeser</w:t>
            </w:r>
            <w:proofErr w:type="spellEnd"/>
            <w:r w:rsidRPr="00CC296D">
              <w:rPr>
                <w:color w:val="000000"/>
                <w:sz w:val="20"/>
                <w:szCs w:val="20"/>
              </w:rPr>
              <w:t xml:space="preserve"> ve toksik element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5C54D9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D82CC1" w:rsidRPr="005C54D9" w:rsidTr="003C613D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CC296D">
              <w:rPr>
                <w:color w:val="000000"/>
                <w:sz w:val="20"/>
                <w:szCs w:val="20"/>
              </w:rPr>
              <w:t xml:space="preserve">Eser, </w:t>
            </w:r>
            <w:proofErr w:type="spellStart"/>
            <w:r w:rsidRPr="00CC296D">
              <w:rPr>
                <w:color w:val="000000"/>
                <w:sz w:val="20"/>
                <w:szCs w:val="20"/>
              </w:rPr>
              <w:t>ultraeser</w:t>
            </w:r>
            <w:proofErr w:type="spellEnd"/>
            <w:r w:rsidRPr="00CC296D">
              <w:rPr>
                <w:color w:val="000000"/>
                <w:sz w:val="20"/>
                <w:szCs w:val="20"/>
              </w:rPr>
              <w:t xml:space="preserve"> ve toksik element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82CC1" w:rsidRPr="005C54D9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EB09D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B09D3" w:rsidRPr="005C54D9" w:rsidRDefault="00EB09D3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B09D3" w:rsidRPr="00D82CC1" w:rsidRDefault="00EB09D3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ikroorganizmaların </w:t>
            </w:r>
            <w:proofErr w:type="spellStart"/>
            <w:r w:rsidRPr="00D82CC1">
              <w:rPr>
                <w:color w:val="000000"/>
                <w:sz w:val="20"/>
                <w:szCs w:val="20"/>
              </w:rPr>
              <w:t>virulans</w:t>
            </w:r>
            <w:proofErr w:type="spellEnd"/>
            <w:r w:rsidRPr="00D82CC1">
              <w:rPr>
                <w:color w:val="000000"/>
                <w:sz w:val="20"/>
                <w:szCs w:val="20"/>
              </w:rPr>
              <w:t xml:space="preserve"> faktörler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B09D3" w:rsidRPr="00D82CC1" w:rsidRDefault="00EB09D3" w:rsidP="00D82CC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D. Perçin</w:t>
            </w:r>
            <w:r w:rsidR="00D82CC1">
              <w:rPr>
                <w:color w:val="000000"/>
                <w:sz w:val="20"/>
                <w:szCs w:val="20"/>
              </w:rPr>
              <w:t xml:space="preserve"> -TIBBİ </w:t>
            </w:r>
            <w:r w:rsidRPr="00D82CC1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5C54D9" w:rsidRPr="005C54D9" w:rsidTr="003C613D">
        <w:trPr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5C54D9" w:rsidRDefault="009F6BD7" w:rsidP="009F6BD7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Mantarların morfolojisi ve sınıflandırılm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D82CC1" w:rsidRDefault="00D82CC1" w:rsidP="002A254C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Ö. Genç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D82CC1">
              <w:rPr>
                <w:color w:val="000000"/>
                <w:sz w:val="20"/>
                <w:szCs w:val="20"/>
              </w:rPr>
              <w:t>-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D82CC1">
              <w:rPr>
                <w:color w:val="000000"/>
                <w:sz w:val="20"/>
                <w:szCs w:val="20"/>
              </w:rPr>
              <w:t>TIBBİ MİKROBİYOLOJİ</w:t>
            </w:r>
          </w:p>
        </w:tc>
      </w:tr>
      <w:tr w:rsidR="00D82CC1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Mantarların morfolojisi ve sınıflandırılm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D82CC1" w:rsidRDefault="00D82CC1" w:rsidP="002A254C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Ö. Genç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D82CC1">
              <w:rPr>
                <w:color w:val="000000"/>
                <w:sz w:val="20"/>
                <w:szCs w:val="20"/>
              </w:rPr>
              <w:t>-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D82CC1">
              <w:rPr>
                <w:color w:val="000000"/>
                <w:sz w:val="20"/>
                <w:szCs w:val="20"/>
              </w:rPr>
              <w:t>TIBBİ MİKROBİYOLOJİ</w:t>
            </w:r>
          </w:p>
        </w:tc>
      </w:tr>
      <w:tr w:rsidR="00D82CC1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D82CC1" w:rsidRPr="005C54D9" w:rsidRDefault="006F13A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F13AD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5C54D9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D82CC1" w:rsidRPr="005C54D9" w:rsidRDefault="006F13A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F13AD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5C54D9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5E5CC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5E5CC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9F6BD7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5.05.2021 Salı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gram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Grup 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A</w:t>
            </w:r>
            <w:proofErr w:type="gram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- PCR</w:t>
            </w:r>
          </w:p>
        </w:tc>
        <w:tc>
          <w:tcPr>
            <w:tcW w:w="3260" w:type="dxa"/>
            <w:shd w:val="clear" w:color="auto" w:fill="9CC2E5" w:themeFill="accent1" w:themeFillTint="99"/>
            <w:vAlign w:val="center"/>
          </w:tcPr>
          <w:p w:rsidR="0050719A" w:rsidRPr="00707EA4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 - PCR</w:t>
            </w:r>
          </w:p>
        </w:tc>
        <w:tc>
          <w:tcPr>
            <w:tcW w:w="3260" w:type="dxa"/>
            <w:shd w:val="clear" w:color="auto" w:fill="9CC2E5" w:themeFill="accent1" w:themeFillTint="99"/>
            <w:vAlign w:val="center"/>
          </w:tcPr>
          <w:p w:rsidR="0050719A" w:rsidRPr="00707EA4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 - PCR</w:t>
            </w:r>
          </w:p>
        </w:tc>
        <w:tc>
          <w:tcPr>
            <w:tcW w:w="3260" w:type="dxa"/>
            <w:shd w:val="clear" w:color="auto" w:fill="9CC2E5" w:themeFill="accent1" w:themeFillTint="99"/>
            <w:vAlign w:val="center"/>
          </w:tcPr>
          <w:p w:rsidR="0050719A" w:rsidRPr="00707EA4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D - PCR</w:t>
            </w:r>
          </w:p>
        </w:tc>
        <w:tc>
          <w:tcPr>
            <w:tcW w:w="3260" w:type="dxa"/>
            <w:shd w:val="clear" w:color="auto" w:fill="9CC2E5" w:themeFill="accent1" w:themeFillTint="99"/>
            <w:vAlign w:val="center"/>
          </w:tcPr>
          <w:p w:rsidR="0050719A" w:rsidRPr="00707EA4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50719A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9F6BD7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6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Pelvis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kasları</w:t>
            </w:r>
            <w:r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color w:val="000000"/>
                <w:sz w:val="20"/>
                <w:szCs w:val="20"/>
              </w:rPr>
              <w:t>glutea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bölge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707EA4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Pelvis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kasları</w:t>
            </w:r>
            <w:r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color w:val="000000"/>
                <w:sz w:val="20"/>
                <w:szCs w:val="20"/>
              </w:rPr>
              <w:t>glutea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bölge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707EA4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E550A5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Grup A–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Pelvis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E550A5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Grup B–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Pelvis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50719A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Virüslerin genel özellikleri: Kimyasal yapı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23625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23625A">
              <w:rPr>
                <w:color w:val="000000"/>
                <w:sz w:val="20"/>
                <w:szCs w:val="20"/>
              </w:rPr>
              <w:t>A. Gülcan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23625A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Virüslerin isimlendirilmesi ve sınıflandırılm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23625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23625A">
              <w:rPr>
                <w:color w:val="000000"/>
                <w:sz w:val="20"/>
                <w:szCs w:val="20"/>
              </w:rPr>
              <w:t>A. Gülcan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23625A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23625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23625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9F6BD7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7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 xml:space="preserve">Uyluk ön bölge ve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trigonum</w:t>
            </w:r>
            <w:proofErr w:type="spellEnd"/>
            <w:r w:rsidRPr="00E550A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femorale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0719A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 xml:space="preserve">Uyluk arka bölge ve </w:t>
            </w:r>
            <w:proofErr w:type="gramStart"/>
            <w:r w:rsidRPr="00E550A5">
              <w:rPr>
                <w:color w:val="000000" w:themeColor="text1"/>
                <w:sz w:val="20"/>
                <w:szCs w:val="20"/>
              </w:rPr>
              <w:t>fossa</w:t>
            </w:r>
            <w:proofErr w:type="gramEnd"/>
            <w:r w:rsidRPr="00E550A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poplitea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C54D9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gridSpan w:val="2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C54D9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9F6BD7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8.05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9F6BD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23625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23625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F13AD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23625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F13AD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23625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/>
          </w:tcPr>
          <w:p w:rsidR="0050719A" w:rsidRPr="005C54D9" w:rsidRDefault="0050719A" w:rsidP="0050719A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gridSpan w:val="2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. Yükçü - BİYOFİZİK</w:t>
            </w:r>
          </w:p>
        </w:tc>
      </w:tr>
      <w:tr w:rsidR="007B19E6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7. HAFTA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C54D9" w:rsidRPr="005F05F7" w:rsidRDefault="003665F7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31</w:t>
            </w:r>
            <w:r w:rsidR="005C54D9"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5.20</w:t>
            </w: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 w:rsidR="00154D94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="005C54D9"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C54D9" w:rsidRPr="005C54D9" w:rsidRDefault="006F13AD" w:rsidP="005C54D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F13A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3625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3625A" w:rsidRPr="005C54D9" w:rsidRDefault="0023625A" w:rsidP="005C54D9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3625A" w:rsidRPr="005C54D9" w:rsidRDefault="006F13AD" w:rsidP="002A254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F13A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3625A" w:rsidRPr="005C54D9" w:rsidRDefault="0023625A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F13AD" w:rsidRPr="005C54D9" w:rsidTr="00F42480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Kanser moleküler biyolojisi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F13AD" w:rsidRPr="005C54D9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6F13AD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Kanser moleküler biyolojisi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F13AD" w:rsidRPr="005C54D9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6F13AD" w:rsidRPr="005C54D9" w:rsidTr="003C613D">
        <w:trPr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6F13AD" w:rsidRPr="005C54D9" w:rsidRDefault="006F13AD" w:rsidP="005F05F7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F13AD" w:rsidRPr="005C54D9" w:rsidRDefault="006F13AD" w:rsidP="006F13AD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6F13AD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Virus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konak ilişkileri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F13AD" w:rsidRPr="0023625A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23625A">
              <w:rPr>
                <w:color w:val="000000"/>
                <w:sz w:val="20"/>
                <w:szCs w:val="20"/>
              </w:rPr>
              <w:t>A. Gülcan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23625A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6F13AD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Virus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konak ilişkileri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F13AD" w:rsidRPr="0023625A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23625A">
              <w:rPr>
                <w:color w:val="000000"/>
                <w:sz w:val="20"/>
                <w:szCs w:val="20"/>
              </w:rPr>
              <w:t>A. Gülcan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23625A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6F13AD" w:rsidRPr="005C54D9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6F13AD" w:rsidRPr="00DA30EF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F13A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F13AD" w:rsidRPr="00DA30EF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F13AD" w:rsidRPr="005C54D9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6F13AD" w:rsidRPr="005C54D9" w:rsidRDefault="006F13AD" w:rsidP="006F13A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6F13AD" w:rsidRPr="00DA30EF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6F13A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F13AD" w:rsidRPr="00DA30EF" w:rsidRDefault="006F13AD" w:rsidP="006F13A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B75A7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B75A7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5F05F7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1.06.2021 Salı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>Ayak kasları ve ayağın fonksiyonel anatomisi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E550A5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>S. Akçer - ANATOMİ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>Ayak kasları ve ayağın fonksiyonel anatomisi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E550A5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>S. Akçer - ANATOMİ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Biyoinformatik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teknikleri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50719A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</w:pPr>
            <w:r w:rsidRPr="005F05F7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50719A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E550A5" w:rsidRDefault="0050719A" w:rsidP="0050719A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E550A5" w:rsidRDefault="0050719A" w:rsidP="0050719A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E550A5" w:rsidRDefault="0050719A" w:rsidP="0050719A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E550A5" w:rsidRDefault="0050719A" w:rsidP="0050719A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5F05F7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2.06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</w:t>
            </w:r>
            <w:r w:rsidRPr="005C54D9">
              <w:rPr>
                <w:sz w:val="20"/>
                <w:szCs w:val="20"/>
              </w:rPr>
              <w:t>da çözünen vitaminler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</w:t>
            </w:r>
            <w:r w:rsidRPr="005C54D9">
              <w:rPr>
                <w:sz w:val="20"/>
                <w:szCs w:val="20"/>
              </w:rPr>
              <w:t>da çözünen vitaminler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E550A5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 xml:space="preserve"> Grup A–Uyluk kaslar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E550A5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 xml:space="preserve"> Grup B–Uyluk kaslar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50719A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DA30EF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A </w:t>
            </w:r>
            <w:r>
              <w:rPr>
                <w:color w:val="000000"/>
                <w:sz w:val="20"/>
                <w:szCs w:val="20"/>
              </w:rPr>
              <w:t>- NG sonda uygulaması</w:t>
            </w:r>
            <w:r w:rsidRPr="00DA30EF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0719A" w:rsidRPr="00DA30EF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DA30EF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>-</w:t>
            </w:r>
            <w:r>
              <w:t xml:space="preserve"> </w:t>
            </w:r>
            <w:r w:rsidRPr="006942DD">
              <w:rPr>
                <w:color w:val="000000"/>
                <w:sz w:val="20"/>
                <w:szCs w:val="20"/>
              </w:rPr>
              <w:t>NG sonda uygulamas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0719A" w:rsidRPr="00DA30EF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DA30EF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C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>-</w:t>
            </w:r>
            <w:r>
              <w:t xml:space="preserve"> </w:t>
            </w:r>
            <w:r w:rsidRPr="006942DD">
              <w:rPr>
                <w:color w:val="000000"/>
                <w:sz w:val="20"/>
                <w:szCs w:val="20"/>
              </w:rPr>
              <w:t>NG sonda uygulamas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0719A" w:rsidRPr="00DA30EF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DA30EF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D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>-</w:t>
            </w:r>
            <w:r>
              <w:t xml:space="preserve"> </w:t>
            </w:r>
            <w:r w:rsidRPr="006942DD">
              <w:rPr>
                <w:color w:val="000000"/>
                <w:sz w:val="20"/>
                <w:szCs w:val="20"/>
              </w:rPr>
              <w:t>NG sonda uygulamas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0719A" w:rsidRPr="00DA30EF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5F05F7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3.06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50719A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 xml:space="preserve">Bacağın ön ve yan bölgesi 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 xml:space="preserve">Bacağın ön ve yan bölgesi 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E550A5" w:rsidRDefault="0050719A" w:rsidP="0050719A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50719A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5F05F7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4.06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5F05F7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50719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 w:rsidRPr="005C54D9">
              <w:rPr>
                <w:sz w:val="20"/>
                <w:szCs w:val="20"/>
              </w:rPr>
              <w:t>Yağda çözünen vitaminler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50719A" w:rsidRPr="005C54D9" w:rsidTr="00DC694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sz w:val="20"/>
                <w:szCs w:val="20"/>
              </w:rPr>
            </w:pPr>
            <w:r w:rsidRPr="005C54D9">
              <w:rPr>
                <w:sz w:val="20"/>
                <w:szCs w:val="20"/>
              </w:rPr>
              <w:t>Yağda çözünen vitaminler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50719A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/>
          </w:tcPr>
          <w:p w:rsidR="0050719A" w:rsidRPr="005C54D9" w:rsidRDefault="0050719A" w:rsidP="0050719A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gridSpan w:val="2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gridSpan w:val="2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gridSpan w:val="2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. Yükçü - BİYOFİZİK</w:t>
            </w:r>
          </w:p>
        </w:tc>
      </w:tr>
      <w:tr w:rsidR="007B19E6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8. HAFTA</w:t>
            </w:r>
          </w:p>
        </w:tc>
      </w:tr>
      <w:tr w:rsidR="005C54D9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C54D9" w:rsidRPr="00C03B08" w:rsidRDefault="00396C73" w:rsidP="00EC42B8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</w:t>
            </w:r>
            <w:r w:rsidR="00EC42B8"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7</w:t>
            </w: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6</w:t>
            </w:r>
            <w:r w:rsidR="005C54D9"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20</w:t>
            </w:r>
            <w:r w:rsidR="00EC42B8"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 w:rsidR="005C54D9"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5C54D9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5C54D9" w:rsidRDefault="00C03B08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="005C54D9"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C54D9" w:rsidRPr="005C54D9" w:rsidRDefault="005C54D9" w:rsidP="003003E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 w:rsidR="003003E6"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13B57" w:rsidRPr="005C54D9" w:rsidTr="00557D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13B57" w:rsidRPr="00C03B08" w:rsidRDefault="00513B57" w:rsidP="00513B57">
            <w:pPr>
              <w:spacing w:after="0" w:line="240" w:lineRule="auto"/>
              <w:rPr>
                <w:color w:val="000000"/>
                <w:sz w:val="18"/>
                <w:szCs w:val="18"/>
              </w:rPr>
            </w:pPr>
            <w:r w:rsidRPr="00C03B08">
              <w:rPr>
                <w:color w:val="000000"/>
                <w:sz w:val="18"/>
                <w:szCs w:val="18"/>
              </w:rPr>
              <w:t>Dezenfeksiyon, antisepsi, sterilizasyon temel tanımlar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13B57" w:rsidRPr="00D82CC1" w:rsidRDefault="00513B57" w:rsidP="00513B5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D. Perçin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D82CC1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513B57" w:rsidRPr="005C54D9" w:rsidTr="0023625A">
        <w:trPr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513B57" w:rsidRPr="005C54D9" w:rsidTr="00513B57">
        <w:trPr>
          <w:gridAfter w:val="2"/>
          <w:wAfter w:w="13741" w:type="dxa"/>
          <w:trHeight w:val="330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9CC2E5" w:themeFill="accent1" w:themeFillTint="99"/>
            <w:vAlign w:val="bottom"/>
          </w:tcPr>
          <w:p w:rsidR="00513B57" w:rsidRPr="005C54D9" w:rsidRDefault="00513B57" w:rsidP="00513B57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acak ve ayak kaslar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13B57" w:rsidRPr="006B2EBA" w:rsidRDefault="00513B57" w:rsidP="00513B57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513B57" w:rsidRPr="005C54D9" w:rsidTr="00513B57">
        <w:trPr>
          <w:gridAfter w:val="2"/>
          <w:wAfter w:w="13741" w:type="dxa"/>
          <w:trHeight w:val="330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9CC2E5" w:themeFill="accent1" w:themeFillTint="99"/>
            <w:vAlign w:val="bottom"/>
          </w:tcPr>
          <w:p w:rsidR="00513B57" w:rsidRPr="005C54D9" w:rsidRDefault="00513B57" w:rsidP="00513B57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</w:t>
            </w: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acak ve ayak kaslar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13B57" w:rsidRPr="006B2EBA" w:rsidRDefault="00513B57" w:rsidP="00513B57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513B57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13B57" w:rsidRPr="005C54D9" w:rsidRDefault="00513B57" w:rsidP="00513B5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13B57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13B57" w:rsidRPr="005C54D9" w:rsidRDefault="00513B57" w:rsidP="00513B57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13B57" w:rsidRPr="005C54D9" w:rsidRDefault="00513B57" w:rsidP="00513B5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C2092F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7:30-18: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C2092F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sz w:val="20"/>
                <w:szCs w:val="20"/>
                <w:lang w:eastAsia="tr-TR"/>
              </w:rPr>
              <w:t>18:30-19: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Zorunlu Dersler (Türk Dili</w:t>
            </w:r>
            <w:r>
              <w:rPr>
                <w:rFonts w:eastAsia="Times New Roman"/>
                <w:sz w:val="20"/>
                <w:szCs w:val="20"/>
                <w:lang w:eastAsia="tr-TR"/>
              </w:rPr>
              <w:t>-2</w:t>
            </w:r>
            <w:r w:rsidRPr="00AB0777">
              <w:rPr>
                <w:rFonts w:eastAsia="Times New Roman"/>
                <w:sz w:val="20"/>
                <w:szCs w:val="20"/>
                <w:lang w:eastAsia="tr-TR"/>
              </w:rPr>
              <w:t>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C03B08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8.06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513B57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6B2EBA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513B57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6B2EBA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23625A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(Almanca, Etkili İletişim Teknikleri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Seçmeli Dersl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B0777">
              <w:rPr>
                <w:rFonts w:cstheme="minorHAnsi"/>
                <w:sz w:val="20"/>
                <w:szCs w:val="20"/>
              </w:rPr>
              <w:t>(Almanca, Etkili İletişim Teknikleri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>Seçmeli Dersler (Dünya Mutfakları-2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AB0777">
              <w:rPr>
                <w:rFonts w:cstheme="minorHAnsi"/>
                <w:sz w:val="20"/>
                <w:szCs w:val="20"/>
              </w:rPr>
              <w:t xml:space="preserve">Zorunlu Dersler (Atatürk İlkeleri ve </w:t>
            </w:r>
            <w:proofErr w:type="spellStart"/>
            <w:r w:rsidRPr="00AB0777">
              <w:rPr>
                <w:rFonts w:cstheme="minorHAnsi"/>
                <w:sz w:val="20"/>
                <w:szCs w:val="20"/>
              </w:rPr>
              <w:t>İnkilap</w:t>
            </w:r>
            <w:proofErr w:type="spellEnd"/>
            <w:r w:rsidRPr="00AB0777">
              <w:rPr>
                <w:rFonts w:cstheme="minorHAnsi"/>
                <w:sz w:val="20"/>
                <w:szCs w:val="20"/>
              </w:rPr>
              <w:t xml:space="preserve"> Tarihi</w:t>
            </w:r>
            <w:r>
              <w:rPr>
                <w:rFonts w:cstheme="minorHAnsi"/>
                <w:sz w:val="20"/>
                <w:szCs w:val="20"/>
              </w:rPr>
              <w:t>-2</w:t>
            </w:r>
            <w:r w:rsidRPr="00AB077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C03B08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09.06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Çarşamba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lt </w:t>
            </w:r>
            <w:proofErr w:type="spellStart"/>
            <w:r>
              <w:rPr>
                <w:color w:val="000000"/>
                <w:sz w:val="20"/>
                <w:szCs w:val="20"/>
              </w:rPr>
              <w:t>ekstremite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damarlar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6B2EBA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0719A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Sensitif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sinirlerin </w:t>
            </w:r>
            <w:proofErr w:type="spellStart"/>
            <w:r>
              <w:rPr>
                <w:color w:val="000000"/>
                <w:sz w:val="20"/>
                <w:szCs w:val="20"/>
              </w:rPr>
              <w:t>innervasyon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bölgeleri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6B2EBA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0719A" w:rsidRPr="005C54D9" w:rsidTr="0023625A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Tıbbi </w:t>
            </w:r>
            <w:proofErr w:type="gramStart"/>
            <w:r w:rsidRPr="005C54D9">
              <w:rPr>
                <w:color w:val="000000"/>
                <w:sz w:val="20"/>
                <w:szCs w:val="20"/>
              </w:rPr>
              <w:t xml:space="preserve">Biyoloji  </w:t>
            </w:r>
            <w:proofErr w:type="spellStart"/>
            <w:r>
              <w:rPr>
                <w:color w:val="000000"/>
                <w:sz w:val="20"/>
                <w:szCs w:val="20"/>
              </w:rPr>
              <w:t>L</w:t>
            </w:r>
            <w:r w:rsidRPr="005C54D9">
              <w:rPr>
                <w:color w:val="000000"/>
                <w:sz w:val="20"/>
                <w:szCs w:val="20"/>
              </w:rPr>
              <w:t>ab</w:t>
            </w:r>
            <w:proofErr w:type="spellEnd"/>
            <w:proofErr w:type="gramEnd"/>
            <w:r>
              <w:rPr>
                <w:color w:val="000000"/>
                <w:sz w:val="20"/>
                <w:szCs w:val="20"/>
              </w:rPr>
              <w:t xml:space="preserve"> Grup A-</w:t>
            </w:r>
            <w:r w:rsidRPr="005C54D9">
              <w:rPr>
                <w:color w:val="000000"/>
                <w:sz w:val="20"/>
                <w:szCs w:val="20"/>
              </w:rPr>
              <w:t xml:space="preserve"> Jel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Elektroforez</w:t>
            </w:r>
            <w:proofErr w:type="spellEnd"/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Tıbbi </w:t>
            </w:r>
            <w:proofErr w:type="gramStart"/>
            <w:r w:rsidRPr="005C54D9">
              <w:rPr>
                <w:color w:val="000000"/>
                <w:sz w:val="20"/>
                <w:szCs w:val="20"/>
              </w:rPr>
              <w:t xml:space="preserve">Biyoloji  </w:t>
            </w:r>
            <w:proofErr w:type="spellStart"/>
            <w:r>
              <w:rPr>
                <w:color w:val="000000"/>
                <w:sz w:val="20"/>
                <w:szCs w:val="20"/>
              </w:rPr>
              <w:t>L</w:t>
            </w:r>
            <w:r w:rsidRPr="005C54D9">
              <w:rPr>
                <w:color w:val="000000"/>
                <w:sz w:val="20"/>
                <w:szCs w:val="20"/>
              </w:rPr>
              <w:t>ab</w:t>
            </w:r>
            <w:proofErr w:type="spellEnd"/>
            <w:proofErr w:type="gramEnd"/>
            <w:r>
              <w:rPr>
                <w:color w:val="000000"/>
                <w:sz w:val="20"/>
                <w:szCs w:val="20"/>
              </w:rPr>
              <w:t xml:space="preserve"> Grup B-</w:t>
            </w:r>
            <w:r w:rsidRPr="005C54D9">
              <w:rPr>
                <w:color w:val="000000"/>
                <w:sz w:val="20"/>
                <w:szCs w:val="20"/>
              </w:rPr>
              <w:t xml:space="preserve"> Jel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Elektroforez</w:t>
            </w:r>
            <w:proofErr w:type="spellEnd"/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Tıbbi </w:t>
            </w:r>
            <w:proofErr w:type="gramStart"/>
            <w:r w:rsidRPr="005C54D9">
              <w:rPr>
                <w:color w:val="000000"/>
                <w:sz w:val="20"/>
                <w:szCs w:val="20"/>
              </w:rPr>
              <w:t xml:space="preserve">Biyoloji  </w:t>
            </w:r>
            <w:proofErr w:type="spellStart"/>
            <w:r>
              <w:rPr>
                <w:color w:val="000000"/>
                <w:sz w:val="20"/>
                <w:szCs w:val="20"/>
              </w:rPr>
              <w:t>L</w:t>
            </w:r>
            <w:r w:rsidRPr="005C54D9">
              <w:rPr>
                <w:color w:val="000000"/>
                <w:sz w:val="20"/>
                <w:szCs w:val="20"/>
              </w:rPr>
              <w:t>ab</w:t>
            </w:r>
            <w:proofErr w:type="spellEnd"/>
            <w:proofErr w:type="gramEnd"/>
            <w:r>
              <w:rPr>
                <w:color w:val="000000"/>
                <w:sz w:val="20"/>
                <w:szCs w:val="20"/>
              </w:rPr>
              <w:t xml:space="preserve"> Grup C-</w:t>
            </w:r>
            <w:r w:rsidRPr="005C54D9">
              <w:rPr>
                <w:color w:val="000000"/>
                <w:sz w:val="20"/>
                <w:szCs w:val="20"/>
              </w:rPr>
              <w:t xml:space="preserve"> Jel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Elektroforez</w:t>
            </w:r>
            <w:proofErr w:type="spellEnd"/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Tıbbi </w:t>
            </w:r>
            <w:proofErr w:type="gramStart"/>
            <w:r w:rsidRPr="005C54D9">
              <w:rPr>
                <w:color w:val="000000"/>
                <w:sz w:val="20"/>
                <w:szCs w:val="20"/>
              </w:rPr>
              <w:t xml:space="preserve">Biyoloji  </w:t>
            </w:r>
            <w:proofErr w:type="spellStart"/>
            <w:r>
              <w:rPr>
                <w:color w:val="000000"/>
                <w:sz w:val="20"/>
                <w:szCs w:val="20"/>
              </w:rPr>
              <w:t>L</w:t>
            </w:r>
            <w:r w:rsidRPr="005C54D9">
              <w:rPr>
                <w:color w:val="000000"/>
                <w:sz w:val="20"/>
                <w:szCs w:val="20"/>
              </w:rPr>
              <w:t>ab</w:t>
            </w:r>
            <w:proofErr w:type="spellEnd"/>
            <w:proofErr w:type="gramEnd"/>
            <w:r>
              <w:rPr>
                <w:color w:val="000000"/>
                <w:sz w:val="20"/>
                <w:szCs w:val="20"/>
              </w:rPr>
              <w:t xml:space="preserve"> Grup D-</w:t>
            </w:r>
            <w:r w:rsidRPr="005C54D9">
              <w:rPr>
                <w:color w:val="000000"/>
                <w:sz w:val="20"/>
                <w:szCs w:val="20"/>
              </w:rPr>
              <w:t xml:space="preserve"> Jel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Elektroforez</w:t>
            </w:r>
            <w:proofErr w:type="spellEnd"/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C03B08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0.06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lt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damarlar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6B2EBA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50719A" w:rsidRPr="005C54D9" w:rsidTr="0051669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9CC2E5" w:themeFill="accent1" w:themeFillTint="99"/>
            <w:vAlign w:val="bottom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</w:t>
            </w: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lt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damarları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9CC2E5" w:themeFill="accent1" w:themeFillTint="99"/>
            <w:vAlign w:val="bottom"/>
          </w:tcPr>
          <w:p w:rsidR="0050719A" w:rsidRPr="006B2EBA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ACB9CA" w:themeFill="text2" w:themeFillTint="66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FFFFFF" w:themeFill="background1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FFFFFF" w:themeFill="background1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FFFFFF" w:themeFill="background1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FFFFFF" w:themeFill="background1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402" w:type="dxa"/>
            <w:gridSpan w:val="2"/>
            <w:shd w:val="clear" w:color="auto" w:fill="auto"/>
          </w:tcPr>
          <w:p w:rsidR="0050719A" w:rsidRPr="006B2EBA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L.Sev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İNGİLİZCE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C03B08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1.06.2021</w:t>
            </w: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Pr="00C03B08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Cuma</w:t>
            </w: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79"/>
              <w:contextualSpacing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79"/>
              <w:contextualSpacing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5C54D9" w:rsidTr="0023625A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/>
          </w:tcPr>
          <w:p w:rsidR="0050719A" w:rsidRPr="005C54D9" w:rsidRDefault="0050719A" w:rsidP="0050719A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0719A" w:rsidRPr="005C54D9" w:rsidRDefault="0050719A" w:rsidP="0050719A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gridSpan w:val="2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gridSpan w:val="2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7</w:t>
            </w: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gridSpan w:val="2"/>
            <w:shd w:val="clear" w:color="auto" w:fill="auto"/>
            <w:vAlign w:val="bottom"/>
          </w:tcPr>
          <w:p w:rsidR="0050719A" w:rsidRPr="00812A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F. Yükçü - BİYOFİZİK</w:t>
            </w:r>
          </w:p>
        </w:tc>
      </w:tr>
      <w:tr w:rsidR="007B19E6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9. HAFTA</w:t>
            </w: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696011" w:rsidRPr="00CB1C56" w:rsidRDefault="00687E10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4</w:t>
            </w:r>
            <w:r w:rsidR="00396C73"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6</w:t>
            </w:r>
            <w:r w:rsidR="00696011"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20</w:t>
            </w:r>
            <w:r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 w:rsid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="00696011"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Pazartesi</w:t>
            </w: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2A254C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696011" w:rsidRPr="005C54D9" w:rsidRDefault="00696011" w:rsidP="00CB1C56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696011" w:rsidRPr="00CB1C56" w:rsidRDefault="00687E10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5</w:t>
            </w:r>
            <w:r w:rsidR="00396C73"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06</w:t>
            </w:r>
            <w:r w:rsidR="00696011"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20</w:t>
            </w:r>
            <w:r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21</w:t>
            </w:r>
            <w:r w:rsid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</w:t>
            </w:r>
            <w:r w:rsidR="00696011" w:rsidRPr="00CB1C5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Salı</w:t>
            </w: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3003E6" w:rsidRPr="005C54D9" w:rsidRDefault="003003E6" w:rsidP="00725B1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1"/>
          <w:wAfter w:w="4253" w:type="dxa"/>
          <w:trHeight w:val="57"/>
        </w:trPr>
        <w:tc>
          <w:tcPr>
            <w:tcW w:w="10462" w:type="dxa"/>
            <w:gridSpan w:val="4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696011" w:rsidRPr="005C54D9" w:rsidRDefault="00696011" w:rsidP="00CB1C56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6011" w:rsidRPr="005C54D9" w:rsidRDefault="00696011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0719A" w:rsidRPr="005C54D9" w:rsidTr="00A84CD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A84CD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A84CD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A84CD2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21172F" w:rsidRDefault="0050719A" w:rsidP="0050719A">
            <w:pPr>
              <w:spacing w:after="0" w:line="240" w:lineRule="auto"/>
              <w:ind w:left="-1080" w:firstLine="1080"/>
              <w:rPr>
                <w:rFonts w:eastAsia="Times New Roman"/>
                <w:sz w:val="20"/>
                <w:szCs w:val="20"/>
                <w:lang w:eastAsia="tr-TR"/>
              </w:rPr>
            </w:pPr>
            <w:r w:rsidRPr="0021172F">
              <w:rPr>
                <w:rFonts w:eastAsia="Times New Roman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5C54D9" w:rsidRDefault="0050719A" w:rsidP="0050719A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7:30-18: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0719A">
              <w:rPr>
                <w:rFonts w:cstheme="minorHAnsi"/>
                <w:sz w:val="20"/>
                <w:szCs w:val="20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5C54D9" w:rsidTr="00F42480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1172F">
              <w:rPr>
                <w:rFonts w:cstheme="minorHAnsi"/>
                <w:sz w:val="20"/>
                <w:szCs w:val="20"/>
              </w:rPr>
              <w:t>18:30-19:15</w:t>
            </w:r>
          </w:p>
        </w:tc>
        <w:tc>
          <w:tcPr>
            <w:tcW w:w="4481" w:type="dxa"/>
            <w:shd w:val="clear" w:color="auto" w:fill="auto"/>
          </w:tcPr>
          <w:p w:rsidR="0050719A" w:rsidRPr="0021172F" w:rsidRDefault="0050719A" w:rsidP="0050719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0719A">
              <w:rPr>
                <w:rFonts w:cstheme="minorHAnsi"/>
                <w:sz w:val="20"/>
                <w:szCs w:val="20"/>
              </w:rPr>
              <w:t>Serbest çalışma</w:t>
            </w:r>
            <w:bookmarkStart w:id="0" w:name="_GoBack"/>
            <w:bookmarkEnd w:id="0"/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5C54D9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15183C" w:rsidTr="002712FE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tcBorders>
              <w:right w:val="single" w:sz="4" w:space="0" w:color="auto"/>
            </w:tcBorders>
            <w:shd w:val="clear" w:color="auto" w:fill="FFFF00"/>
          </w:tcPr>
          <w:p w:rsidR="0050719A" w:rsidRPr="0015183C" w:rsidRDefault="0050719A" w:rsidP="0050719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.06.2021</w:t>
            </w:r>
            <w:r w:rsidRPr="0015183C">
              <w:rPr>
                <w:b/>
                <w:color w:val="000000"/>
                <w:sz w:val="20"/>
                <w:szCs w:val="20"/>
              </w:rPr>
              <w:t xml:space="preserve"> Çarşamba</w:t>
            </w: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15183C" w:rsidRDefault="0050719A" w:rsidP="0050719A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:rsidR="0050719A" w:rsidRPr="007D55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15183C" w:rsidRDefault="0050719A" w:rsidP="0050719A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:rsidR="0050719A" w:rsidRPr="007D55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336101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0719A" w:rsidRPr="0015183C" w:rsidRDefault="0050719A" w:rsidP="0050719A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50719A" w:rsidRPr="00336101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336101" w:rsidTr="002712FE">
        <w:trPr>
          <w:gridAfter w:val="2"/>
          <w:wAfter w:w="13741" w:type="dxa"/>
          <w:trHeight w:val="57"/>
        </w:trPr>
        <w:tc>
          <w:tcPr>
            <w:tcW w:w="257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4481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50719A" w:rsidRPr="0015183C" w:rsidRDefault="0050719A" w:rsidP="0050719A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15183C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50719A" w:rsidRPr="00336101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50719A" w:rsidRPr="007D553C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53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50719A" w:rsidRPr="00ED5319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ED5319" w:rsidRDefault="0050719A" w:rsidP="0050719A">
            <w:pPr>
              <w:spacing w:after="0" w:line="240" w:lineRule="auto"/>
              <w:jc w:val="center"/>
              <w:rPr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Mesleki Beceriler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50719A" w:rsidRPr="00336101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50719A" w:rsidRPr="00336101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7D55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0719A" w:rsidRPr="007D553C" w:rsidRDefault="0050719A" w:rsidP="0050719A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50719A" w:rsidRPr="0015183C" w:rsidTr="002712FE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tcBorders>
              <w:right w:val="single" w:sz="4" w:space="0" w:color="auto"/>
            </w:tcBorders>
            <w:shd w:val="clear" w:color="auto" w:fill="FFFF00"/>
          </w:tcPr>
          <w:p w:rsidR="0050719A" w:rsidRPr="0015183C" w:rsidRDefault="0050719A" w:rsidP="0050719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17.06.2021 </w:t>
            </w:r>
            <w:r w:rsidRPr="0015183C">
              <w:rPr>
                <w:b/>
                <w:color w:val="000000"/>
                <w:sz w:val="20"/>
                <w:szCs w:val="20"/>
              </w:rPr>
              <w:t>Perşembe</w:t>
            </w:r>
          </w:p>
        </w:tc>
      </w:tr>
      <w:tr w:rsidR="0050719A" w:rsidRPr="00ED5319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0719A" w:rsidRPr="00ED5319" w:rsidRDefault="0050719A" w:rsidP="0050719A">
            <w:pPr>
              <w:spacing w:after="0" w:line="240" w:lineRule="auto"/>
              <w:jc w:val="center"/>
              <w:rPr>
                <w:color w:val="000000"/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Anatomi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50719A" w:rsidRPr="007D55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50719A" w:rsidRPr="007D55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50719A" w:rsidRPr="007D553C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tcBorders>
              <w:right w:val="single" w:sz="4" w:space="0" w:color="auto"/>
            </w:tcBorders>
            <w:shd w:val="clear" w:color="auto" w:fill="D0CECE" w:themeFill="background2" w:themeFillShade="E6"/>
            <w:vAlign w:val="bottom"/>
          </w:tcPr>
          <w:p w:rsidR="0050719A" w:rsidRPr="007D553C" w:rsidRDefault="0050719A" w:rsidP="0050719A">
            <w:pPr>
              <w:spacing w:after="0" w:line="240" w:lineRule="auto"/>
              <w:ind w:left="-1080" w:firstLine="1080"/>
              <w:jc w:val="center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ED5319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 w:val="restart"/>
            <w:shd w:val="clear" w:color="auto" w:fill="auto"/>
            <w:vAlign w:val="center"/>
          </w:tcPr>
          <w:p w:rsidR="0050719A" w:rsidRPr="00ED5319" w:rsidRDefault="0050719A" w:rsidP="0050719A">
            <w:pPr>
              <w:spacing w:after="0" w:line="240" w:lineRule="auto"/>
              <w:jc w:val="center"/>
              <w:rPr>
                <w:color w:val="000000"/>
                <w:sz w:val="36"/>
                <w:szCs w:val="36"/>
              </w:rPr>
            </w:pPr>
            <w:r w:rsidRPr="00ED5319">
              <w:rPr>
                <w:color w:val="000000"/>
                <w:sz w:val="36"/>
                <w:szCs w:val="36"/>
              </w:rPr>
              <w:t>Tıbbi Biyoloji Pratik Sınav</w:t>
            </w:r>
            <w:r>
              <w:rPr>
                <w:color w:val="000000"/>
                <w:sz w:val="36"/>
                <w:szCs w:val="36"/>
              </w:rPr>
              <w:t>ı</w:t>
            </w: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5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shd w:val="clear" w:color="auto" w:fill="auto"/>
          </w:tcPr>
          <w:p w:rsidR="0050719A" w:rsidRPr="007D553C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6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shd w:val="clear" w:color="auto" w:fill="auto"/>
          </w:tcPr>
          <w:p w:rsidR="0050719A" w:rsidRPr="007D553C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7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shd w:val="clear" w:color="auto" w:fill="auto"/>
          </w:tcPr>
          <w:p w:rsidR="0050719A" w:rsidRPr="007D553C" w:rsidRDefault="0050719A" w:rsidP="0050719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0719A" w:rsidRPr="0015183C" w:rsidTr="002712FE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shd w:val="clear" w:color="auto" w:fill="FFFF00"/>
          </w:tcPr>
          <w:p w:rsidR="0050719A" w:rsidRPr="0015183C" w:rsidRDefault="0050719A" w:rsidP="0050719A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8.06.2021</w:t>
            </w:r>
            <w:r w:rsidRPr="0015183C">
              <w:rPr>
                <w:b/>
                <w:color w:val="000000"/>
                <w:sz w:val="20"/>
                <w:szCs w:val="20"/>
              </w:rPr>
              <w:t xml:space="preserve"> Cuma</w:t>
            </w:r>
          </w:p>
        </w:tc>
      </w:tr>
      <w:tr w:rsidR="0050719A" w:rsidRPr="00F10906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09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0719A" w:rsidRPr="00F10906" w:rsidRDefault="0050719A" w:rsidP="0050719A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D86CD8">
              <w:rPr>
                <w:color w:val="000000"/>
                <w:sz w:val="36"/>
                <w:szCs w:val="36"/>
              </w:rPr>
              <w:t>KURUL SONU SINAVI</w:t>
            </w:r>
          </w:p>
        </w:tc>
      </w:tr>
      <w:tr w:rsidR="0050719A" w:rsidRPr="00336101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0719A" w:rsidRPr="00516F45" w:rsidRDefault="0050719A" w:rsidP="0050719A">
            <w:pPr>
              <w:spacing w:after="0" w:line="24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0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336101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336101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1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0719A" w:rsidRPr="00336101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336101" w:rsidTr="002712FE">
        <w:trPr>
          <w:gridAfter w:val="2"/>
          <w:wAfter w:w="13741" w:type="dxa"/>
          <w:trHeight w:val="57"/>
        </w:trPr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2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0719A" w:rsidRPr="00336101" w:rsidRDefault="0050719A" w:rsidP="0050719A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0719A" w:rsidRPr="007D553C" w:rsidTr="002712FE">
        <w:trPr>
          <w:gridAfter w:val="2"/>
          <w:wAfter w:w="13741" w:type="dxa"/>
          <w:trHeight w:val="57"/>
        </w:trPr>
        <w:tc>
          <w:tcPr>
            <w:tcW w:w="10462" w:type="dxa"/>
            <w:gridSpan w:val="4"/>
            <w:tcBorders>
              <w:right w:val="single" w:sz="4" w:space="0" w:color="auto"/>
            </w:tcBorders>
            <w:shd w:val="clear" w:color="auto" w:fill="D0CECE" w:themeFill="background2" w:themeFillShade="E6"/>
          </w:tcPr>
          <w:p w:rsidR="0050719A" w:rsidRPr="007D553C" w:rsidRDefault="0050719A" w:rsidP="0050719A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50719A" w:rsidRPr="00F10906" w:rsidTr="002712F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0719A" w:rsidRPr="00516F45" w:rsidRDefault="0050719A" w:rsidP="0050719A">
            <w:pPr>
              <w:spacing w:after="0" w:line="240" w:lineRule="auto"/>
              <w:ind w:left="-1080" w:firstLine="1080"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30-14</w:t>
            </w:r>
            <w:r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:</w:t>
            </w:r>
            <w:r w:rsidRPr="00516F45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</w:t>
            </w:r>
          </w:p>
        </w:tc>
        <w:tc>
          <w:tcPr>
            <w:tcW w:w="7883" w:type="dxa"/>
            <w:gridSpan w:val="3"/>
            <w:shd w:val="clear" w:color="auto" w:fill="auto"/>
            <w:vAlign w:val="center"/>
          </w:tcPr>
          <w:p w:rsidR="0050719A" w:rsidRPr="00F10906" w:rsidRDefault="0050719A" w:rsidP="0050719A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D86CD8">
              <w:rPr>
                <w:color w:val="000000"/>
                <w:sz w:val="36"/>
                <w:szCs w:val="36"/>
              </w:rPr>
              <w:t>KURUL SONU SINAVI</w:t>
            </w:r>
          </w:p>
        </w:tc>
      </w:tr>
    </w:tbl>
    <w:p w:rsidR="00983895" w:rsidRDefault="00983895" w:rsidP="005C54D9">
      <w:pPr>
        <w:spacing w:after="0" w:line="240" w:lineRule="auto"/>
        <w:rPr>
          <w:b/>
          <w:color w:val="000000"/>
          <w:sz w:val="24"/>
          <w:szCs w:val="20"/>
        </w:rPr>
      </w:pPr>
    </w:p>
    <w:p w:rsidR="006313A8" w:rsidRDefault="006313A8" w:rsidP="005C54D9">
      <w:pPr>
        <w:spacing w:after="0" w:line="240" w:lineRule="auto"/>
        <w:rPr>
          <w:b/>
          <w:color w:val="000000"/>
          <w:sz w:val="24"/>
          <w:szCs w:val="20"/>
        </w:rPr>
      </w:pPr>
    </w:p>
    <w:p w:rsidR="006313A8" w:rsidRDefault="006313A8" w:rsidP="005C54D9">
      <w:pPr>
        <w:spacing w:after="0" w:line="240" w:lineRule="auto"/>
        <w:rPr>
          <w:b/>
          <w:color w:val="000000"/>
          <w:sz w:val="24"/>
          <w:szCs w:val="20"/>
        </w:rPr>
      </w:pPr>
    </w:p>
    <w:p w:rsidR="006313A8" w:rsidRDefault="006313A8" w:rsidP="006313A8">
      <w:pPr>
        <w:spacing w:after="0" w:line="240" w:lineRule="auto"/>
        <w:jc w:val="center"/>
        <w:rPr>
          <w:b/>
          <w:color w:val="000000"/>
          <w:sz w:val="32"/>
          <w:szCs w:val="32"/>
        </w:rPr>
      </w:pPr>
      <w:r w:rsidRPr="008F7BDB">
        <w:rPr>
          <w:b/>
          <w:color w:val="000000"/>
          <w:sz w:val="32"/>
          <w:szCs w:val="32"/>
        </w:rPr>
        <w:lastRenderedPageBreak/>
        <w:t>PRATİK DERSLER</w:t>
      </w:r>
    </w:p>
    <w:p w:rsidR="006860BD" w:rsidRDefault="006860BD" w:rsidP="006313A8">
      <w:pPr>
        <w:spacing w:after="0" w:line="240" w:lineRule="auto"/>
        <w:jc w:val="center"/>
        <w:rPr>
          <w:b/>
          <w:color w:val="000000"/>
          <w:sz w:val="32"/>
          <w:szCs w:val="32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6860BD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6860BD" w:rsidRPr="009D5937" w:rsidRDefault="006860BD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1E7C0B">
              <w:rPr>
                <w:b/>
                <w:color w:val="000000"/>
              </w:rPr>
              <w:t>21.04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6860BD" w:rsidRPr="009D5937" w:rsidRDefault="006860BD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6860BD" w:rsidRPr="009D5937" w:rsidRDefault="006860BD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6860BD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6860BD" w:rsidRPr="009D5937" w:rsidRDefault="006860BD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3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4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6860BD" w:rsidRPr="009D5937" w:rsidRDefault="006860BD" w:rsidP="00F42480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Medulla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pinalis</w:t>
            </w:r>
            <w:proofErr w:type="spellEnd"/>
          </w:p>
        </w:tc>
      </w:tr>
      <w:tr w:rsidR="006860BD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6860BD" w:rsidRPr="009D5937" w:rsidRDefault="006860BD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860BD">
              <w:rPr>
                <w:b/>
                <w:color w:val="000000"/>
              </w:rPr>
              <w:t>21.04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6860BD" w:rsidRPr="009D5937" w:rsidRDefault="006860BD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6860BD" w:rsidRPr="009D5937" w:rsidRDefault="006860BD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6860BD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6860BD" w:rsidRPr="009D5937" w:rsidRDefault="006860BD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4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5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6860BD" w:rsidRPr="009D5937" w:rsidRDefault="006860BD" w:rsidP="00F42480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Medulla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pinalis</w:t>
            </w:r>
            <w:proofErr w:type="spellEnd"/>
          </w:p>
        </w:tc>
      </w:tr>
    </w:tbl>
    <w:p w:rsidR="006860BD" w:rsidRPr="008F7BDB" w:rsidRDefault="006860BD" w:rsidP="006313A8">
      <w:pPr>
        <w:spacing w:after="0" w:line="240" w:lineRule="auto"/>
        <w:jc w:val="center"/>
        <w:rPr>
          <w:b/>
          <w:color w:val="000000"/>
          <w:sz w:val="32"/>
          <w:szCs w:val="32"/>
        </w:rPr>
      </w:pPr>
    </w:p>
    <w:p w:rsidR="006313A8" w:rsidRPr="00804B7B" w:rsidRDefault="006313A8" w:rsidP="006313A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6313A8" w:rsidRPr="00804B7B" w:rsidTr="00F42480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6313A8" w:rsidRPr="009D5937" w:rsidRDefault="00744456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744456">
              <w:rPr>
                <w:b/>
                <w:color w:val="000000"/>
              </w:rPr>
              <w:t>26.04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="00744456">
              <w:rPr>
                <w:b/>
                <w:color w:val="000000"/>
              </w:rPr>
              <w:t xml:space="preserve"> </w:t>
            </w:r>
            <w:r w:rsidRPr="009D5937">
              <w:rPr>
                <w:b/>
                <w:color w:val="000000"/>
              </w:rPr>
              <w:t>Grup A</w:t>
            </w:r>
          </w:p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.FATİH EKİCİ</w:t>
            </w:r>
          </w:p>
        </w:tc>
      </w:tr>
      <w:tr w:rsidR="006313A8" w:rsidRPr="00804B7B" w:rsidTr="00F42480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:30–14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313A8" w:rsidRPr="009D5937" w:rsidRDefault="00744456" w:rsidP="00F42480">
            <w:pPr>
              <w:spacing w:after="0" w:line="240" w:lineRule="auto"/>
              <w:jc w:val="center"/>
              <w:rPr>
                <w:color w:val="000000"/>
              </w:rPr>
            </w:pPr>
            <w:r w:rsidRPr="00744456">
              <w:rPr>
                <w:color w:val="000000"/>
              </w:rPr>
              <w:t>Yaranın kapatılması</w:t>
            </w:r>
          </w:p>
        </w:tc>
      </w:tr>
      <w:tr w:rsidR="006313A8" w:rsidRPr="00804B7B" w:rsidTr="00F42480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6313A8" w:rsidRPr="009D5937" w:rsidRDefault="00744456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744456">
              <w:rPr>
                <w:b/>
                <w:color w:val="000000"/>
              </w:rPr>
              <w:t>26.04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6313A8" w:rsidRPr="00804B7B" w:rsidTr="00F42480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:30–15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313A8" w:rsidRPr="009D5937" w:rsidRDefault="00744456" w:rsidP="00F42480">
            <w:pPr>
              <w:spacing w:after="0" w:line="240" w:lineRule="auto"/>
              <w:jc w:val="center"/>
              <w:rPr>
                <w:color w:val="000000"/>
              </w:rPr>
            </w:pPr>
            <w:r w:rsidRPr="00744456">
              <w:rPr>
                <w:color w:val="000000"/>
              </w:rPr>
              <w:t>Yaranın kapatılması</w:t>
            </w:r>
          </w:p>
        </w:tc>
      </w:tr>
      <w:tr w:rsidR="006313A8" w:rsidRPr="00804B7B" w:rsidTr="00F42480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6313A8" w:rsidRPr="009D5937" w:rsidRDefault="00744456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744456">
              <w:rPr>
                <w:b/>
                <w:color w:val="000000"/>
              </w:rPr>
              <w:t>26.04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Mesleki Beceri Uygulamaları</w:t>
            </w:r>
            <w:r w:rsidR="00744456">
              <w:rPr>
                <w:b/>
                <w:color w:val="000000"/>
              </w:rPr>
              <w:t xml:space="preserve">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C</w:t>
            </w:r>
          </w:p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6313A8" w:rsidRPr="00804B7B" w:rsidTr="00F42480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:30–16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313A8" w:rsidRPr="009D5937" w:rsidRDefault="00744456" w:rsidP="00F42480">
            <w:pPr>
              <w:spacing w:after="0" w:line="240" w:lineRule="auto"/>
              <w:jc w:val="center"/>
              <w:rPr>
                <w:color w:val="000000"/>
              </w:rPr>
            </w:pPr>
            <w:r w:rsidRPr="00744456">
              <w:rPr>
                <w:color w:val="000000"/>
              </w:rPr>
              <w:t>Yaranın kapatılması</w:t>
            </w:r>
          </w:p>
        </w:tc>
      </w:tr>
      <w:tr w:rsidR="006313A8" w:rsidRPr="00804B7B" w:rsidTr="00F42480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6313A8" w:rsidRPr="009D5937" w:rsidRDefault="00744456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744456">
              <w:rPr>
                <w:b/>
                <w:color w:val="000000"/>
              </w:rPr>
              <w:t>26.04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D</w:t>
            </w:r>
          </w:p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B22186">
              <w:rPr>
                <w:b/>
                <w:color w:val="000000"/>
              </w:rPr>
              <w:t>M.FATİH EKİCİ</w:t>
            </w:r>
          </w:p>
        </w:tc>
      </w:tr>
      <w:tr w:rsidR="006313A8" w:rsidRPr="00804B7B" w:rsidTr="00F42480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:30–17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313A8" w:rsidRPr="009D5937" w:rsidRDefault="00744456" w:rsidP="00F42480">
            <w:pPr>
              <w:spacing w:after="0" w:line="240" w:lineRule="auto"/>
              <w:jc w:val="center"/>
              <w:rPr>
                <w:color w:val="000000"/>
              </w:rPr>
            </w:pPr>
            <w:r w:rsidRPr="00744456">
              <w:rPr>
                <w:color w:val="000000"/>
              </w:rPr>
              <w:t>Yaranın kapatılması</w:t>
            </w:r>
          </w:p>
        </w:tc>
      </w:tr>
    </w:tbl>
    <w:p w:rsidR="006313A8" w:rsidRDefault="006313A8" w:rsidP="006313A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DE4E09" w:rsidRDefault="00DE4E09" w:rsidP="006313A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DE4E09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DE4E09" w:rsidRPr="009D5937" w:rsidRDefault="00DE4E09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E4E09">
              <w:rPr>
                <w:b/>
                <w:color w:val="000000"/>
              </w:rPr>
              <w:t>28.04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DE4E09" w:rsidRPr="009D5937" w:rsidRDefault="00DE4E09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DE4E09" w:rsidRPr="009D5937" w:rsidRDefault="00DE4E09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DE4E09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DE4E09" w:rsidRPr="009D5937" w:rsidRDefault="00DE4E09" w:rsidP="00DE4E09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DE4E09" w:rsidRPr="009D5937" w:rsidRDefault="00DE4E09" w:rsidP="00F42480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ervicali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ve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rachialis</w:t>
            </w:r>
            <w:proofErr w:type="spellEnd"/>
          </w:p>
        </w:tc>
      </w:tr>
      <w:tr w:rsidR="00DE4E09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DE4E09" w:rsidRPr="009D5937" w:rsidRDefault="00DE4E09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E4E09">
              <w:rPr>
                <w:b/>
                <w:color w:val="000000"/>
              </w:rPr>
              <w:t>28.04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DE4E09" w:rsidRPr="009D5937" w:rsidRDefault="00DE4E09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DE4E09" w:rsidRPr="009D5937" w:rsidRDefault="00DE4E09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DE4E09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DE4E09" w:rsidRPr="009D5937" w:rsidRDefault="00DE4E09" w:rsidP="00DE4E09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DE4E09" w:rsidRPr="009D5937" w:rsidRDefault="00DE4E09" w:rsidP="00F42480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ervicali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ve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rachialis</w:t>
            </w:r>
            <w:proofErr w:type="spellEnd"/>
          </w:p>
        </w:tc>
      </w:tr>
    </w:tbl>
    <w:p w:rsidR="00DE4E09" w:rsidRDefault="00DE4E09" w:rsidP="006313A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DE4E09" w:rsidRDefault="00DE4E09" w:rsidP="006313A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F42480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F42480" w:rsidRPr="009D5937" w:rsidRDefault="00F42480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E4E09">
              <w:rPr>
                <w:b/>
                <w:color w:val="000000"/>
              </w:rPr>
              <w:t>28.04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F42480" w:rsidRPr="009D5937" w:rsidRDefault="00F42480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F42480" w:rsidRPr="009D5937" w:rsidRDefault="00F42480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F42480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F42480" w:rsidRPr="009D5937" w:rsidRDefault="00F42480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F42480" w:rsidRPr="009D5937" w:rsidRDefault="00F42480" w:rsidP="00F42480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ervicali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ve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rachialis</w:t>
            </w:r>
            <w:proofErr w:type="spellEnd"/>
          </w:p>
        </w:tc>
      </w:tr>
      <w:tr w:rsidR="00F42480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F42480" w:rsidRPr="009D5937" w:rsidRDefault="00F42480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E4E09">
              <w:rPr>
                <w:b/>
                <w:color w:val="000000"/>
              </w:rPr>
              <w:t>28.04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F42480" w:rsidRPr="009D5937" w:rsidRDefault="00F42480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F42480" w:rsidRPr="009D5937" w:rsidRDefault="00F42480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F42480" w:rsidRPr="009D5937" w:rsidTr="00F42480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F42480" w:rsidRPr="009D5937" w:rsidRDefault="00F42480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F42480" w:rsidRPr="009D5937" w:rsidRDefault="00F42480" w:rsidP="00F42480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ervicali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ve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rachialis</w:t>
            </w:r>
            <w:proofErr w:type="spellEnd"/>
          </w:p>
        </w:tc>
      </w:tr>
    </w:tbl>
    <w:p w:rsidR="00F42480" w:rsidRDefault="00F42480" w:rsidP="006313A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827A65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827A65" w:rsidRPr="009D5937" w:rsidRDefault="00827A6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827A65">
              <w:rPr>
                <w:b/>
                <w:color w:val="000000"/>
              </w:rPr>
              <w:t>05.05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827A65" w:rsidRPr="009D5937" w:rsidRDefault="00827A6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827A65" w:rsidRPr="009D5937" w:rsidRDefault="00827A6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827A65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827A65" w:rsidRPr="009D5937" w:rsidRDefault="00827A6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827A65" w:rsidRPr="009D5937" w:rsidRDefault="00827A65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827A65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Sırt, ense ve göğüs kasları</w:t>
            </w:r>
          </w:p>
        </w:tc>
      </w:tr>
      <w:tr w:rsidR="00827A65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827A65" w:rsidRPr="009D5937" w:rsidRDefault="00827A6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827A65">
              <w:rPr>
                <w:b/>
                <w:color w:val="000000"/>
              </w:rPr>
              <w:t>05.05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827A65" w:rsidRPr="009D5937" w:rsidRDefault="00827A6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827A65" w:rsidRPr="009D5937" w:rsidRDefault="00827A6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827A65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827A65" w:rsidRPr="009D5937" w:rsidRDefault="00827A6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827A65" w:rsidRPr="009D5937" w:rsidRDefault="00827A65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827A65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Sırt, ense ve göğüs kasları</w:t>
            </w:r>
          </w:p>
        </w:tc>
      </w:tr>
    </w:tbl>
    <w:p w:rsidR="00827A65" w:rsidRDefault="00827A65" w:rsidP="006313A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F42480" w:rsidRDefault="00F42480" w:rsidP="00604CAB">
      <w:pPr>
        <w:spacing w:after="0" w:line="240" w:lineRule="auto"/>
        <w:rPr>
          <w:b/>
          <w:color w:val="000000"/>
          <w:sz w:val="24"/>
          <w:szCs w:val="24"/>
        </w:rPr>
      </w:pPr>
    </w:p>
    <w:p w:rsidR="00F42480" w:rsidRDefault="00F42480" w:rsidP="006313A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6313A8" w:rsidRPr="009D5937" w:rsidTr="00A91236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6313A8" w:rsidRPr="009D5937" w:rsidRDefault="00362404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362404">
              <w:rPr>
                <w:b/>
                <w:color w:val="000000"/>
              </w:rPr>
              <w:t>05.05.2021 Çarşamba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6313A8" w:rsidRPr="009D5937" w:rsidRDefault="00362404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 w:rsidR="006313A8" w:rsidRPr="009D5937">
              <w:rPr>
                <w:b/>
                <w:color w:val="000000"/>
              </w:rPr>
              <w:t>Lab</w:t>
            </w:r>
            <w:proofErr w:type="spellEnd"/>
            <w:r w:rsidR="006313A8" w:rsidRPr="009D5937">
              <w:rPr>
                <w:b/>
                <w:color w:val="000000"/>
              </w:rPr>
              <w:t xml:space="preserve"> Grup A</w:t>
            </w:r>
          </w:p>
          <w:p w:rsidR="006313A8" w:rsidRPr="009D5937" w:rsidRDefault="00362404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. TÜMER</w:t>
            </w:r>
          </w:p>
        </w:tc>
      </w:tr>
      <w:tr w:rsidR="006313A8" w:rsidRPr="009D5937" w:rsidTr="00F42480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313A8" w:rsidRPr="009D5937" w:rsidRDefault="006313A8" w:rsidP="00F42480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:30–14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313A8" w:rsidRPr="009D5937" w:rsidRDefault="00362404" w:rsidP="00F42480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362404">
              <w:rPr>
                <w:color w:val="000000"/>
              </w:rPr>
              <w:t>Restriksiyon</w:t>
            </w:r>
            <w:proofErr w:type="spellEnd"/>
            <w:r w:rsidRPr="00362404">
              <w:rPr>
                <w:color w:val="000000"/>
              </w:rPr>
              <w:t xml:space="preserve"> enzim haritası</w:t>
            </w:r>
          </w:p>
        </w:tc>
      </w:tr>
      <w:tr w:rsidR="00362404" w:rsidRPr="009D5937" w:rsidTr="00A91236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362404" w:rsidRPr="009D5937" w:rsidRDefault="00DD0FA5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D0FA5">
              <w:rPr>
                <w:b/>
                <w:color w:val="000000"/>
              </w:rPr>
              <w:t>05.05.2021 Çarşamba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>
              <w:rPr>
                <w:b/>
                <w:color w:val="000000"/>
              </w:rPr>
              <w:t>Lab</w:t>
            </w:r>
            <w:proofErr w:type="spellEnd"/>
            <w:r>
              <w:rPr>
                <w:b/>
                <w:color w:val="000000"/>
              </w:rPr>
              <w:t xml:space="preserve"> Grup B</w:t>
            </w:r>
          </w:p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. TÜMER</w:t>
            </w:r>
          </w:p>
        </w:tc>
      </w:tr>
      <w:tr w:rsidR="00362404" w:rsidRPr="009D5937" w:rsidTr="00F42480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:30–15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362404">
              <w:rPr>
                <w:color w:val="000000"/>
              </w:rPr>
              <w:t>Restriksiyon</w:t>
            </w:r>
            <w:proofErr w:type="spellEnd"/>
            <w:r w:rsidRPr="00362404">
              <w:rPr>
                <w:color w:val="000000"/>
              </w:rPr>
              <w:t xml:space="preserve"> enzim haritası</w:t>
            </w:r>
          </w:p>
        </w:tc>
      </w:tr>
      <w:tr w:rsidR="00362404" w:rsidRPr="009D5937" w:rsidTr="00A91236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362404" w:rsidRPr="009D5937" w:rsidRDefault="00DD0FA5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D0FA5">
              <w:rPr>
                <w:b/>
                <w:color w:val="000000"/>
              </w:rPr>
              <w:t>05.05.2021 Çarşamba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>
              <w:rPr>
                <w:b/>
                <w:color w:val="000000"/>
              </w:rPr>
              <w:t>Lab</w:t>
            </w:r>
            <w:proofErr w:type="spellEnd"/>
            <w:r>
              <w:rPr>
                <w:b/>
                <w:color w:val="000000"/>
              </w:rPr>
              <w:t xml:space="preserve"> Grup B</w:t>
            </w:r>
          </w:p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. TÜMER</w:t>
            </w:r>
          </w:p>
        </w:tc>
      </w:tr>
      <w:tr w:rsidR="00362404" w:rsidRPr="009D5937" w:rsidTr="00F42480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:30–16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362404">
              <w:rPr>
                <w:color w:val="000000"/>
              </w:rPr>
              <w:t>Restriksiyon</w:t>
            </w:r>
            <w:proofErr w:type="spellEnd"/>
            <w:r w:rsidRPr="00362404">
              <w:rPr>
                <w:color w:val="000000"/>
              </w:rPr>
              <w:t xml:space="preserve"> enzim haritası</w:t>
            </w:r>
          </w:p>
        </w:tc>
      </w:tr>
      <w:tr w:rsidR="00362404" w:rsidRPr="009D5937" w:rsidTr="00A91236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362404" w:rsidRPr="009D5937" w:rsidRDefault="00DD0FA5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D0FA5">
              <w:rPr>
                <w:b/>
                <w:color w:val="000000"/>
              </w:rPr>
              <w:t>05.05.2021 Çarşamba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>
              <w:rPr>
                <w:b/>
                <w:color w:val="000000"/>
              </w:rPr>
              <w:t>Lab</w:t>
            </w:r>
            <w:proofErr w:type="spellEnd"/>
            <w:r>
              <w:rPr>
                <w:b/>
                <w:color w:val="000000"/>
              </w:rPr>
              <w:t xml:space="preserve"> Grup B</w:t>
            </w:r>
          </w:p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. TÜMER</w:t>
            </w:r>
          </w:p>
        </w:tc>
      </w:tr>
      <w:tr w:rsidR="00362404" w:rsidRPr="009D5937" w:rsidTr="00F42480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:30–17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362404" w:rsidRPr="009D5937" w:rsidRDefault="00362404" w:rsidP="0036240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362404">
              <w:rPr>
                <w:color w:val="000000"/>
              </w:rPr>
              <w:t>Restriksiyon</w:t>
            </w:r>
            <w:proofErr w:type="spellEnd"/>
            <w:r w:rsidRPr="00362404">
              <w:rPr>
                <w:color w:val="000000"/>
              </w:rPr>
              <w:t xml:space="preserve"> enzim haritası</w:t>
            </w:r>
          </w:p>
        </w:tc>
      </w:tr>
    </w:tbl>
    <w:p w:rsidR="006313A8" w:rsidRDefault="006313A8" w:rsidP="006313A8">
      <w:pPr>
        <w:spacing w:after="0" w:line="240" w:lineRule="auto"/>
        <w:rPr>
          <w:b/>
          <w:color w:val="000000"/>
        </w:rPr>
      </w:pPr>
    </w:p>
    <w:p w:rsidR="00604CAB" w:rsidRDefault="00604CAB" w:rsidP="006313A8">
      <w:pPr>
        <w:spacing w:after="0" w:line="240" w:lineRule="auto"/>
        <w:rPr>
          <w:b/>
          <w:color w:val="000000"/>
        </w:rPr>
      </w:pPr>
    </w:p>
    <w:p w:rsidR="00604CAB" w:rsidRDefault="00604CAB" w:rsidP="006313A8">
      <w:pPr>
        <w:spacing w:after="0" w:line="240" w:lineRule="auto"/>
        <w:rPr>
          <w:b/>
          <w:color w:val="000000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604CAB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10.05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.FATİH EKİCİ</w:t>
            </w:r>
          </w:p>
        </w:tc>
      </w:tr>
      <w:tr w:rsidR="00604CAB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:30-14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Yara bakımı</w:t>
            </w:r>
          </w:p>
        </w:tc>
      </w:tr>
      <w:tr w:rsidR="00604CAB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10.05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M.FATİH EKİCİ</w:t>
            </w:r>
          </w:p>
        </w:tc>
      </w:tr>
      <w:tr w:rsidR="00604CAB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:30-15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604CAB">
              <w:rPr>
                <w:color w:val="000000"/>
              </w:rPr>
              <w:t>Yara bakımı</w:t>
            </w:r>
          </w:p>
        </w:tc>
      </w:tr>
      <w:tr w:rsidR="00604CAB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10.05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C</w:t>
            </w:r>
          </w:p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M.FATİH EKİCİ</w:t>
            </w:r>
          </w:p>
        </w:tc>
      </w:tr>
      <w:tr w:rsidR="00604CAB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:30-16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604CAB">
              <w:rPr>
                <w:color w:val="000000"/>
              </w:rPr>
              <w:t>Yara bakımı</w:t>
            </w:r>
          </w:p>
        </w:tc>
      </w:tr>
      <w:tr w:rsidR="00604CAB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10.05.2021 Pazartesi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D</w:t>
            </w:r>
          </w:p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M.FATİH EKİCİ</w:t>
            </w:r>
          </w:p>
        </w:tc>
      </w:tr>
      <w:tr w:rsidR="00604CAB" w:rsidRPr="009D5937" w:rsidTr="00617BE4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:30-17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604CAB" w:rsidRPr="009D5937" w:rsidRDefault="00604CAB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604CAB">
              <w:rPr>
                <w:color w:val="000000"/>
              </w:rPr>
              <w:t>Yara bakımı</w:t>
            </w:r>
          </w:p>
        </w:tc>
      </w:tr>
    </w:tbl>
    <w:p w:rsidR="00604CAB" w:rsidRDefault="00604CAB" w:rsidP="006313A8">
      <w:pPr>
        <w:spacing w:after="0" w:line="240" w:lineRule="auto"/>
        <w:rPr>
          <w:b/>
          <w:color w:val="000000"/>
        </w:rPr>
      </w:pPr>
    </w:p>
    <w:p w:rsidR="00604CAB" w:rsidRDefault="00604CAB" w:rsidP="006313A8">
      <w:pPr>
        <w:spacing w:after="0" w:line="240" w:lineRule="auto"/>
        <w:rPr>
          <w:b/>
          <w:color w:val="000000"/>
        </w:rPr>
      </w:pPr>
    </w:p>
    <w:p w:rsidR="00604CAB" w:rsidRDefault="00604CAB" w:rsidP="006313A8">
      <w:pPr>
        <w:spacing w:after="0" w:line="240" w:lineRule="auto"/>
        <w:rPr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DD0FA5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DD0FA5" w:rsidRPr="009D5937" w:rsidRDefault="00DD0FA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D0FA5">
              <w:rPr>
                <w:b/>
                <w:color w:val="000000"/>
              </w:rPr>
              <w:lastRenderedPageBreak/>
              <w:t>11.05.2021 Salı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DD0FA5" w:rsidRPr="009D5937" w:rsidRDefault="00DD0FA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DD0FA5" w:rsidRPr="009D5937" w:rsidRDefault="00DD0FA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DD0FA5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DD0FA5" w:rsidRPr="009D5937" w:rsidRDefault="00DD0FA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DD0FA5" w:rsidRPr="009D5937" w:rsidRDefault="00DD0FA5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DD0FA5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Omuz ve kol kasları</w:t>
            </w:r>
          </w:p>
        </w:tc>
      </w:tr>
      <w:tr w:rsidR="00DD0FA5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DD0FA5" w:rsidRPr="009D5937" w:rsidRDefault="00DD0FA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DD0FA5">
              <w:rPr>
                <w:b/>
                <w:color w:val="000000"/>
              </w:rPr>
              <w:t>11.05.2021 Salı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DD0FA5" w:rsidRPr="009D5937" w:rsidRDefault="00DD0FA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DD0FA5" w:rsidRPr="009D5937" w:rsidRDefault="00DD0FA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DD0FA5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DD0FA5" w:rsidRPr="009D5937" w:rsidRDefault="00DD0FA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DD0FA5" w:rsidRPr="009D5937" w:rsidRDefault="00DD0FA5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DD0FA5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Omuz ve kol kasları</w:t>
            </w:r>
          </w:p>
        </w:tc>
      </w:tr>
    </w:tbl>
    <w:p w:rsidR="00DD0FA5" w:rsidRDefault="00DD0FA5" w:rsidP="006313A8">
      <w:pPr>
        <w:spacing w:after="0" w:line="240" w:lineRule="auto"/>
        <w:rPr>
          <w:b/>
          <w:color w:val="000000"/>
        </w:rPr>
      </w:pPr>
    </w:p>
    <w:p w:rsidR="00DD0FA5" w:rsidRDefault="00DD0FA5" w:rsidP="006313A8">
      <w:pPr>
        <w:spacing w:after="0" w:line="240" w:lineRule="auto"/>
        <w:rPr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A91236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A91236" w:rsidRPr="009D5937" w:rsidRDefault="00A91236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A91236">
              <w:rPr>
                <w:b/>
                <w:color w:val="000000"/>
              </w:rPr>
              <w:t>18.05.2021 Salı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A91236" w:rsidRPr="009D5937" w:rsidRDefault="00A91236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A91236" w:rsidRPr="009D5937" w:rsidRDefault="00A91236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A91236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A91236" w:rsidRPr="009D5937" w:rsidRDefault="00A91236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A91236" w:rsidRPr="009D5937" w:rsidRDefault="00A91236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A91236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Ön kol ve el kasları</w:t>
            </w:r>
          </w:p>
        </w:tc>
      </w:tr>
      <w:tr w:rsidR="00A91236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A91236" w:rsidRPr="009D5937" w:rsidRDefault="00A91236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A91236">
              <w:rPr>
                <w:b/>
                <w:color w:val="000000"/>
              </w:rPr>
              <w:t>18.05.2021 Salı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A91236" w:rsidRPr="009D5937" w:rsidRDefault="00A91236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A91236" w:rsidRPr="009D5937" w:rsidRDefault="00A91236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A91236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A91236" w:rsidRPr="009D5937" w:rsidRDefault="00A91236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A91236" w:rsidRPr="009D5937" w:rsidRDefault="00A91236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A91236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Ön kol ve el kasları</w:t>
            </w:r>
          </w:p>
        </w:tc>
      </w:tr>
    </w:tbl>
    <w:p w:rsidR="00A91236" w:rsidRDefault="00A91236" w:rsidP="006313A8">
      <w:pPr>
        <w:spacing w:after="0" w:line="240" w:lineRule="auto"/>
        <w:rPr>
          <w:b/>
          <w:color w:val="000000"/>
        </w:rPr>
      </w:pPr>
    </w:p>
    <w:p w:rsidR="00DD0FA5" w:rsidRDefault="00DD0FA5" w:rsidP="006313A8">
      <w:pPr>
        <w:spacing w:after="0" w:line="240" w:lineRule="auto"/>
        <w:rPr>
          <w:b/>
          <w:color w:val="000000"/>
        </w:rPr>
      </w:pPr>
    </w:p>
    <w:p w:rsidR="00DD0FA5" w:rsidRDefault="00DD0FA5" w:rsidP="006313A8">
      <w:pPr>
        <w:spacing w:after="0" w:line="240" w:lineRule="auto"/>
        <w:rPr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5A70EE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5A70EE">
              <w:rPr>
                <w:b/>
                <w:color w:val="000000"/>
              </w:rPr>
              <w:t>21.05.2021 Cum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5A70EE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5A70EE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 w:rsidRPr="005A70EE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A70EE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umbosacralis</w:t>
            </w:r>
            <w:proofErr w:type="spellEnd"/>
          </w:p>
        </w:tc>
      </w:tr>
      <w:tr w:rsidR="005A70EE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5A70EE">
              <w:rPr>
                <w:b/>
                <w:color w:val="000000"/>
              </w:rPr>
              <w:t>21.05.2021 Cum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5A70EE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5A70EE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 w:rsidRPr="005A70EE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A70EE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umbosacralis</w:t>
            </w:r>
            <w:proofErr w:type="spellEnd"/>
          </w:p>
        </w:tc>
      </w:tr>
    </w:tbl>
    <w:p w:rsidR="005A70EE" w:rsidRDefault="005A70EE" w:rsidP="005A70EE">
      <w:pPr>
        <w:spacing w:after="0" w:line="240" w:lineRule="auto"/>
        <w:rPr>
          <w:b/>
          <w:color w:val="000000"/>
        </w:rPr>
      </w:pPr>
    </w:p>
    <w:p w:rsidR="005A70EE" w:rsidRPr="009D5937" w:rsidRDefault="005A70EE" w:rsidP="006313A8">
      <w:pPr>
        <w:spacing w:after="0" w:line="240" w:lineRule="auto"/>
        <w:rPr>
          <w:b/>
          <w:color w:val="000000"/>
        </w:rPr>
      </w:pPr>
    </w:p>
    <w:p w:rsidR="006313A8" w:rsidRDefault="006313A8" w:rsidP="006313A8">
      <w:pPr>
        <w:spacing w:after="0" w:line="240" w:lineRule="auto"/>
        <w:rPr>
          <w:b/>
          <w:color w:val="000000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5A70EE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5A70EE">
              <w:rPr>
                <w:b/>
                <w:color w:val="000000"/>
              </w:rPr>
              <w:t>25.05.2021 Salı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. TÜMER</w:t>
            </w:r>
          </w:p>
        </w:tc>
      </w:tr>
      <w:tr w:rsidR="005A70EE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5A70EE" w:rsidRPr="009D5937" w:rsidRDefault="005A70EE" w:rsidP="005A70EE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8</w:t>
            </w:r>
            <w:r w:rsidRPr="009D5937">
              <w:rPr>
                <w:b/>
                <w:color w:val="000000"/>
              </w:rPr>
              <w:t>:30–</w:t>
            </w:r>
            <w:r>
              <w:rPr>
                <w:b/>
                <w:color w:val="000000"/>
              </w:rPr>
              <w:t>09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5A70EE">
              <w:rPr>
                <w:color w:val="000000"/>
              </w:rPr>
              <w:t>PCR</w:t>
            </w:r>
          </w:p>
        </w:tc>
      </w:tr>
      <w:tr w:rsidR="005A70EE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5A70EE">
              <w:rPr>
                <w:b/>
                <w:color w:val="000000"/>
              </w:rPr>
              <w:t>25.05.2021 Salı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>
              <w:rPr>
                <w:b/>
                <w:color w:val="000000"/>
              </w:rPr>
              <w:t>Lab</w:t>
            </w:r>
            <w:proofErr w:type="spellEnd"/>
            <w:r>
              <w:rPr>
                <w:b/>
                <w:color w:val="000000"/>
              </w:rPr>
              <w:t xml:space="preserve"> Grup B</w:t>
            </w:r>
          </w:p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. TÜMER</w:t>
            </w:r>
          </w:p>
        </w:tc>
      </w:tr>
      <w:tr w:rsidR="005A70EE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5A70EE" w:rsidRPr="009D5937" w:rsidRDefault="005A70EE" w:rsidP="005A70EE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09</w:t>
            </w:r>
            <w:r w:rsidRPr="009D5937">
              <w:rPr>
                <w:b/>
                <w:color w:val="000000"/>
              </w:rPr>
              <w:t>:30–1</w:t>
            </w:r>
            <w:r>
              <w:rPr>
                <w:b/>
                <w:color w:val="000000"/>
              </w:rPr>
              <w:t>0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5A70EE">
              <w:rPr>
                <w:color w:val="000000"/>
              </w:rPr>
              <w:t>PCR</w:t>
            </w:r>
          </w:p>
        </w:tc>
      </w:tr>
      <w:tr w:rsidR="005A70EE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5A70EE">
              <w:rPr>
                <w:b/>
                <w:color w:val="000000"/>
              </w:rPr>
              <w:t>25.05.2021 Salı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>
              <w:rPr>
                <w:b/>
                <w:color w:val="000000"/>
              </w:rPr>
              <w:t>Lab</w:t>
            </w:r>
            <w:proofErr w:type="spellEnd"/>
            <w:r>
              <w:rPr>
                <w:b/>
                <w:color w:val="000000"/>
              </w:rPr>
              <w:t xml:space="preserve"> Grup B</w:t>
            </w:r>
          </w:p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. TÜMER</w:t>
            </w:r>
          </w:p>
        </w:tc>
      </w:tr>
      <w:tr w:rsidR="005A70EE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5A70EE" w:rsidRPr="009D5937" w:rsidRDefault="005A70EE" w:rsidP="005A70EE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–1</w:t>
            </w:r>
            <w:r>
              <w:rPr>
                <w:b/>
                <w:color w:val="000000"/>
              </w:rPr>
              <w:t>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5A70EE">
              <w:rPr>
                <w:color w:val="000000"/>
              </w:rPr>
              <w:t>PCR</w:t>
            </w:r>
          </w:p>
        </w:tc>
      </w:tr>
      <w:tr w:rsidR="005A70EE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5A70EE">
              <w:rPr>
                <w:b/>
                <w:color w:val="000000"/>
              </w:rPr>
              <w:t>25.05.2021 Salı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>
              <w:rPr>
                <w:b/>
                <w:color w:val="000000"/>
              </w:rPr>
              <w:t>Lab</w:t>
            </w:r>
            <w:proofErr w:type="spellEnd"/>
            <w:r>
              <w:rPr>
                <w:b/>
                <w:color w:val="000000"/>
              </w:rPr>
              <w:t xml:space="preserve"> Grup B</w:t>
            </w:r>
          </w:p>
          <w:p w:rsidR="005A70EE" w:rsidRPr="009D5937" w:rsidRDefault="005A70EE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E. TÜMER</w:t>
            </w:r>
          </w:p>
        </w:tc>
      </w:tr>
      <w:tr w:rsidR="005A70EE" w:rsidRPr="009D5937" w:rsidTr="00617BE4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5A70EE" w:rsidRPr="009D5937" w:rsidRDefault="005A70EE" w:rsidP="005A70EE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</w:t>
            </w:r>
            <w:r>
              <w:rPr>
                <w:b/>
                <w:color w:val="000000"/>
              </w:rPr>
              <w:t>1</w:t>
            </w:r>
            <w:r w:rsidRPr="009D5937">
              <w:rPr>
                <w:b/>
                <w:color w:val="000000"/>
              </w:rPr>
              <w:t>:30–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5A70EE" w:rsidRPr="009D5937" w:rsidRDefault="005A70EE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5A70EE">
              <w:rPr>
                <w:color w:val="000000"/>
              </w:rPr>
              <w:t>PCR</w:t>
            </w:r>
          </w:p>
        </w:tc>
      </w:tr>
    </w:tbl>
    <w:p w:rsidR="005A70EE" w:rsidRDefault="005A70EE" w:rsidP="006313A8">
      <w:pPr>
        <w:spacing w:after="0" w:line="240" w:lineRule="auto"/>
        <w:rPr>
          <w:b/>
          <w:color w:val="000000"/>
        </w:rPr>
      </w:pPr>
    </w:p>
    <w:p w:rsidR="005A70EE" w:rsidRDefault="005A70EE" w:rsidP="006313A8">
      <w:pPr>
        <w:spacing w:after="0" w:line="240" w:lineRule="auto"/>
        <w:rPr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6E7D3F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6E7D3F" w:rsidRPr="009D5937" w:rsidRDefault="006E7D3F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E7D3F">
              <w:rPr>
                <w:b/>
                <w:color w:val="000000"/>
              </w:rPr>
              <w:lastRenderedPageBreak/>
              <w:t>26.05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6E7D3F" w:rsidRPr="009D5937" w:rsidRDefault="006E7D3F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6E7D3F" w:rsidRPr="009D5937" w:rsidRDefault="006E7D3F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6E7D3F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6E7D3F" w:rsidRPr="009D5937" w:rsidRDefault="006E7D3F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6E7D3F" w:rsidRPr="009D5937" w:rsidRDefault="006E7D3F" w:rsidP="00617BE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Pelvis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kasları</w:t>
            </w:r>
          </w:p>
        </w:tc>
      </w:tr>
      <w:tr w:rsidR="006E7D3F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6E7D3F" w:rsidRPr="009D5937" w:rsidRDefault="006E7D3F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E7D3F">
              <w:rPr>
                <w:b/>
                <w:color w:val="000000"/>
              </w:rPr>
              <w:t>26.05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6E7D3F" w:rsidRPr="009D5937" w:rsidRDefault="006E7D3F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6E7D3F" w:rsidRPr="009D5937" w:rsidRDefault="006E7D3F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6E7D3F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6E7D3F" w:rsidRPr="009D5937" w:rsidRDefault="006E7D3F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6E7D3F" w:rsidRPr="009D5937" w:rsidRDefault="006E7D3F" w:rsidP="00617BE4">
            <w:pPr>
              <w:spacing w:after="0" w:line="240" w:lineRule="auto"/>
              <w:jc w:val="center"/>
              <w:rPr>
                <w:color w:val="000000"/>
              </w:rPr>
            </w:pP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Pelvis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kasları</w:t>
            </w:r>
          </w:p>
        </w:tc>
      </w:tr>
    </w:tbl>
    <w:p w:rsidR="005A70EE" w:rsidRDefault="005A70EE" w:rsidP="006313A8">
      <w:pPr>
        <w:spacing w:after="0" w:line="240" w:lineRule="auto"/>
        <w:rPr>
          <w:b/>
          <w:color w:val="000000"/>
        </w:rPr>
      </w:pPr>
    </w:p>
    <w:p w:rsidR="005A70EE" w:rsidRDefault="005A70EE" w:rsidP="006313A8">
      <w:pPr>
        <w:spacing w:after="0" w:line="240" w:lineRule="auto"/>
        <w:rPr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9817D3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817D3">
              <w:rPr>
                <w:b/>
                <w:color w:val="000000"/>
              </w:rPr>
              <w:t>02.06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9817D3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9817D3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Uyluk kasları</w:t>
            </w:r>
          </w:p>
        </w:tc>
      </w:tr>
      <w:tr w:rsidR="009817D3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817D3">
              <w:rPr>
                <w:b/>
                <w:color w:val="000000"/>
              </w:rPr>
              <w:t>02.06.2021 Çarşamba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9817D3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9817D3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Uyluk kasları</w:t>
            </w:r>
          </w:p>
        </w:tc>
      </w:tr>
    </w:tbl>
    <w:p w:rsidR="009817D3" w:rsidRDefault="009817D3" w:rsidP="006313A8">
      <w:pPr>
        <w:spacing w:after="0" w:line="240" w:lineRule="auto"/>
        <w:rPr>
          <w:b/>
          <w:color w:val="000000"/>
        </w:rPr>
      </w:pPr>
    </w:p>
    <w:p w:rsidR="009817D3" w:rsidRDefault="009817D3" w:rsidP="006313A8">
      <w:pPr>
        <w:spacing w:after="0" w:line="240" w:lineRule="auto"/>
        <w:rPr>
          <w:b/>
          <w:color w:val="000000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9817D3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817D3">
              <w:rPr>
                <w:b/>
                <w:color w:val="000000"/>
              </w:rPr>
              <w:t>02.06.2021 Çarşamba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.FATİH EKİCİ</w:t>
            </w:r>
          </w:p>
        </w:tc>
      </w:tr>
      <w:tr w:rsidR="009817D3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3:30-14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9817D3">
              <w:rPr>
                <w:color w:val="000000"/>
              </w:rPr>
              <w:t>NG sonda uygulaması</w:t>
            </w:r>
          </w:p>
        </w:tc>
      </w:tr>
      <w:tr w:rsidR="009817D3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817D3">
              <w:rPr>
                <w:b/>
                <w:color w:val="000000"/>
              </w:rPr>
              <w:t>02.06.2021 Çarşamba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M.FATİH EKİCİ</w:t>
            </w:r>
          </w:p>
        </w:tc>
      </w:tr>
      <w:tr w:rsidR="009817D3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4:30-15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9817D3">
              <w:rPr>
                <w:color w:val="000000"/>
              </w:rPr>
              <w:t>NG sonda uygulaması</w:t>
            </w:r>
          </w:p>
        </w:tc>
      </w:tr>
      <w:tr w:rsidR="009817D3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817D3">
              <w:rPr>
                <w:b/>
                <w:color w:val="000000"/>
              </w:rPr>
              <w:t>02.06.2021 Çarşamba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C</w:t>
            </w:r>
          </w:p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M.FATİH EKİCİ</w:t>
            </w:r>
          </w:p>
        </w:tc>
      </w:tr>
      <w:tr w:rsidR="009817D3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5:30-16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9817D3">
              <w:rPr>
                <w:color w:val="000000"/>
              </w:rPr>
              <w:t>NG sonda uygulaması</w:t>
            </w:r>
          </w:p>
        </w:tc>
      </w:tr>
      <w:tr w:rsidR="009817D3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E599" w:themeFill="accent4" w:themeFillTint="66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817D3">
              <w:rPr>
                <w:b/>
                <w:color w:val="000000"/>
              </w:rPr>
              <w:t>02.06.2021 Çarşamba</w:t>
            </w:r>
          </w:p>
        </w:tc>
        <w:tc>
          <w:tcPr>
            <w:tcW w:w="7625" w:type="dxa"/>
            <w:shd w:val="clear" w:color="auto" w:fill="FFE599" w:themeFill="accent4" w:themeFillTint="66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Mesleki Beceri Uygulamaları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D</w:t>
            </w:r>
          </w:p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604CAB">
              <w:rPr>
                <w:b/>
                <w:color w:val="000000"/>
              </w:rPr>
              <w:t>M.FATİH EKİCİ</w:t>
            </w:r>
          </w:p>
        </w:tc>
      </w:tr>
      <w:tr w:rsidR="009817D3" w:rsidRPr="009D5937" w:rsidTr="00617BE4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6:30-17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9817D3" w:rsidRPr="009D5937" w:rsidRDefault="009817D3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9817D3">
              <w:rPr>
                <w:color w:val="000000"/>
              </w:rPr>
              <w:t>NG sonda uygulaması</w:t>
            </w:r>
          </w:p>
        </w:tc>
      </w:tr>
    </w:tbl>
    <w:p w:rsidR="009817D3" w:rsidRDefault="009817D3" w:rsidP="006313A8">
      <w:pPr>
        <w:spacing w:after="0" w:line="240" w:lineRule="auto"/>
        <w:rPr>
          <w:b/>
          <w:color w:val="000000"/>
        </w:rPr>
      </w:pPr>
    </w:p>
    <w:p w:rsidR="005A70EE" w:rsidRDefault="005A70EE" w:rsidP="006313A8">
      <w:pPr>
        <w:spacing w:after="0" w:line="240" w:lineRule="auto"/>
        <w:rPr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203AF4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203AF4" w:rsidRPr="009D5937" w:rsidRDefault="00203AF4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203AF4">
              <w:rPr>
                <w:b/>
                <w:color w:val="000000"/>
              </w:rPr>
              <w:t>08.06.2021 Salı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203AF4" w:rsidRPr="009D5937" w:rsidRDefault="00203AF4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203AF4" w:rsidRPr="009D5937" w:rsidRDefault="00203AF4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203AF4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203AF4" w:rsidRPr="009D5937" w:rsidRDefault="00203AF4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203AF4" w:rsidRPr="009D5937" w:rsidRDefault="00203AF4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203AF4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Bacak ve ayak kasları</w:t>
            </w:r>
          </w:p>
        </w:tc>
      </w:tr>
      <w:tr w:rsidR="00203AF4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203AF4" w:rsidRPr="009D5937" w:rsidRDefault="00203AF4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203AF4">
              <w:rPr>
                <w:b/>
                <w:color w:val="000000"/>
              </w:rPr>
              <w:t>08.06.2021 Salı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203AF4" w:rsidRPr="009D5937" w:rsidRDefault="00203AF4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203AF4" w:rsidRPr="009D5937" w:rsidRDefault="00203AF4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203AF4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203AF4" w:rsidRPr="009D5937" w:rsidRDefault="00203AF4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203AF4" w:rsidRPr="009D5937" w:rsidRDefault="00203AF4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203AF4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Bacak ve ayak kasları</w:t>
            </w:r>
          </w:p>
        </w:tc>
      </w:tr>
    </w:tbl>
    <w:p w:rsidR="00203AF4" w:rsidRDefault="00203AF4" w:rsidP="006313A8">
      <w:pPr>
        <w:spacing w:after="0" w:line="240" w:lineRule="auto"/>
        <w:rPr>
          <w:b/>
          <w:color w:val="000000"/>
        </w:rPr>
      </w:pPr>
    </w:p>
    <w:p w:rsidR="005A70EE" w:rsidRDefault="005A70EE" w:rsidP="006313A8">
      <w:pPr>
        <w:spacing w:after="0" w:line="240" w:lineRule="auto"/>
        <w:rPr>
          <w:b/>
          <w:color w:val="000000"/>
        </w:rPr>
      </w:pPr>
    </w:p>
    <w:p w:rsidR="00203AF4" w:rsidRDefault="00203AF4" w:rsidP="006313A8">
      <w:pPr>
        <w:spacing w:after="0" w:line="240" w:lineRule="auto"/>
        <w:rPr>
          <w:b/>
          <w:color w:val="000000"/>
        </w:rPr>
      </w:pPr>
    </w:p>
    <w:p w:rsidR="00203AF4" w:rsidRDefault="00203AF4" w:rsidP="006313A8">
      <w:pPr>
        <w:spacing w:after="0" w:line="240" w:lineRule="auto"/>
        <w:rPr>
          <w:b/>
          <w:color w:val="000000"/>
        </w:rPr>
      </w:pPr>
    </w:p>
    <w:tbl>
      <w:tblPr>
        <w:tblW w:w="98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40"/>
        <w:gridCol w:w="7625"/>
      </w:tblGrid>
      <w:tr w:rsidR="00F8210C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F8210C" w:rsidRPr="009D5937" w:rsidRDefault="00922FB0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22FB0">
              <w:rPr>
                <w:b/>
                <w:color w:val="000000"/>
              </w:rPr>
              <w:lastRenderedPageBreak/>
              <w:t>09.06.2021 Çarşamba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F8210C" w:rsidRPr="009D5937" w:rsidRDefault="00F8210C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F8210C" w:rsidRPr="009D5937" w:rsidRDefault="00F8210C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.YERLİKAYA</w:t>
            </w:r>
          </w:p>
        </w:tc>
      </w:tr>
      <w:tr w:rsidR="00F8210C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F8210C" w:rsidRPr="009D5937" w:rsidRDefault="00E0380D" w:rsidP="00E0380D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3</w:t>
            </w:r>
            <w:r w:rsidR="00F8210C" w:rsidRPr="009D5937">
              <w:rPr>
                <w:b/>
                <w:color w:val="000000"/>
              </w:rPr>
              <w:t>:30–</w:t>
            </w:r>
            <w:r>
              <w:rPr>
                <w:b/>
                <w:color w:val="000000"/>
              </w:rPr>
              <w:t>14</w:t>
            </w:r>
            <w:r w:rsidR="00F8210C" w:rsidRPr="009D5937">
              <w:rPr>
                <w:b/>
                <w:color w:val="000000"/>
              </w:rPr>
              <w:t>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F8210C" w:rsidRPr="009D5937" w:rsidRDefault="00F8210C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F8210C">
              <w:rPr>
                <w:color w:val="000000"/>
              </w:rPr>
              <w:t xml:space="preserve">Jel </w:t>
            </w:r>
            <w:proofErr w:type="spellStart"/>
            <w:r w:rsidRPr="00F8210C">
              <w:rPr>
                <w:color w:val="000000"/>
              </w:rPr>
              <w:t>Elektroforez</w:t>
            </w:r>
            <w:proofErr w:type="spellEnd"/>
          </w:p>
        </w:tc>
      </w:tr>
      <w:tr w:rsidR="00F8210C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F8210C" w:rsidRPr="009D5937" w:rsidRDefault="00922FB0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22FB0">
              <w:rPr>
                <w:b/>
                <w:color w:val="000000"/>
              </w:rPr>
              <w:t>09.06.2021 Çarşamba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F8210C" w:rsidRPr="009D5937" w:rsidRDefault="00F8210C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F8210C" w:rsidRPr="009D5937" w:rsidRDefault="00F8210C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.YERLİKAYA</w:t>
            </w:r>
          </w:p>
        </w:tc>
      </w:tr>
      <w:tr w:rsidR="00F8210C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F8210C" w:rsidRPr="009D5937" w:rsidRDefault="00E0380D" w:rsidP="00E0380D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4</w:t>
            </w:r>
            <w:r w:rsidR="00F8210C" w:rsidRPr="009D5937">
              <w:rPr>
                <w:b/>
                <w:color w:val="000000"/>
              </w:rPr>
              <w:t>:30–1</w:t>
            </w:r>
            <w:r>
              <w:rPr>
                <w:b/>
                <w:color w:val="000000"/>
              </w:rPr>
              <w:t>5</w:t>
            </w:r>
            <w:r w:rsidR="00F8210C" w:rsidRPr="009D5937">
              <w:rPr>
                <w:b/>
                <w:color w:val="000000"/>
              </w:rPr>
              <w:t>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F8210C" w:rsidRPr="009D5937" w:rsidRDefault="00F8210C" w:rsidP="00F8210C">
            <w:pPr>
              <w:spacing w:after="0" w:line="240" w:lineRule="auto"/>
              <w:jc w:val="center"/>
              <w:rPr>
                <w:color w:val="000000"/>
              </w:rPr>
            </w:pPr>
            <w:r w:rsidRPr="00F8210C">
              <w:rPr>
                <w:color w:val="000000"/>
              </w:rPr>
              <w:t xml:space="preserve">Jel </w:t>
            </w:r>
            <w:proofErr w:type="spellStart"/>
            <w:r w:rsidRPr="00F8210C">
              <w:rPr>
                <w:color w:val="000000"/>
              </w:rPr>
              <w:t>Elektroforez</w:t>
            </w:r>
            <w:proofErr w:type="spellEnd"/>
          </w:p>
        </w:tc>
      </w:tr>
      <w:tr w:rsidR="00F8210C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F8210C" w:rsidRPr="009D5937" w:rsidRDefault="00922FB0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22FB0">
              <w:rPr>
                <w:b/>
                <w:color w:val="000000"/>
              </w:rPr>
              <w:t>09.06.2021 Çarşamba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F8210C" w:rsidRPr="009D5937" w:rsidRDefault="00F8210C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F8210C" w:rsidRPr="009D5937" w:rsidRDefault="00F8210C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.YERLİKAYA</w:t>
            </w:r>
          </w:p>
        </w:tc>
      </w:tr>
      <w:tr w:rsidR="00F8210C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F8210C" w:rsidRPr="009D5937" w:rsidRDefault="00F8210C" w:rsidP="00E0380D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</w:t>
            </w:r>
            <w:r w:rsidR="00E0380D">
              <w:rPr>
                <w:b/>
                <w:color w:val="000000"/>
              </w:rPr>
              <w:t>5</w:t>
            </w:r>
            <w:r w:rsidRPr="009D5937">
              <w:rPr>
                <w:b/>
                <w:color w:val="000000"/>
              </w:rPr>
              <w:t>:30–1</w:t>
            </w:r>
            <w:r w:rsidR="00E0380D">
              <w:rPr>
                <w:b/>
                <w:color w:val="000000"/>
              </w:rPr>
              <w:t>6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F8210C" w:rsidRPr="009D5937" w:rsidRDefault="00F8210C" w:rsidP="00F8210C">
            <w:pPr>
              <w:spacing w:after="0" w:line="240" w:lineRule="auto"/>
              <w:jc w:val="center"/>
              <w:rPr>
                <w:color w:val="000000"/>
              </w:rPr>
            </w:pPr>
            <w:r w:rsidRPr="00F8210C">
              <w:rPr>
                <w:color w:val="000000"/>
              </w:rPr>
              <w:t xml:space="preserve">Jel </w:t>
            </w:r>
            <w:proofErr w:type="spellStart"/>
            <w:r w:rsidRPr="00F8210C">
              <w:rPr>
                <w:color w:val="000000"/>
              </w:rPr>
              <w:t>Elektroforez</w:t>
            </w:r>
            <w:proofErr w:type="spellEnd"/>
          </w:p>
        </w:tc>
      </w:tr>
      <w:tr w:rsidR="00F8210C" w:rsidRPr="009D5937" w:rsidTr="00617BE4">
        <w:trPr>
          <w:trHeight w:val="488"/>
          <w:jc w:val="center"/>
        </w:trPr>
        <w:tc>
          <w:tcPr>
            <w:tcW w:w="2240" w:type="dxa"/>
            <w:shd w:val="clear" w:color="auto" w:fill="C5E0B3" w:themeFill="accent6" w:themeFillTint="66"/>
            <w:vAlign w:val="center"/>
          </w:tcPr>
          <w:p w:rsidR="00F8210C" w:rsidRPr="009D5937" w:rsidRDefault="00922FB0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22FB0">
              <w:rPr>
                <w:b/>
                <w:color w:val="000000"/>
              </w:rPr>
              <w:t>09.06.2021 Çarşamba</w:t>
            </w:r>
          </w:p>
        </w:tc>
        <w:tc>
          <w:tcPr>
            <w:tcW w:w="7625" w:type="dxa"/>
            <w:shd w:val="clear" w:color="auto" w:fill="C5E0B3" w:themeFill="accent6" w:themeFillTint="66"/>
            <w:vAlign w:val="center"/>
          </w:tcPr>
          <w:p w:rsidR="00F8210C" w:rsidRPr="009D5937" w:rsidRDefault="00F8210C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ıbbi Biyoloj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F8210C" w:rsidRPr="009D5937" w:rsidRDefault="00F8210C" w:rsidP="00F8210C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.YERLİKAYA</w:t>
            </w:r>
          </w:p>
        </w:tc>
      </w:tr>
      <w:tr w:rsidR="00F8210C" w:rsidRPr="009D5937" w:rsidTr="00617BE4">
        <w:trPr>
          <w:trHeight w:val="489"/>
          <w:jc w:val="center"/>
        </w:trPr>
        <w:tc>
          <w:tcPr>
            <w:tcW w:w="2240" w:type="dxa"/>
            <w:shd w:val="clear" w:color="auto" w:fill="FFFFFF" w:themeFill="background1"/>
            <w:vAlign w:val="center"/>
          </w:tcPr>
          <w:p w:rsidR="00F8210C" w:rsidRPr="009D5937" w:rsidRDefault="00F8210C" w:rsidP="00E0380D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1</w:t>
            </w:r>
            <w:r w:rsidR="00E0380D">
              <w:rPr>
                <w:b/>
                <w:color w:val="000000"/>
              </w:rPr>
              <w:t>6</w:t>
            </w:r>
            <w:r w:rsidRPr="009D5937">
              <w:rPr>
                <w:b/>
                <w:color w:val="000000"/>
              </w:rPr>
              <w:t>:30–1</w:t>
            </w:r>
            <w:r w:rsidR="00E0380D">
              <w:rPr>
                <w:b/>
                <w:color w:val="000000"/>
              </w:rPr>
              <w:t>7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25" w:type="dxa"/>
            <w:shd w:val="clear" w:color="auto" w:fill="FFFFFF" w:themeFill="background1"/>
            <w:vAlign w:val="center"/>
          </w:tcPr>
          <w:p w:rsidR="00F8210C" w:rsidRPr="009D5937" w:rsidRDefault="00F8210C" w:rsidP="00F8210C">
            <w:pPr>
              <w:spacing w:after="0" w:line="240" w:lineRule="auto"/>
              <w:jc w:val="center"/>
              <w:rPr>
                <w:color w:val="000000"/>
              </w:rPr>
            </w:pPr>
            <w:r w:rsidRPr="00F8210C">
              <w:rPr>
                <w:color w:val="000000"/>
              </w:rPr>
              <w:t xml:space="preserve">Jel </w:t>
            </w:r>
            <w:proofErr w:type="spellStart"/>
            <w:r w:rsidRPr="00F8210C">
              <w:rPr>
                <w:color w:val="000000"/>
              </w:rPr>
              <w:t>Elektroforez</w:t>
            </w:r>
            <w:proofErr w:type="spellEnd"/>
          </w:p>
        </w:tc>
      </w:tr>
    </w:tbl>
    <w:p w:rsidR="00203AF4" w:rsidRDefault="00203AF4" w:rsidP="006313A8">
      <w:pPr>
        <w:spacing w:after="0" w:line="240" w:lineRule="auto"/>
        <w:rPr>
          <w:b/>
          <w:color w:val="000000"/>
        </w:rPr>
      </w:pPr>
    </w:p>
    <w:p w:rsidR="009A7B40" w:rsidRDefault="009A7B40" w:rsidP="006313A8">
      <w:pPr>
        <w:spacing w:after="0" w:line="240" w:lineRule="auto"/>
        <w:rPr>
          <w:b/>
          <w:color w:val="000000"/>
        </w:rPr>
      </w:pPr>
    </w:p>
    <w:p w:rsidR="009A7B40" w:rsidRDefault="009A7B40" w:rsidP="006313A8">
      <w:pPr>
        <w:spacing w:after="0" w:line="240" w:lineRule="auto"/>
        <w:rPr>
          <w:b/>
          <w:color w:val="000000"/>
        </w:rPr>
      </w:pPr>
    </w:p>
    <w:tbl>
      <w:tblPr>
        <w:tblW w:w="984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232"/>
        <w:gridCol w:w="7617"/>
      </w:tblGrid>
      <w:tr w:rsidR="009A7B40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9A7B40" w:rsidRPr="009D5937" w:rsidRDefault="000467C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0467C5">
              <w:rPr>
                <w:b/>
                <w:color w:val="000000"/>
              </w:rPr>
              <w:t>10.06.2021 Perşembe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9A7B40" w:rsidRPr="009D5937" w:rsidRDefault="009A7B40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A</w:t>
            </w:r>
          </w:p>
          <w:p w:rsidR="009A7B40" w:rsidRPr="009D5937" w:rsidRDefault="009A7B40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9A7B40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9A7B40" w:rsidRPr="009D5937" w:rsidRDefault="009A7B40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  <w:r w:rsidRPr="009D5937">
              <w:rPr>
                <w:b/>
                <w:color w:val="000000"/>
              </w:rPr>
              <w:t>:30-</w:t>
            </w: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9A7B40" w:rsidRPr="009D5937" w:rsidRDefault="000467C5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0467C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Alt </w:t>
            </w:r>
            <w:proofErr w:type="spellStart"/>
            <w:r w:rsidRPr="000467C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ekstremite</w:t>
            </w:r>
            <w:proofErr w:type="spellEnd"/>
            <w:r w:rsidRPr="000467C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damarları</w:t>
            </w:r>
          </w:p>
        </w:tc>
      </w:tr>
      <w:tr w:rsidR="009A7B40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D9E2F3" w:themeFill="accent5" w:themeFillTint="33"/>
            <w:vAlign w:val="center"/>
          </w:tcPr>
          <w:p w:rsidR="009A7B40" w:rsidRPr="009D5937" w:rsidRDefault="000467C5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0467C5">
              <w:rPr>
                <w:b/>
                <w:color w:val="000000"/>
              </w:rPr>
              <w:t>10.06.2021 Perşembe</w:t>
            </w:r>
          </w:p>
        </w:tc>
        <w:tc>
          <w:tcPr>
            <w:tcW w:w="7617" w:type="dxa"/>
            <w:shd w:val="clear" w:color="auto" w:fill="D9E2F3" w:themeFill="accent5" w:themeFillTint="33"/>
            <w:vAlign w:val="center"/>
          </w:tcPr>
          <w:p w:rsidR="009A7B40" w:rsidRPr="009D5937" w:rsidRDefault="009A7B40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 xml:space="preserve">Anatomi </w:t>
            </w:r>
            <w:proofErr w:type="spellStart"/>
            <w:r w:rsidRPr="009D5937">
              <w:rPr>
                <w:b/>
                <w:color w:val="000000"/>
              </w:rPr>
              <w:t>Lab</w:t>
            </w:r>
            <w:proofErr w:type="spellEnd"/>
            <w:r w:rsidRPr="009D5937">
              <w:rPr>
                <w:b/>
                <w:color w:val="000000"/>
              </w:rPr>
              <w:t xml:space="preserve"> Grup B</w:t>
            </w:r>
          </w:p>
          <w:p w:rsidR="009A7B40" w:rsidRPr="009D5937" w:rsidRDefault="009A7B40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 w:rsidRPr="009D5937">
              <w:rPr>
                <w:b/>
                <w:color w:val="000000"/>
              </w:rPr>
              <w:t>S. Akçer / U. Çorumlu</w:t>
            </w:r>
          </w:p>
        </w:tc>
      </w:tr>
      <w:tr w:rsidR="009A7B40" w:rsidRPr="009D5937" w:rsidTr="00617BE4">
        <w:trPr>
          <w:trHeight w:val="538"/>
          <w:jc w:val="center"/>
        </w:trPr>
        <w:tc>
          <w:tcPr>
            <w:tcW w:w="2232" w:type="dxa"/>
            <w:shd w:val="clear" w:color="auto" w:fill="FFFFFF" w:themeFill="background1"/>
            <w:vAlign w:val="center"/>
          </w:tcPr>
          <w:p w:rsidR="009A7B40" w:rsidRPr="009D5937" w:rsidRDefault="009A7B40" w:rsidP="00617BE4">
            <w:pPr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1</w:t>
            </w:r>
            <w:r w:rsidRPr="009D5937">
              <w:rPr>
                <w:b/>
                <w:color w:val="000000"/>
              </w:rPr>
              <w:t>:30-1</w:t>
            </w:r>
            <w:r>
              <w:rPr>
                <w:b/>
                <w:color w:val="000000"/>
              </w:rPr>
              <w:t>2</w:t>
            </w:r>
            <w:r w:rsidRPr="009D5937">
              <w:rPr>
                <w:b/>
                <w:color w:val="000000"/>
              </w:rPr>
              <w:t>:15</w:t>
            </w:r>
          </w:p>
        </w:tc>
        <w:tc>
          <w:tcPr>
            <w:tcW w:w="7617" w:type="dxa"/>
            <w:shd w:val="clear" w:color="auto" w:fill="FFFFFF" w:themeFill="background1"/>
            <w:vAlign w:val="center"/>
          </w:tcPr>
          <w:p w:rsidR="009A7B40" w:rsidRPr="009D5937" w:rsidRDefault="000467C5" w:rsidP="00617BE4">
            <w:pPr>
              <w:spacing w:after="0" w:line="240" w:lineRule="auto"/>
              <w:jc w:val="center"/>
              <w:rPr>
                <w:color w:val="000000"/>
              </w:rPr>
            </w:pPr>
            <w:r w:rsidRPr="000467C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Alt </w:t>
            </w:r>
            <w:proofErr w:type="spellStart"/>
            <w:r w:rsidRPr="000467C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ekstremite</w:t>
            </w:r>
            <w:proofErr w:type="spellEnd"/>
            <w:r w:rsidRPr="000467C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damarları</w:t>
            </w:r>
          </w:p>
        </w:tc>
      </w:tr>
    </w:tbl>
    <w:p w:rsidR="00203AF4" w:rsidRDefault="00203AF4" w:rsidP="006313A8">
      <w:pPr>
        <w:spacing w:after="0" w:line="240" w:lineRule="auto"/>
        <w:rPr>
          <w:b/>
          <w:color w:val="000000"/>
        </w:rPr>
      </w:pPr>
    </w:p>
    <w:p w:rsidR="00203AF4" w:rsidRPr="009D5937" w:rsidRDefault="00203AF4" w:rsidP="006313A8">
      <w:pPr>
        <w:spacing w:after="0" w:line="240" w:lineRule="auto"/>
        <w:rPr>
          <w:b/>
          <w:color w:val="000000"/>
        </w:rPr>
      </w:pPr>
    </w:p>
    <w:p w:rsidR="006313A8" w:rsidRPr="009D5937" w:rsidRDefault="006313A8" w:rsidP="002E38B3"/>
    <w:p w:rsidR="006313A8" w:rsidRPr="009D5937" w:rsidRDefault="006313A8" w:rsidP="006313A8">
      <w:pPr>
        <w:spacing w:after="0" w:line="240" w:lineRule="auto"/>
        <w:jc w:val="both"/>
        <w:rPr>
          <w:rFonts w:cs="Arial"/>
          <w:b/>
          <w:color w:val="000000"/>
          <w:u w:val="single"/>
        </w:rPr>
      </w:pPr>
    </w:p>
    <w:p w:rsidR="006313A8" w:rsidRPr="009D5937" w:rsidRDefault="006313A8" w:rsidP="006313A8">
      <w:pPr>
        <w:spacing w:after="0" w:line="240" w:lineRule="auto"/>
        <w:jc w:val="both"/>
        <w:rPr>
          <w:rFonts w:cs="Arial"/>
          <w:b/>
          <w:color w:val="000000"/>
          <w:u w:val="single"/>
        </w:rPr>
      </w:pPr>
      <w:r w:rsidRPr="009D5937">
        <w:rPr>
          <w:rFonts w:cs="Arial"/>
          <w:b/>
          <w:color w:val="000000"/>
          <w:u w:val="single"/>
        </w:rPr>
        <w:t xml:space="preserve">ÖĞRENCİLERİN DİKKATİNE: </w:t>
      </w:r>
    </w:p>
    <w:p w:rsidR="006313A8" w:rsidRPr="009D5937" w:rsidRDefault="006313A8" w:rsidP="006313A8">
      <w:pPr>
        <w:spacing w:after="0" w:line="240" w:lineRule="auto"/>
        <w:jc w:val="both"/>
        <w:rPr>
          <w:rFonts w:cs="Arial"/>
          <w:color w:val="000000"/>
        </w:rPr>
      </w:pPr>
      <w:r w:rsidRPr="009D5937">
        <w:rPr>
          <w:rFonts w:cs="Arial"/>
          <w:color w:val="000000"/>
        </w:rPr>
        <w:t xml:space="preserve">Pratik uygulamalarda kullanılan malzeme (bilgisayar, mikroskop </w:t>
      </w:r>
      <w:proofErr w:type="spellStart"/>
      <w:r w:rsidRPr="009D5937">
        <w:rPr>
          <w:rFonts w:cs="Arial"/>
          <w:color w:val="000000"/>
        </w:rPr>
        <w:t>v.b</w:t>
      </w:r>
      <w:proofErr w:type="spellEnd"/>
      <w:r w:rsidRPr="009D5937">
        <w:rPr>
          <w:rFonts w:cs="Arial"/>
          <w:color w:val="000000"/>
        </w:rPr>
        <w:t>.) nedeniyle öğrencilerin kendi gruplarıyla pratiğe katılması önemlidir. Herhangi bir mazeret nedeniyle grup değiştirme taleplerinin ilgili dersin öğretim üyesi ile görüşülmesi gereklidir.</w:t>
      </w:r>
    </w:p>
    <w:p w:rsidR="006313A8" w:rsidRPr="009D5937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Pr="001010CB" w:rsidRDefault="006313A8" w:rsidP="006313A8">
      <w:pPr>
        <w:spacing w:after="0" w:line="240" w:lineRule="auto"/>
        <w:rPr>
          <w:rFonts w:cs="Calibri"/>
          <w:b/>
          <w:color w:val="000000"/>
        </w:rPr>
      </w:pPr>
      <w:r w:rsidRPr="001010CB">
        <w:rPr>
          <w:rFonts w:cs="Calibri"/>
          <w:b/>
          <w:color w:val="000000"/>
        </w:rPr>
        <w:t xml:space="preserve">Pratik Sınavlar:  </w:t>
      </w:r>
      <w:r w:rsidRPr="001010CB">
        <w:rPr>
          <w:rFonts w:cs="Calibri"/>
          <w:b/>
          <w:color w:val="000000"/>
        </w:rPr>
        <w:tab/>
        <w:t xml:space="preserve">Mesleki Beceriler </w:t>
      </w:r>
      <w:proofErr w:type="spellStart"/>
      <w:r w:rsidRPr="001010CB">
        <w:rPr>
          <w:rFonts w:cs="Calibri"/>
          <w:b/>
          <w:color w:val="000000"/>
        </w:rPr>
        <w:t>Lab</w:t>
      </w:r>
      <w:proofErr w:type="spellEnd"/>
      <w:r w:rsidRPr="001010CB">
        <w:rPr>
          <w:rFonts w:cs="Calibri"/>
          <w:b/>
          <w:color w:val="000000"/>
        </w:rPr>
        <w:t xml:space="preserve"> Pratik Sınav:  </w:t>
      </w:r>
      <w:r w:rsidRPr="001010CB">
        <w:rPr>
          <w:b/>
          <w:color w:val="000000"/>
        </w:rPr>
        <w:t>1</w:t>
      </w:r>
      <w:r w:rsidR="00940691">
        <w:rPr>
          <w:b/>
          <w:color w:val="000000"/>
        </w:rPr>
        <w:t>6</w:t>
      </w:r>
      <w:r w:rsidRPr="001010CB">
        <w:rPr>
          <w:b/>
          <w:color w:val="000000"/>
        </w:rPr>
        <w:t>.04.2021 Çarşamba</w:t>
      </w:r>
      <w:r w:rsidRPr="001010CB">
        <w:rPr>
          <w:rFonts w:cs="Calibri"/>
          <w:b/>
          <w:color w:val="000000"/>
        </w:rPr>
        <w:t xml:space="preserve"> Saat: 13:30-17:15</w:t>
      </w:r>
    </w:p>
    <w:p w:rsidR="006313A8" w:rsidRPr="001010CB" w:rsidRDefault="006313A8" w:rsidP="006313A8">
      <w:pPr>
        <w:spacing w:after="0" w:line="240" w:lineRule="auto"/>
        <w:ind w:left="1416" w:firstLine="708"/>
        <w:rPr>
          <w:rFonts w:cs="Calibri"/>
          <w:b/>
          <w:color w:val="000000"/>
        </w:rPr>
      </w:pPr>
      <w:r w:rsidRPr="001010CB">
        <w:rPr>
          <w:rFonts w:cs="Calibri"/>
          <w:b/>
          <w:color w:val="000000"/>
        </w:rPr>
        <w:t xml:space="preserve">Anatomi </w:t>
      </w:r>
      <w:proofErr w:type="spellStart"/>
      <w:r w:rsidRPr="001010CB">
        <w:rPr>
          <w:rFonts w:cs="Calibri"/>
          <w:b/>
          <w:color w:val="000000"/>
        </w:rPr>
        <w:t>Lab</w:t>
      </w:r>
      <w:proofErr w:type="spellEnd"/>
      <w:r w:rsidRPr="001010CB">
        <w:rPr>
          <w:rFonts w:cs="Calibri"/>
          <w:b/>
          <w:color w:val="000000"/>
        </w:rPr>
        <w:t xml:space="preserve"> Pratik Sınav: </w:t>
      </w:r>
      <w:r w:rsidRPr="001010CB">
        <w:rPr>
          <w:rFonts w:cs="Calibri"/>
          <w:b/>
          <w:color w:val="000000"/>
        </w:rPr>
        <w:tab/>
        <w:t xml:space="preserve">  </w:t>
      </w:r>
      <w:r>
        <w:rPr>
          <w:rFonts w:cs="Calibri"/>
          <w:b/>
          <w:color w:val="000000"/>
        </w:rPr>
        <w:t xml:space="preserve">      </w:t>
      </w:r>
      <w:r w:rsidRPr="001010CB">
        <w:rPr>
          <w:b/>
          <w:color w:val="000000"/>
        </w:rPr>
        <w:t>1</w:t>
      </w:r>
      <w:r w:rsidR="00940691">
        <w:rPr>
          <w:b/>
          <w:color w:val="000000"/>
        </w:rPr>
        <w:t>7</w:t>
      </w:r>
      <w:r w:rsidRPr="001010CB">
        <w:rPr>
          <w:b/>
          <w:color w:val="000000"/>
        </w:rPr>
        <w:t>.04.2021 Perşembe</w:t>
      </w:r>
      <w:r w:rsidRPr="001010CB">
        <w:rPr>
          <w:rFonts w:cs="Calibri"/>
          <w:b/>
          <w:color w:val="000000"/>
        </w:rPr>
        <w:t xml:space="preserve"> Saat: 08:30-12:15</w:t>
      </w:r>
    </w:p>
    <w:p w:rsidR="006313A8" w:rsidRPr="001010CB" w:rsidRDefault="006313A8" w:rsidP="006313A8">
      <w:pPr>
        <w:spacing w:after="0" w:line="240" w:lineRule="auto"/>
        <w:ind w:left="1416" w:firstLine="708"/>
        <w:rPr>
          <w:rFonts w:cs="Calibri"/>
          <w:b/>
          <w:color w:val="000000"/>
        </w:rPr>
      </w:pPr>
      <w:r w:rsidRPr="001010CB">
        <w:rPr>
          <w:rFonts w:cs="Calibri"/>
          <w:b/>
          <w:color w:val="000000"/>
        </w:rPr>
        <w:t xml:space="preserve">Tıbbi Biyoloji </w:t>
      </w:r>
      <w:proofErr w:type="spellStart"/>
      <w:r w:rsidRPr="001010CB">
        <w:rPr>
          <w:rFonts w:cs="Calibri"/>
          <w:b/>
          <w:color w:val="000000"/>
        </w:rPr>
        <w:t>Lab</w:t>
      </w:r>
      <w:proofErr w:type="spellEnd"/>
      <w:r w:rsidRPr="001010CB">
        <w:rPr>
          <w:rFonts w:cs="Calibri"/>
          <w:b/>
          <w:color w:val="000000"/>
        </w:rPr>
        <w:t xml:space="preserve"> Pratik Sınav: </w:t>
      </w:r>
      <w:r w:rsidRPr="001010CB">
        <w:rPr>
          <w:rFonts w:cs="Calibri"/>
          <w:b/>
          <w:color w:val="000000"/>
        </w:rPr>
        <w:tab/>
        <w:t xml:space="preserve">  </w:t>
      </w:r>
      <w:r>
        <w:rPr>
          <w:rFonts w:cs="Calibri"/>
          <w:b/>
          <w:color w:val="000000"/>
        </w:rPr>
        <w:t xml:space="preserve">      </w:t>
      </w:r>
      <w:r w:rsidRPr="001010CB">
        <w:rPr>
          <w:b/>
          <w:color w:val="000000"/>
        </w:rPr>
        <w:t>1</w:t>
      </w:r>
      <w:r w:rsidR="00940691">
        <w:rPr>
          <w:b/>
          <w:color w:val="000000"/>
        </w:rPr>
        <w:t>7</w:t>
      </w:r>
      <w:r w:rsidRPr="001010CB">
        <w:rPr>
          <w:b/>
          <w:color w:val="000000"/>
        </w:rPr>
        <w:t>.04.2021 Perşembe</w:t>
      </w:r>
      <w:r w:rsidRPr="001010CB">
        <w:rPr>
          <w:rFonts w:cs="Calibri"/>
          <w:b/>
          <w:color w:val="000000"/>
        </w:rPr>
        <w:t xml:space="preserve"> Saat: 13:30-17:15</w:t>
      </w: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6313A8">
      <w:pPr>
        <w:spacing w:after="0" w:line="240" w:lineRule="auto"/>
        <w:jc w:val="both"/>
        <w:rPr>
          <w:rFonts w:cs="Arial"/>
          <w:color w:val="000000"/>
        </w:rPr>
      </w:pPr>
    </w:p>
    <w:p w:rsidR="006313A8" w:rsidRDefault="006313A8" w:rsidP="005C54D9">
      <w:pPr>
        <w:spacing w:after="0" w:line="240" w:lineRule="auto"/>
        <w:rPr>
          <w:b/>
          <w:color w:val="000000"/>
          <w:sz w:val="24"/>
          <w:szCs w:val="20"/>
        </w:rPr>
      </w:pPr>
    </w:p>
    <w:sectPr w:rsidR="006313A8" w:rsidSect="001C5555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480" w:rsidRDefault="00F42480">
      <w:pPr>
        <w:spacing w:after="0" w:line="240" w:lineRule="auto"/>
      </w:pPr>
      <w:r>
        <w:separator/>
      </w:r>
    </w:p>
  </w:endnote>
  <w:endnote w:type="continuationSeparator" w:id="0">
    <w:p w:rsidR="00F42480" w:rsidRDefault="00F42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T Sans Narrow">
    <w:altName w:val="Arial"/>
    <w:panose1 w:val="00000000000000000000"/>
    <w:charset w:val="A2"/>
    <w:family w:val="auto"/>
    <w:notTrueType/>
    <w:pitch w:val="default"/>
    <w:sig w:usb0="00000001" w:usb1="00000000" w:usb2="00000000" w:usb3="00000000" w:csb0="0000001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Default="00F42480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0</w:t>
    </w:r>
    <w:r>
      <w:rPr>
        <w:rStyle w:val="SayfaNumaras"/>
      </w:rPr>
      <w:fldChar w:fldCharType="end"/>
    </w:r>
  </w:p>
  <w:p w:rsidR="00F42480" w:rsidRDefault="00F4248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Default="00F42480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F42480" w:rsidRDefault="00F4248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Default="00F42480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0</w:t>
    </w:r>
    <w:r>
      <w:rPr>
        <w:rStyle w:val="SayfaNumaras"/>
      </w:rPr>
      <w:fldChar w:fldCharType="end"/>
    </w:r>
  </w:p>
  <w:p w:rsidR="00F42480" w:rsidRDefault="00F42480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Default="00F42480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F42480" w:rsidRDefault="00F42480">
    <w:pPr>
      <w:pStyle w:val="AltBilgi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Default="00F42480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F42480" w:rsidRDefault="00F42480">
    <w:pPr>
      <w:pStyle w:val="AltBilgi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Default="00F42480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C83552">
      <w:rPr>
        <w:rStyle w:val="SayfaNumaras"/>
        <w:noProof/>
      </w:rPr>
      <w:t>13</w:t>
    </w:r>
    <w:r>
      <w:rPr>
        <w:rStyle w:val="SayfaNumaras"/>
      </w:rPr>
      <w:fldChar w:fldCharType="end"/>
    </w:r>
  </w:p>
  <w:p w:rsidR="00F42480" w:rsidRDefault="00F424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480" w:rsidRDefault="00F42480">
      <w:pPr>
        <w:spacing w:after="0" w:line="240" w:lineRule="auto"/>
      </w:pPr>
      <w:r>
        <w:separator/>
      </w:r>
    </w:p>
  </w:footnote>
  <w:footnote w:type="continuationSeparator" w:id="0">
    <w:p w:rsidR="00F42480" w:rsidRDefault="00F424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Pr="00DC22DF" w:rsidRDefault="00F42480" w:rsidP="00566AE5">
    <w:pPr>
      <w:pStyle w:val="stBilgi"/>
      <w:jc w:val="center"/>
      <w:rPr>
        <w:b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Pr="00DC22DF" w:rsidRDefault="00F42480" w:rsidP="00566AE5">
    <w:pPr>
      <w:pStyle w:val="stBilgi"/>
      <w:jc w:val="center"/>
      <w:rPr>
        <w:b/>
        <w:sz w:val="16"/>
        <w:szCs w:val="16"/>
      </w:rPr>
    </w:pPr>
    <w:r w:rsidRPr="00DC22DF">
      <w:rPr>
        <w:b/>
        <w:sz w:val="16"/>
        <w:szCs w:val="16"/>
      </w:rPr>
      <w:t>MED 118-Hücre Bilimleri I Ders Kurul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2480" w:rsidRPr="00850BA6" w:rsidRDefault="00F42480" w:rsidP="00850BA6">
    <w:pPr>
      <w:pStyle w:val="stBilgi"/>
      <w:jc w:val="cent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10DAF"/>
    <w:multiLevelType w:val="hybridMultilevel"/>
    <w:tmpl w:val="27F89F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7105E7"/>
    <w:multiLevelType w:val="hybridMultilevel"/>
    <w:tmpl w:val="402E76A6"/>
    <w:lvl w:ilvl="0" w:tplc="041F000F">
      <w:start w:val="1"/>
      <w:numFmt w:val="decimal"/>
      <w:lvlText w:val="%1."/>
      <w:lvlJc w:val="left"/>
      <w:pPr>
        <w:ind w:left="1077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2" w15:restartNumberingAfterBreak="0">
    <w:nsid w:val="4BF24A18"/>
    <w:multiLevelType w:val="hybridMultilevel"/>
    <w:tmpl w:val="E15C03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jExMzOxNDQ1NzNW0lEKTi0uzszPAykwqwUADYS+hiwAAAA="/>
  </w:docVars>
  <w:rsids>
    <w:rsidRoot w:val="00D648FC"/>
    <w:rsid w:val="00011121"/>
    <w:rsid w:val="00022BEB"/>
    <w:rsid w:val="000467C5"/>
    <w:rsid w:val="00082214"/>
    <w:rsid w:val="000D123B"/>
    <w:rsid w:val="000F3F4E"/>
    <w:rsid w:val="000F5BDD"/>
    <w:rsid w:val="00114DBA"/>
    <w:rsid w:val="001223E2"/>
    <w:rsid w:val="00124A85"/>
    <w:rsid w:val="00125658"/>
    <w:rsid w:val="0014360B"/>
    <w:rsid w:val="00154D94"/>
    <w:rsid w:val="00174381"/>
    <w:rsid w:val="00175BBD"/>
    <w:rsid w:val="001A1E3E"/>
    <w:rsid w:val="001B055B"/>
    <w:rsid w:val="001C5555"/>
    <w:rsid w:val="001E7C0B"/>
    <w:rsid w:val="001F4D0D"/>
    <w:rsid w:val="00203AF4"/>
    <w:rsid w:val="0023625A"/>
    <w:rsid w:val="00244263"/>
    <w:rsid w:val="00254373"/>
    <w:rsid w:val="00265266"/>
    <w:rsid w:val="00267607"/>
    <w:rsid w:val="002712FE"/>
    <w:rsid w:val="00271C1D"/>
    <w:rsid w:val="00285712"/>
    <w:rsid w:val="002A254C"/>
    <w:rsid w:val="002A2DAE"/>
    <w:rsid w:val="002A744D"/>
    <w:rsid w:val="002E38B3"/>
    <w:rsid w:val="002F7804"/>
    <w:rsid w:val="003003E6"/>
    <w:rsid w:val="00330B8B"/>
    <w:rsid w:val="00362404"/>
    <w:rsid w:val="003665F7"/>
    <w:rsid w:val="00373DDD"/>
    <w:rsid w:val="00386498"/>
    <w:rsid w:val="00396C73"/>
    <w:rsid w:val="003A6489"/>
    <w:rsid w:val="003C613D"/>
    <w:rsid w:val="003C753B"/>
    <w:rsid w:val="003E5458"/>
    <w:rsid w:val="0040251B"/>
    <w:rsid w:val="004136FC"/>
    <w:rsid w:val="00425F7B"/>
    <w:rsid w:val="00435BE8"/>
    <w:rsid w:val="00452062"/>
    <w:rsid w:val="00475853"/>
    <w:rsid w:val="004A0272"/>
    <w:rsid w:val="004F13B0"/>
    <w:rsid w:val="004F4BCE"/>
    <w:rsid w:val="004F7DA3"/>
    <w:rsid w:val="0050719A"/>
    <w:rsid w:val="00513443"/>
    <w:rsid w:val="00513B57"/>
    <w:rsid w:val="005154AB"/>
    <w:rsid w:val="00516691"/>
    <w:rsid w:val="005559F0"/>
    <w:rsid w:val="00562DB3"/>
    <w:rsid w:val="00566AE5"/>
    <w:rsid w:val="0057296C"/>
    <w:rsid w:val="005A70EE"/>
    <w:rsid w:val="005B195F"/>
    <w:rsid w:val="005B58B1"/>
    <w:rsid w:val="005C03C3"/>
    <w:rsid w:val="005C400B"/>
    <w:rsid w:val="005C54D9"/>
    <w:rsid w:val="005D413E"/>
    <w:rsid w:val="005F05F7"/>
    <w:rsid w:val="00604CAB"/>
    <w:rsid w:val="00614214"/>
    <w:rsid w:val="00620DBE"/>
    <w:rsid w:val="006313A8"/>
    <w:rsid w:val="006759C6"/>
    <w:rsid w:val="00682393"/>
    <w:rsid w:val="006860BD"/>
    <w:rsid w:val="00687E10"/>
    <w:rsid w:val="006942DD"/>
    <w:rsid w:val="00696011"/>
    <w:rsid w:val="006E7D3F"/>
    <w:rsid w:val="006F13AD"/>
    <w:rsid w:val="006F499D"/>
    <w:rsid w:val="0072104F"/>
    <w:rsid w:val="00725B1E"/>
    <w:rsid w:val="0073539B"/>
    <w:rsid w:val="00743F15"/>
    <w:rsid w:val="00744456"/>
    <w:rsid w:val="00746934"/>
    <w:rsid w:val="00752759"/>
    <w:rsid w:val="00780C21"/>
    <w:rsid w:val="00787539"/>
    <w:rsid w:val="007B19E6"/>
    <w:rsid w:val="007C39FA"/>
    <w:rsid w:val="007D7F37"/>
    <w:rsid w:val="0081218B"/>
    <w:rsid w:val="00822F5C"/>
    <w:rsid w:val="00827A65"/>
    <w:rsid w:val="008308A3"/>
    <w:rsid w:val="00850BA6"/>
    <w:rsid w:val="00853069"/>
    <w:rsid w:val="008A6834"/>
    <w:rsid w:val="008B3385"/>
    <w:rsid w:val="008D0B64"/>
    <w:rsid w:val="008D1BB9"/>
    <w:rsid w:val="008E5854"/>
    <w:rsid w:val="00922FB0"/>
    <w:rsid w:val="00940691"/>
    <w:rsid w:val="00942048"/>
    <w:rsid w:val="00957DBE"/>
    <w:rsid w:val="00957EB6"/>
    <w:rsid w:val="00964322"/>
    <w:rsid w:val="00970847"/>
    <w:rsid w:val="009724EC"/>
    <w:rsid w:val="009763B6"/>
    <w:rsid w:val="009817D3"/>
    <w:rsid w:val="00983895"/>
    <w:rsid w:val="00996DEA"/>
    <w:rsid w:val="009A7B40"/>
    <w:rsid w:val="009E4B74"/>
    <w:rsid w:val="009F6BD7"/>
    <w:rsid w:val="00A016E1"/>
    <w:rsid w:val="00A538F0"/>
    <w:rsid w:val="00A60D2C"/>
    <w:rsid w:val="00A6344B"/>
    <w:rsid w:val="00A73B03"/>
    <w:rsid w:val="00A91236"/>
    <w:rsid w:val="00AB2729"/>
    <w:rsid w:val="00AB2C23"/>
    <w:rsid w:val="00AB2E43"/>
    <w:rsid w:val="00AF0993"/>
    <w:rsid w:val="00B02744"/>
    <w:rsid w:val="00B0794C"/>
    <w:rsid w:val="00B1761C"/>
    <w:rsid w:val="00B31F43"/>
    <w:rsid w:val="00B32680"/>
    <w:rsid w:val="00B63424"/>
    <w:rsid w:val="00B6730D"/>
    <w:rsid w:val="00B82014"/>
    <w:rsid w:val="00B92F0A"/>
    <w:rsid w:val="00BA01F8"/>
    <w:rsid w:val="00BC3027"/>
    <w:rsid w:val="00BC529F"/>
    <w:rsid w:val="00BD4446"/>
    <w:rsid w:val="00BD61A8"/>
    <w:rsid w:val="00C03B08"/>
    <w:rsid w:val="00C1424A"/>
    <w:rsid w:val="00C2023F"/>
    <w:rsid w:val="00C25732"/>
    <w:rsid w:val="00C4377C"/>
    <w:rsid w:val="00C83552"/>
    <w:rsid w:val="00CB1C56"/>
    <w:rsid w:val="00CB7C7D"/>
    <w:rsid w:val="00CC296D"/>
    <w:rsid w:val="00CF2622"/>
    <w:rsid w:val="00D06F45"/>
    <w:rsid w:val="00D17C47"/>
    <w:rsid w:val="00D3014D"/>
    <w:rsid w:val="00D314DC"/>
    <w:rsid w:val="00D42DB2"/>
    <w:rsid w:val="00D648FC"/>
    <w:rsid w:val="00D75B11"/>
    <w:rsid w:val="00D82CC1"/>
    <w:rsid w:val="00D948E0"/>
    <w:rsid w:val="00DA1171"/>
    <w:rsid w:val="00DA59E8"/>
    <w:rsid w:val="00DB2ACE"/>
    <w:rsid w:val="00DD0FA5"/>
    <w:rsid w:val="00DD1FC1"/>
    <w:rsid w:val="00DE4E09"/>
    <w:rsid w:val="00DE5F4D"/>
    <w:rsid w:val="00E02F85"/>
    <w:rsid w:val="00E0380D"/>
    <w:rsid w:val="00E217C4"/>
    <w:rsid w:val="00E32A9F"/>
    <w:rsid w:val="00E42845"/>
    <w:rsid w:val="00E550A5"/>
    <w:rsid w:val="00E834C5"/>
    <w:rsid w:val="00EB09D3"/>
    <w:rsid w:val="00EC42B8"/>
    <w:rsid w:val="00EC5DF8"/>
    <w:rsid w:val="00ED2D68"/>
    <w:rsid w:val="00F254A0"/>
    <w:rsid w:val="00F2624C"/>
    <w:rsid w:val="00F4196C"/>
    <w:rsid w:val="00F42480"/>
    <w:rsid w:val="00F54BA0"/>
    <w:rsid w:val="00F64E19"/>
    <w:rsid w:val="00F67BD1"/>
    <w:rsid w:val="00F75C1B"/>
    <w:rsid w:val="00F8210C"/>
    <w:rsid w:val="00F97E75"/>
    <w:rsid w:val="00FB08F4"/>
    <w:rsid w:val="00FB637D"/>
    <w:rsid w:val="00FC727E"/>
    <w:rsid w:val="00FF5E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BA82685"/>
  <w15:docId w15:val="{F4E0A173-CC74-4693-94A9-88AAD4D01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7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rsid w:val="00AB2E43"/>
    <w:pPr>
      <w:tabs>
        <w:tab w:val="center" w:pos="4536"/>
        <w:tab w:val="right" w:pos="9072"/>
      </w:tabs>
    </w:pPr>
    <w:rPr>
      <w:lang w:val="x-none"/>
    </w:rPr>
  </w:style>
  <w:style w:type="character" w:customStyle="1" w:styleId="stBilgiChar">
    <w:name w:val="Üst Bilgi Char"/>
    <w:basedOn w:val="VarsaylanParagrafYazTipi"/>
    <w:link w:val="stBilgi"/>
    <w:rsid w:val="00AB2E43"/>
    <w:rPr>
      <w:rFonts w:ascii="Calibri" w:eastAsia="Calibri" w:hAnsi="Calibri" w:cs="Times New Roman"/>
      <w:lang w:val="x-none"/>
    </w:rPr>
  </w:style>
  <w:style w:type="character" w:styleId="SayfaNumaras">
    <w:name w:val="page number"/>
    <w:basedOn w:val="VarsaylanParagrafYazTipi"/>
    <w:rsid w:val="00AB2E43"/>
  </w:style>
  <w:style w:type="paragraph" w:styleId="AltBilgi">
    <w:name w:val="footer"/>
    <w:basedOn w:val="Normal"/>
    <w:link w:val="AltBilgiChar"/>
    <w:rsid w:val="00AB2E43"/>
    <w:pPr>
      <w:tabs>
        <w:tab w:val="center" w:pos="4536"/>
        <w:tab w:val="right" w:pos="9072"/>
      </w:tabs>
    </w:pPr>
    <w:rPr>
      <w:lang w:val="x-none"/>
    </w:rPr>
  </w:style>
  <w:style w:type="character" w:customStyle="1" w:styleId="AltBilgiChar">
    <w:name w:val="Alt Bilgi Char"/>
    <w:basedOn w:val="VarsaylanParagrafYazTipi"/>
    <w:link w:val="AltBilgi"/>
    <w:rsid w:val="00AB2E43"/>
    <w:rPr>
      <w:rFonts w:ascii="Calibri" w:eastAsia="Calibri" w:hAnsi="Calibri" w:cs="Times New Roman"/>
      <w:lang w:val="x-none"/>
    </w:rPr>
  </w:style>
  <w:style w:type="paragraph" w:customStyle="1" w:styleId="ListeParagraf3">
    <w:name w:val="Liste Paragraf3"/>
    <w:basedOn w:val="Normal"/>
    <w:uiPriority w:val="99"/>
    <w:rsid w:val="00AB2E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RenkliListe-Vurgu11">
    <w:name w:val="Renkli Liste - Vurgu 11"/>
    <w:basedOn w:val="Normal"/>
    <w:uiPriority w:val="34"/>
    <w:qFormat/>
    <w:rsid w:val="00AB2E43"/>
    <w:pPr>
      <w:ind w:left="720"/>
      <w:contextualSpacing/>
    </w:pPr>
  </w:style>
  <w:style w:type="paragraph" w:styleId="ListeParagraf">
    <w:name w:val="List Paragraph"/>
    <w:basedOn w:val="Normal"/>
    <w:uiPriority w:val="34"/>
    <w:qFormat/>
    <w:rsid w:val="007B19E6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8D1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8D1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Sayısal Başvuru" Version="1987"/>
</file>

<file path=customXml/itemProps1.xml><?xml version="1.0" encoding="utf-8"?>
<ds:datastoreItem xmlns:ds="http://schemas.openxmlformats.org/officeDocument/2006/customXml" ds:itemID="{F5B6606F-3D2E-4D69-9D46-21B888B91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8</Pages>
  <Words>4981</Words>
  <Characters>28392</Characters>
  <Application>Microsoft Office Word</Application>
  <DocSecurity>0</DocSecurity>
  <Lines>236</Lines>
  <Paragraphs>6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3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sbu</cp:lastModifiedBy>
  <cp:revision>96</cp:revision>
  <dcterms:created xsi:type="dcterms:W3CDTF">2020-11-19T19:34:00Z</dcterms:created>
  <dcterms:modified xsi:type="dcterms:W3CDTF">2021-02-16T19:51:00Z</dcterms:modified>
</cp:coreProperties>
</file>